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8FD6DF" w14:textId="77777777" w:rsidR="00983094" w:rsidRPr="007901A6" w:rsidRDefault="00983094" w:rsidP="00B402A2">
      <w:pPr>
        <w:rPr>
          <w:rFonts w:asciiTheme="minorHAnsi" w:hAnsiTheme="minorHAnsi" w:cstheme="minorHAnsi"/>
          <w:bCs/>
          <w:sz w:val="20"/>
          <w:szCs w:val="20"/>
        </w:rPr>
      </w:pPr>
      <w:bookmarkStart w:id="0" w:name="_GoBack"/>
      <w:bookmarkEnd w:id="0"/>
    </w:p>
    <w:p w14:paraId="6DAF80A8" w14:textId="50329ED3" w:rsidR="00130C2F" w:rsidRPr="007901A6" w:rsidRDefault="00130C2F" w:rsidP="00130C2F">
      <w:pPr>
        <w:rPr>
          <w:rFonts w:asciiTheme="minorHAnsi" w:hAnsiTheme="minorHAnsi" w:cstheme="minorHAnsi"/>
          <w:b/>
          <w:bCs/>
        </w:rPr>
      </w:pPr>
      <w:r w:rsidRPr="007901A6">
        <w:rPr>
          <w:rFonts w:asciiTheme="minorHAnsi" w:hAnsiTheme="minorHAnsi" w:cstheme="minorHAnsi"/>
          <w:b/>
          <w:bCs/>
        </w:rPr>
        <w:t>SUPPLEMENTARY MATERIAL</w:t>
      </w:r>
    </w:p>
    <w:p w14:paraId="75E8104A" w14:textId="625E45FD" w:rsidR="002E4FA0" w:rsidRPr="007901A6" w:rsidRDefault="000C6F21" w:rsidP="002E4FA0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noProof/>
          <w:lang w:eastAsia="en-US"/>
        </w:rPr>
        <w:drawing>
          <wp:inline distT="0" distB="0" distL="0" distR="0" wp14:anchorId="2527FD7C" wp14:editId="21285988">
            <wp:extent cx="3866357" cy="1938927"/>
            <wp:effectExtent l="0" t="0" r="1270" b="4445"/>
            <wp:docPr id="1692223229" name="Picture 1692223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2714" cy="1957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C5E6A2" w14:textId="77777777" w:rsidR="002E4FA0" w:rsidRPr="007901A6" w:rsidRDefault="002E4FA0" w:rsidP="002E4FA0">
      <w:pPr>
        <w:rPr>
          <w:rFonts w:asciiTheme="minorHAnsi" w:hAnsiTheme="minorHAnsi" w:cstheme="minorHAnsi"/>
        </w:rPr>
      </w:pPr>
      <w:r w:rsidRPr="007901A6">
        <w:rPr>
          <w:rFonts w:asciiTheme="minorHAnsi" w:hAnsiTheme="minorHAnsi" w:cstheme="minorHAnsi"/>
          <w:b/>
          <w:bCs/>
        </w:rPr>
        <w:t>Figure S1.</w:t>
      </w:r>
      <w:r w:rsidRPr="007901A6">
        <w:rPr>
          <w:rFonts w:asciiTheme="minorHAnsi" w:hAnsiTheme="minorHAnsi" w:cstheme="minorHAnsi"/>
        </w:rPr>
        <w:t xml:space="preserve"> Logic model for the effect of migration on perinatal outcomes.</w:t>
      </w:r>
    </w:p>
    <w:p w14:paraId="56E1A4A2" w14:textId="77777777" w:rsidR="009A170E" w:rsidRDefault="009A170E">
      <w:pPr>
        <w:rPr>
          <w:rFonts w:asciiTheme="minorHAnsi" w:hAnsiTheme="minorHAnsi" w:cstheme="minorHAnsi"/>
        </w:rPr>
      </w:pPr>
    </w:p>
    <w:p w14:paraId="5DBAA497" w14:textId="77777777" w:rsidR="00D50F94" w:rsidRDefault="00D50F94" w:rsidP="00D50F94">
      <w:pPr>
        <w:rPr>
          <w:rFonts w:asciiTheme="minorHAnsi" w:hAnsiTheme="minorHAnsi" w:cstheme="minorHAnsi"/>
          <w:b/>
        </w:rPr>
        <w:sectPr w:rsidR="00D50F94">
          <w:footerReference w:type="default" r:id="rId10"/>
          <w:pgSz w:w="12240" w:h="15840"/>
          <w:pgMar w:top="1440" w:right="1440" w:bottom="1440" w:left="1440" w:header="720" w:footer="720" w:gutter="0"/>
          <w:pgNumType w:start="1"/>
          <w:cols w:space="720"/>
        </w:sectPr>
      </w:pPr>
    </w:p>
    <w:p w14:paraId="57304E0D" w14:textId="0DE0E087" w:rsidR="00D50F94" w:rsidRPr="007901A6" w:rsidRDefault="00BD4BB9" w:rsidP="00D50F94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noProof/>
          <w:lang w:eastAsia="en-US"/>
        </w:rPr>
        <w:lastRenderedPageBreak/>
        <w:drawing>
          <wp:inline distT="0" distB="0" distL="0" distR="0" wp14:anchorId="725FC2BB" wp14:editId="2E02A170">
            <wp:extent cx="7444740" cy="5125541"/>
            <wp:effectExtent l="0" t="0" r="3810" b="0"/>
            <wp:docPr id="186574111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4942" cy="5132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2F35F7" w14:textId="2A17BA49" w:rsidR="00D50F94" w:rsidRPr="007901A6" w:rsidRDefault="00D50F94" w:rsidP="00D50F94">
      <w:pPr>
        <w:rPr>
          <w:rFonts w:asciiTheme="minorHAnsi" w:hAnsiTheme="minorHAnsi" w:cstheme="minorHAnsi"/>
          <w:bCs/>
          <w:i/>
          <w:iCs/>
        </w:rPr>
      </w:pPr>
      <w:r w:rsidRPr="007901A6">
        <w:rPr>
          <w:rFonts w:asciiTheme="minorHAnsi" w:hAnsiTheme="minorHAnsi" w:cstheme="minorHAnsi"/>
          <w:b/>
        </w:rPr>
        <w:t xml:space="preserve">Figure </w:t>
      </w:r>
      <w:r>
        <w:rPr>
          <w:rFonts w:asciiTheme="minorHAnsi" w:hAnsiTheme="minorHAnsi" w:cstheme="minorHAnsi"/>
          <w:b/>
        </w:rPr>
        <w:t>S</w:t>
      </w:r>
      <w:r w:rsidRPr="007901A6">
        <w:rPr>
          <w:rFonts w:asciiTheme="minorHAnsi" w:hAnsiTheme="minorHAnsi" w:cstheme="minorHAnsi"/>
          <w:b/>
        </w:rPr>
        <w:t xml:space="preserve">2. </w:t>
      </w:r>
      <w:r w:rsidRPr="007901A6">
        <w:rPr>
          <w:rFonts w:asciiTheme="minorHAnsi" w:hAnsiTheme="minorHAnsi" w:cstheme="minorHAnsi"/>
          <w:bCs/>
        </w:rPr>
        <w:t xml:space="preserve">Adjusted odds ratio of perinatal outcomes of live births born to international migrants compared to those born to Brazilian-born mothers by race/ethnicity and place of residence for selected health outcomes. </w:t>
      </w:r>
      <w:r w:rsidRPr="007901A6">
        <w:rPr>
          <w:rFonts w:asciiTheme="minorHAnsi" w:hAnsiTheme="minorHAnsi" w:cstheme="minorHAnsi"/>
          <w:bCs/>
          <w:i/>
          <w:iCs/>
        </w:rPr>
        <w:t>Odds ratio (OR) calculated by logistic regression adjusted for</w:t>
      </w:r>
      <w:r>
        <w:rPr>
          <w:rFonts w:asciiTheme="minorHAnsi" w:hAnsiTheme="minorHAnsi" w:cstheme="minorHAnsi"/>
          <w:bCs/>
          <w:i/>
          <w:iCs/>
        </w:rPr>
        <w:t xml:space="preserve"> </w:t>
      </w:r>
      <w:r w:rsidR="00337287">
        <w:rPr>
          <w:rFonts w:asciiTheme="minorHAnsi" w:hAnsiTheme="minorHAnsi" w:cstheme="minorHAnsi"/>
          <w:bCs/>
          <w:i/>
          <w:iCs/>
        </w:rPr>
        <w:t>mother</w:t>
      </w:r>
      <w:r w:rsidR="004E00B9">
        <w:rPr>
          <w:rFonts w:asciiTheme="minorHAnsi" w:hAnsiTheme="minorHAnsi" w:cstheme="minorHAnsi"/>
          <w:bCs/>
          <w:i/>
          <w:iCs/>
        </w:rPr>
        <w:t>’</w:t>
      </w:r>
      <w:r w:rsidR="00337287">
        <w:rPr>
          <w:rFonts w:asciiTheme="minorHAnsi" w:hAnsiTheme="minorHAnsi" w:cstheme="minorHAnsi"/>
          <w:bCs/>
          <w:i/>
          <w:iCs/>
        </w:rPr>
        <w:t>s</w:t>
      </w:r>
      <w:r w:rsidRPr="009543D4">
        <w:rPr>
          <w:rFonts w:asciiTheme="minorHAnsi" w:hAnsiTheme="minorHAnsi" w:cstheme="minorHAnsi"/>
          <w:bCs/>
          <w:i/>
          <w:iCs/>
        </w:rPr>
        <w:t xml:space="preserve"> age, education, region of residence and year of birth.</w:t>
      </w:r>
    </w:p>
    <w:p w14:paraId="5C491F2D" w14:textId="77777777" w:rsidR="00D50F94" w:rsidRDefault="00D50F94">
      <w:pPr>
        <w:rPr>
          <w:rFonts w:asciiTheme="minorHAnsi" w:hAnsiTheme="minorHAnsi" w:cstheme="minorHAnsi"/>
        </w:rPr>
        <w:sectPr w:rsidR="00D50F94" w:rsidSect="00D50F94">
          <w:pgSz w:w="15840" w:h="12240" w:orient="landscape"/>
          <w:pgMar w:top="1440" w:right="1440" w:bottom="1440" w:left="1440" w:header="720" w:footer="720" w:gutter="0"/>
          <w:pgNumType w:start="1"/>
          <w:cols w:space="720"/>
        </w:sectPr>
      </w:pPr>
    </w:p>
    <w:p w14:paraId="5B012D36" w14:textId="77777777" w:rsidR="00D50F94" w:rsidRPr="007901A6" w:rsidRDefault="00D50F94">
      <w:pPr>
        <w:rPr>
          <w:rFonts w:asciiTheme="minorHAnsi" w:hAnsiTheme="minorHAnsi" w:cstheme="minorHAnsi"/>
        </w:rPr>
      </w:pPr>
    </w:p>
    <w:p w14:paraId="79260319" w14:textId="042B6A55" w:rsidR="00726A2C" w:rsidRPr="007901A6" w:rsidRDefault="00726A2C" w:rsidP="00726A2C">
      <w:pPr>
        <w:rPr>
          <w:rFonts w:asciiTheme="minorHAnsi" w:hAnsiTheme="minorHAnsi" w:cstheme="minorHAnsi"/>
          <w:bCs/>
        </w:rPr>
      </w:pPr>
      <w:r w:rsidRPr="007901A6">
        <w:rPr>
          <w:rFonts w:asciiTheme="minorHAnsi" w:hAnsiTheme="minorHAnsi" w:cstheme="minorHAnsi"/>
          <w:b/>
        </w:rPr>
        <w:t xml:space="preserve">Table S1. </w:t>
      </w:r>
      <w:r w:rsidRPr="007901A6">
        <w:rPr>
          <w:rFonts w:asciiTheme="minorHAnsi" w:hAnsiTheme="minorHAnsi" w:cstheme="minorHAnsi"/>
          <w:bCs/>
        </w:rPr>
        <w:t>Characteristics of demographic and socioeconomic characteristics of live births bor</w:t>
      </w:r>
      <w:r w:rsidR="008E745D">
        <w:rPr>
          <w:rFonts w:asciiTheme="minorHAnsi" w:hAnsiTheme="minorHAnsi" w:cstheme="minorHAnsi"/>
          <w:bCs/>
        </w:rPr>
        <w:t>n</w:t>
      </w:r>
      <w:r w:rsidRPr="007901A6">
        <w:rPr>
          <w:rFonts w:asciiTheme="minorHAnsi" w:hAnsiTheme="minorHAnsi" w:cstheme="minorHAnsi"/>
          <w:bCs/>
        </w:rPr>
        <w:t xml:space="preserve"> between 2011 and 2018 by place of birth of </w:t>
      </w:r>
      <w:r w:rsidR="000B26BD">
        <w:rPr>
          <w:rFonts w:asciiTheme="minorHAnsi" w:hAnsiTheme="minorHAnsi" w:cstheme="minorHAnsi"/>
          <w:bCs/>
        </w:rPr>
        <w:t>the mother</w:t>
      </w:r>
      <w:r w:rsidRPr="007901A6">
        <w:rPr>
          <w:rFonts w:asciiTheme="minorHAnsi" w:hAnsiTheme="minorHAnsi" w:cstheme="minorHAnsi"/>
          <w:bCs/>
        </w:rPr>
        <w:t>.</w:t>
      </w:r>
    </w:p>
    <w:tbl>
      <w:tblPr>
        <w:tblW w:w="9580" w:type="dxa"/>
        <w:tblLook w:val="04A0" w:firstRow="1" w:lastRow="0" w:firstColumn="1" w:lastColumn="0" w:noHBand="0" w:noVBand="1"/>
      </w:tblPr>
      <w:tblGrid>
        <w:gridCol w:w="3616"/>
        <w:gridCol w:w="1046"/>
        <w:gridCol w:w="828"/>
        <w:gridCol w:w="1404"/>
        <w:gridCol w:w="641"/>
        <w:gridCol w:w="1404"/>
        <w:gridCol w:w="641"/>
      </w:tblGrid>
      <w:tr w:rsidR="00726A2C" w:rsidRPr="007901A6" w14:paraId="29FAA977" w14:textId="77777777" w:rsidTr="00200935">
        <w:trPr>
          <w:trHeight w:val="227"/>
        </w:trPr>
        <w:tc>
          <w:tcPr>
            <w:tcW w:w="36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51C401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val="en-GB"/>
              </w:rPr>
            </w:pPr>
          </w:p>
        </w:tc>
        <w:tc>
          <w:tcPr>
            <w:tcW w:w="187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5D91FD2" w14:textId="481D5316" w:rsidR="00726A2C" w:rsidRPr="007901A6" w:rsidRDefault="00726A2C" w:rsidP="0020093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Live births from i</w:t>
            </w:r>
            <w:r w:rsidRPr="007901A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 xml:space="preserve">nternational migrant </w:t>
            </w:r>
            <w:r w:rsidR="003F290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mothers</w:t>
            </w:r>
            <w:r w:rsidRPr="007901A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(N=9,469)</w:t>
            </w:r>
          </w:p>
        </w:tc>
        <w:tc>
          <w:tcPr>
            <w:tcW w:w="20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5A6A3BE" w14:textId="3E49DF63" w:rsidR="00726A2C" w:rsidRPr="007901A6" w:rsidRDefault="00726A2C" w:rsidP="0020093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ive births from </w:t>
            </w:r>
            <w:r w:rsidRPr="007901A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 xml:space="preserve">Brazilian-born </w:t>
            </w:r>
            <w:r w:rsidR="003F290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mothers</w:t>
            </w:r>
            <w:r w:rsidRPr="007901A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(N=10,269,542)</w:t>
            </w:r>
          </w:p>
        </w:tc>
        <w:tc>
          <w:tcPr>
            <w:tcW w:w="20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4E46B71" w14:textId="77777777" w:rsidR="00726A2C" w:rsidRPr="007901A6" w:rsidRDefault="00726A2C" w:rsidP="00200935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-GB"/>
              </w:rPr>
              <w:t>All live births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br/>
              <w:t>(N=10,279,011)</w:t>
            </w:r>
          </w:p>
        </w:tc>
      </w:tr>
      <w:tr w:rsidR="00726A2C" w:rsidRPr="007901A6" w14:paraId="4C3994A5" w14:textId="77777777" w:rsidTr="00200935">
        <w:trPr>
          <w:trHeight w:val="227"/>
        </w:trPr>
        <w:tc>
          <w:tcPr>
            <w:tcW w:w="36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404CA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786299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N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6B3750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%</w:t>
            </w: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35C697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N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10501E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%</w:t>
            </w: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DE70C1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N</w:t>
            </w: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987E7F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%</w:t>
            </w:r>
          </w:p>
        </w:tc>
      </w:tr>
      <w:tr w:rsidR="00726A2C" w:rsidRPr="007901A6" w14:paraId="2255A0AF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0854DB" w14:textId="1B82E2C3" w:rsidR="00726A2C" w:rsidRPr="007901A6" w:rsidRDefault="00337287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  <w:t>Mother</w:t>
            </w:r>
            <w:r w:rsidR="004E00B9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  <w:t>’</w:t>
            </w:r>
            <w:r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  <w:t>s</w:t>
            </w:r>
            <w:r w:rsidR="00726A2C" w:rsidRPr="007901A6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  <w:t xml:space="preserve"> demographic characteristics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C4A5F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ADFF2C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22FA99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F4A196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E7E7CF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B4D4D4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726A2C" w:rsidRPr="007901A6" w14:paraId="27EBF005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220FB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Age</w:t>
            </w:r>
          </w:p>
        </w:tc>
        <w:tc>
          <w:tcPr>
            <w:tcW w:w="104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81AFE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06C00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BFACB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0F977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F1B27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1879A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726A2C" w:rsidRPr="007901A6" w14:paraId="4AA6D6EF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3B7D3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0-18 years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FE27C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2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077CD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.6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0DB9F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820,058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64F2F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7.7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8919E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820,68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7488C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7.7</w:t>
            </w:r>
          </w:p>
        </w:tc>
      </w:tr>
      <w:tr w:rsidR="00726A2C" w:rsidRPr="007901A6" w14:paraId="0D49FBB2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071E0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9-39 years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DA38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,28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71CF9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7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F7FBB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,250,84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40BC4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0.3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42828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,259,12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56B1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0.3</w:t>
            </w:r>
          </w:p>
        </w:tc>
      </w:tr>
      <w:tr w:rsidR="00726A2C" w:rsidRPr="007901A6" w14:paraId="1A73030D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980D4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0-49 years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02274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6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6830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.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D5094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98,64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8F79C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.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FFE34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99,20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7E543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.9</w:t>
            </w:r>
          </w:p>
        </w:tc>
      </w:tr>
      <w:tr w:rsidR="00726A2C" w:rsidRPr="007901A6" w14:paraId="1176B8F0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8B6AE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Race/ethnicity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50A74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EC46E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283F4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D193C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DD45D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8A4CB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726A2C" w:rsidRPr="007901A6" w14:paraId="06BDCF85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19185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White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863CA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,01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9272C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1.8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0B51A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,103,28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0726C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0.2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27A1D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,106,29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3A56B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0.2</w:t>
            </w:r>
          </w:p>
        </w:tc>
      </w:tr>
      <w:tr w:rsidR="00726A2C" w:rsidRPr="007901A6" w14:paraId="028F08FE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EC608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Black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FFAE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,634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902CE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7.8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D439E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18,398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7F9BC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.0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48C85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21,03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FA163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</w:t>
            </w:r>
          </w:p>
        </w:tc>
      </w:tr>
      <w:tr w:rsidR="00726A2C" w:rsidRPr="007901A6" w14:paraId="32AEEAE5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8AA53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Asian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B18E2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1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661B5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.2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F1ACB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9,968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3C6DF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0.4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12CC8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0,08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FD157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0.4</w:t>
            </w:r>
          </w:p>
        </w:tc>
      </w:tr>
      <w:tr w:rsidR="00726A2C" w:rsidRPr="007901A6" w14:paraId="1F93FBAA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6296E" w14:textId="09E1B80A" w:rsidR="00726A2C" w:rsidRPr="007901A6" w:rsidRDefault="00657F00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657F0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Brown/mixed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063C8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,57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0F58E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7.7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912D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,205,110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49C2A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0.4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80458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,208,68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BA560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0.4</w:t>
            </w:r>
          </w:p>
        </w:tc>
      </w:tr>
      <w:tr w:rsidR="00726A2C" w:rsidRPr="007901A6" w14:paraId="1C46EEF6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A6D8C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Indigenous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94918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3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60CE0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8C5DE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02,78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B9CFB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.0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22007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02,92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37407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</w:t>
            </w:r>
          </w:p>
        </w:tc>
      </w:tr>
      <w:tr w:rsidR="00726A2C" w:rsidRPr="007901A6" w14:paraId="368AF492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129B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Civil status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8A9D5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8554D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D4DCD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EA1B8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EC738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D6BBD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726A2C" w:rsidRPr="007901A6" w14:paraId="6DA651C9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566C0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Married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381D5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,18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8970F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4.7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7C349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,048,155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BA122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9.2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1787B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,053,337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7EC70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9.2</w:t>
            </w:r>
          </w:p>
        </w:tc>
      </w:tr>
      <w:tr w:rsidR="00726A2C" w:rsidRPr="007901A6" w14:paraId="33C1DA78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C88B4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Single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51E75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,20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E49C5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4.4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0C72E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,117,160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62DE5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9.8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B64A4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,121,36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08EC4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9.8</w:t>
            </w:r>
          </w:p>
        </w:tc>
      </w:tr>
      <w:tr w:rsidR="00726A2C" w:rsidRPr="007901A6" w14:paraId="36849D95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6EFFB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Missing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14779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4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FDE40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0.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E094E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04,227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7B6D3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.0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D8D0D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04,31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901BD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</w:t>
            </w:r>
          </w:p>
        </w:tc>
      </w:tr>
      <w:tr w:rsidR="00726A2C" w:rsidRPr="007901A6" w14:paraId="5A2CAFB0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E2284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Literate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EDD13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3E171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C8716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74B6E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59F23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6FC60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726A2C" w:rsidRPr="007901A6" w14:paraId="5D60D9F2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CD158" w14:textId="3F25EE2D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Yes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81814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,04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07B8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5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FAFBA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,525,17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54991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2.8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3EEBB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,534,21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A5878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2.8</w:t>
            </w:r>
          </w:p>
        </w:tc>
      </w:tr>
      <w:tr w:rsidR="00726A2C" w:rsidRPr="007901A6" w14:paraId="0EA8F8CF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5F766" w14:textId="1245E49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No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0DFC3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2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548A1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02E03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79,24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22E1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.6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EEBB7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79,665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5B0B5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.6</w:t>
            </w:r>
          </w:p>
        </w:tc>
      </w:tr>
      <w:tr w:rsidR="00726A2C" w:rsidRPr="007901A6" w14:paraId="1AE0260E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DC3A4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Missing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7250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424BB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0.1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1F3B3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5,128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EE4BB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0.6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9B771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5,13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F5E43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0.6</w:t>
            </w:r>
          </w:p>
        </w:tc>
      </w:tr>
      <w:tr w:rsidR="00726A2C" w:rsidRPr="007901A6" w14:paraId="6083E825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0A847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Education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46052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FE9EE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E1586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C62CA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6A033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C7C93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726A2C" w:rsidRPr="007901A6" w14:paraId="75103E29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DBDFD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No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E77FC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2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E000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.3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3BB39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0,76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259C4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0.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A88CC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0,888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ED6B9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0.9</w:t>
            </w:r>
          </w:p>
        </w:tc>
      </w:tr>
      <w:tr w:rsidR="00726A2C" w:rsidRPr="007901A6" w14:paraId="7E21272A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DABA0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-3 years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DCEFF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2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AFD7A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B2070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83,44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850EA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.7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4EDE2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83,77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6DEE1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.7</w:t>
            </w:r>
          </w:p>
        </w:tc>
      </w:tr>
      <w:tr w:rsidR="00726A2C" w:rsidRPr="007901A6" w14:paraId="29E6A2CE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876C2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-7 years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0DE18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95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534F5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0.7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D669B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,753,40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62CB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6.8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E2B3F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,755,360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DBD5F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6.8</w:t>
            </w:r>
          </w:p>
        </w:tc>
      </w:tr>
      <w:tr w:rsidR="00726A2C" w:rsidRPr="007901A6" w14:paraId="4E15796A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082A5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-11 years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0BB32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,96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A636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3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4322C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,331,73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58E0A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1.7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6D720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,337,705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790A9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1.7</w:t>
            </w:r>
          </w:p>
        </w:tc>
      </w:tr>
      <w:tr w:rsidR="00726A2C" w:rsidRPr="007901A6" w14:paraId="225FBEDD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FB612" w14:textId="42B0FBF6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 xml:space="preserve">&gt;12 </w:t>
            </w:r>
            <w:r w:rsidR="00A23E23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years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88CDC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08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08FDD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1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BF71E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10,197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3E79B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.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8F781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11,28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BF3AB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.9</w:t>
            </w:r>
          </w:p>
        </w:tc>
      </w:tr>
      <w:tr w:rsidR="00726A2C" w:rsidRPr="007901A6" w14:paraId="0C6F8CCD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9F2A9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Region of residence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F1716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56ABB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C4334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AEF5E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DBBF2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001BD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726A2C" w:rsidRPr="007901A6" w14:paraId="59ABBD07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93F7C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North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5358F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5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4B40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.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B146F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300,06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BC064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2.7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07C8B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300,72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6AD85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2.7</w:t>
            </w:r>
          </w:p>
        </w:tc>
      </w:tr>
      <w:tr w:rsidR="00726A2C" w:rsidRPr="007901A6" w14:paraId="35A24483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F9D2C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Northeast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D5C7A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6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196B4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.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F3DD4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,953,245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3979A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8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BC185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,953,61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BD0B3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8.5</w:t>
            </w:r>
          </w:p>
        </w:tc>
      </w:tr>
      <w:tr w:rsidR="00726A2C" w:rsidRPr="007901A6" w14:paraId="4C9FEB6B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B1521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Southeast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66E0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,12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7D09F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3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B2194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,169,97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3FEFC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0.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9E9AE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,174,09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693C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0.9</w:t>
            </w:r>
          </w:p>
        </w:tc>
      </w:tr>
      <w:tr w:rsidR="00726A2C" w:rsidRPr="007901A6" w14:paraId="0A18849C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75591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South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A7284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,43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81FCC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6.2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8B9E4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143,240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01F25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1.1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79493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146,67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BBCD9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1.2</w:t>
            </w:r>
          </w:p>
        </w:tc>
      </w:tr>
      <w:tr w:rsidR="00726A2C" w:rsidRPr="007901A6" w14:paraId="5A95F364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41BDA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Central-west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D697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9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3C9F3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.4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779AB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03,01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381D7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.8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9048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03,91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F6658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.8</w:t>
            </w:r>
          </w:p>
        </w:tc>
      </w:tr>
      <w:tr w:rsidR="00726A2C" w:rsidRPr="007901A6" w14:paraId="256D7411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730B9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Area of residence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50A8A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22819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92A5D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AFF30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CA044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D23A7" w14:textId="77777777" w:rsidR="00726A2C" w:rsidRPr="007901A6" w:rsidRDefault="00726A2C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726A2C" w:rsidRPr="007901A6" w14:paraId="5CFAFE2D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A8511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Urban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FD5A8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,69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4913C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1.8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4605E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,593,967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1F17B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3.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9D4C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,602,660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488A6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4</w:t>
            </w:r>
          </w:p>
        </w:tc>
      </w:tr>
      <w:tr w:rsidR="00726A2C" w:rsidRPr="007901A6" w14:paraId="55056A84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5F531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Rural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C2168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1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A6D00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440C9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,537,07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64A2B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4.7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823DF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,537,78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4EA18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4.7</w:t>
            </w:r>
          </w:p>
        </w:tc>
      </w:tr>
      <w:tr w:rsidR="00726A2C" w:rsidRPr="007901A6" w14:paraId="16E8719A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434F3" w14:textId="77777777" w:rsidR="00726A2C" w:rsidRPr="007901A6" w:rsidRDefault="00726A2C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Missing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036CE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33F39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0.7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D4501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38,50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CDBEE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.3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E0582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38,570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65A70" w14:textId="77777777" w:rsidR="00726A2C" w:rsidRPr="007901A6" w:rsidRDefault="00726A2C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.3</w:t>
            </w:r>
          </w:p>
        </w:tc>
      </w:tr>
      <w:tr w:rsidR="00DC7FC4" w:rsidRPr="007901A6" w14:paraId="0434DE00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A8B25" w14:textId="37B42003" w:rsidR="00DC7FC4" w:rsidRPr="00573950" w:rsidRDefault="00DC7FC4" w:rsidP="00200935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573950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Border municipality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88C0C4" w14:textId="77777777" w:rsidR="00DC7FC4" w:rsidRPr="007901A6" w:rsidRDefault="00DC7FC4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57ED21" w14:textId="77777777" w:rsidR="00DC7FC4" w:rsidRPr="007901A6" w:rsidRDefault="00DC7FC4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30E13A" w14:textId="77777777" w:rsidR="00DC7FC4" w:rsidRPr="007901A6" w:rsidRDefault="00DC7FC4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3D70E5" w14:textId="77777777" w:rsidR="00DC7FC4" w:rsidRPr="007901A6" w:rsidRDefault="00DC7FC4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20E0B9" w14:textId="77777777" w:rsidR="00DC7FC4" w:rsidRPr="007901A6" w:rsidRDefault="00DC7FC4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5A09BF" w14:textId="77777777" w:rsidR="00DC7FC4" w:rsidRPr="007901A6" w:rsidRDefault="00DC7FC4" w:rsidP="00200935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D31306" w:rsidRPr="007901A6" w14:paraId="3F47DE78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EBF1F4" w14:textId="447B9952" w:rsidR="00D31306" w:rsidRPr="00573950" w:rsidRDefault="00D31306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573950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Yes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ADF529" w14:textId="4724BC50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,57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A2DF5D" w14:textId="46F8426C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2.8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5FD8D6" w14:textId="3898322A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98,96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0E72B7" w14:textId="49915656" w:rsidR="00D31306" w:rsidRPr="007901A6" w:rsidRDefault="00573950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.8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3C2AD" w14:textId="196FCF28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01,54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604BC7" w14:textId="716AE155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.8</w:t>
            </w:r>
          </w:p>
        </w:tc>
      </w:tr>
      <w:tr w:rsidR="00D31306" w:rsidRPr="007901A6" w14:paraId="706D8EFB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CBEE7" w14:textId="59B832D3" w:rsidR="00D31306" w:rsidRPr="00573950" w:rsidRDefault="00D31306" w:rsidP="000C4330">
            <w:pPr>
              <w:spacing w:after="0" w:line="240" w:lineRule="auto"/>
              <w:ind w:firstLine="176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573950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No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A46DA5" w14:textId="64AD395C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,89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0F48F4" w14:textId="305E0EAE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7.2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6E95B4" w14:textId="75B80BAC" w:rsidR="00D31306" w:rsidRPr="007901A6" w:rsidRDefault="00573950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,570,57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71E4CC" w14:textId="4F148A3B" w:rsidR="00D31306" w:rsidRPr="007901A6" w:rsidRDefault="00573950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3.2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6327C0" w14:textId="0B9F4900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,577,46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F8A8B9" w14:textId="52DB85E6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3.2</w:t>
            </w:r>
          </w:p>
        </w:tc>
      </w:tr>
      <w:tr w:rsidR="00D31306" w:rsidRPr="007901A6" w14:paraId="4E9B61CA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5ADE89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181373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AEE8FC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2CECF4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8B2B94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138590" w14:textId="06D5A2D1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F7B304" w14:textId="2E90DF5C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D31306" w:rsidRPr="007901A6" w14:paraId="0EE878B5" w14:textId="77777777" w:rsidTr="00200935">
        <w:trPr>
          <w:trHeight w:val="227"/>
        </w:trPr>
        <w:tc>
          <w:tcPr>
            <w:tcW w:w="46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36B35" w14:textId="61E92187" w:rsidR="00D31306" w:rsidRPr="007901A6" w:rsidRDefault="00337287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  <w:t>Mothers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  <w:t xml:space="preserve"> </w:t>
            </w:r>
            <w:r w:rsidR="00D31306" w:rsidRPr="007901A6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  <w:t>socioeconomic characteristics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4AE84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7C4C2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43944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5CA09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47710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D31306" w:rsidRPr="007901A6" w14:paraId="24013BD6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B792C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Household type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4300D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43CDD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FB177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81180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42B4D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DED9B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D31306" w:rsidRPr="007901A6" w14:paraId="078279E7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14321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Private and permanent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92047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,917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83515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3.6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9590B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,471,77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9E2EC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2.2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34F1A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,479,688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E6A58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2.2</w:t>
            </w:r>
          </w:p>
        </w:tc>
      </w:tr>
      <w:tr w:rsidR="00D31306" w:rsidRPr="007901A6" w14:paraId="2EDBFE2D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B54C8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Private but improvised or collective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04989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6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1CE2E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.1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FAA81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88,517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D0802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.8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8F2D8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89,38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91232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.8</w:t>
            </w:r>
          </w:p>
        </w:tc>
      </w:tr>
      <w:tr w:rsidR="00D31306" w:rsidRPr="007901A6" w14:paraId="202839B9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2E17C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Missing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1236C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8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8A3C1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.2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EDB75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09,25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6081E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.0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26767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09,940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5A1AC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</w:t>
            </w:r>
          </w:p>
        </w:tc>
      </w:tr>
      <w:tr w:rsidR="00D31306" w:rsidRPr="007901A6" w14:paraId="6D26A45D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B39F6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Material of the household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5E57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F36DB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81DC9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BAAFE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BBF97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20494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D31306" w:rsidRPr="007901A6" w14:paraId="1D5F4AE9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C74B3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Masonry / brick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5ED0B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,01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375C5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4.1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9D7F1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,141,09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DF611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9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5C8E3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,148,10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876B9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9.5</w:t>
            </w:r>
          </w:p>
        </w:tc>
      </w:tr>
      <w:tr w:rsidR="00D31306" w:rsidRPr="007901A6" w14:paraId="3EEA15E0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98CDB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Coated or Uncoated Taipa, wood, others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DA0F3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52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459A1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.7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F36AE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412,93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165B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3.8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8C3C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413,18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C5587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3.7</w:t>
            </w:r>
          </w:p>
        </w:tc>
      </w:tr>
      <w:tr w:rsidR="00D31306" w:rsidRPr="007901A6" w14:paraId="632A633A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6198D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lastRenderedPageBreak/>
              <w:t>Wood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F14A2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357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75F99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4.3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B34C5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463,55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42848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4.3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A2D46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464,910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7851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4.3</w:t>
            </w:r>
          </w:p>
        </w:tc>
      </w:tr>
      <w:tr w:rsidR="00D31306" w:rsidRPr="007901A6" w14:paraId="23534C88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DA306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Missing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42028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4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2657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.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C46C6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51,96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3F604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1DA5B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52,81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2CC45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.5</w:t>
            </w:r>
          </w:p>
        </w:tc>
      </w:tr>
      <w:tr w:rsidR="00D31306" w:rsidRPr="007901A6" w14:paraId="492970CE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BD299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Water supply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B2593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D6B1E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33B43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53942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24A21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2B3D3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D31306" w:rsidRPr="007901A6" w14:paraId="3EF12639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96FCB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Public network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29A3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,703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3C152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1.3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C323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,883,41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04AFE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7.0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9BD6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,891,12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4DF8F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7</w:t>
            </w:r>
          </w:p>
        </w:tc>
      </w:tr>
      <w:tr w:rsidR="00D31306" w:rsidRPr="007901A6" w14:paraId="200C0FFF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4382A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Well, natural source from the ground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B8CD4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2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69E98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.6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F178B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,269,475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6FFAB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2.1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B2A9A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,270,195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E0394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2.1</w:t>
            </w:r>
          </w:p>
        </w:tc>
      </w:tr>
      <w:tr w:rsidR="00D31306" w:rsidRPr="007901A6" w14:paraId="29A28112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E6B34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Other (e.g., rivers)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35AE5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0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2D516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.1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59B49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64,70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327BE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.4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89743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64,90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FCD44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.4</w:t>
            </w:r>
          </w:p>
        </w:tc>
      </w:tr>
      <w:tr w:rsidR="00D31306" w:rsidRPr="007901A6" w14:paraId="28962784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E616F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Missing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CCD9F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4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90EA0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.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2DD00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51,947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30C7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D0BBA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52,79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79259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.5</w:t>
            </w:r>
          </w:p>
        </w:tc>
      </w:tr>
      <w:tr w:rsidR="00D31306" w:rsidRPr="007901A6" w14:paraId="108AF671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6BBDC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Sewage disposal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1B6A6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8BBF8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005BE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90C0A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F9015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7552A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D31306" w:rsidRPr="007901A6" w14:paraId="6B18EDC4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CF9C9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Public network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7585A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,46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567B6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7.7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88410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,206,09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F3693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1.0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D7A4C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,211,55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987BB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41</w:t>
            </w:r>
          </w:p>
        </w:tc>
      </w:tr>
      <w:tr w:rsidR="00D31306" w:rsidRPr="007901A6" w14:paraId="2C53C30B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67A6E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Septic tank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39C1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094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8C952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1.6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01EE3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494,210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DCAF8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4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08A7F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495,30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E1476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4.5</w:t>
            </w:r>
          </w:p>
        </w:tc>
      </w:tr>
      <w:tr w:rsidR="00D31306" w:rsidRPr="007901A6" w14:paraId="52946E56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E3E1C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Rudimentary Trench, open ditch, water or others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18C18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73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838FB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8.3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EBADF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,553,59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3ADA5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4.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94200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,555,331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5B02C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4.9</w:t>
            </w:r>
          </w:p>
        </w:tc>
      </w:tr>
      <w:tr w:rsidR="00D31306" w:rsidRPr="007901A6" w14:paraId="7221A440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9B7BB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Others (role, river, etc)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A3648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48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14E96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.6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08F94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660,776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11EB9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6.2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45FB9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661,02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8FEBF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6.2</w:t>
            </w:r>
          </w:p>
        </w:tc>
      </w:tr>
      <w:tr w:rsidR="00D31306" w:rsidRPr="007901A6" w14:paraId="634D50FD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7144E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Missing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29AE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3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E3E7B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.8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B9FE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54,86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F1FCA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34C0B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55,800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91CAA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.5</w:t>
            </w:r>
          </w:p>
        </w:tc>
      </w:tr>
      <w:tr w:rsidR="00D31306" w:rsidRPr="007901A6" w14:paraId="76EBC565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8F2B2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Waste disposal/ garbage collection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36903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06378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4C217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6E1D7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2EE1E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5B5C9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D31306" w:rsidRPr="007901A6" w14:paraId="10AD3252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0B910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Collected directly/indirectly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880F1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,937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76722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3.8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C4510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,262,290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25C1E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0.7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4CB8F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,270,227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1EC8F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0.7</w:t>
            </w:r>
          </w:p>
        </w:tc>
      </w:tr>
      <w:tr w:rsidR="00D31306" w:rsidRPr="007901A6" w14:paraId="508D2E7C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03DBE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Burned or buried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D8693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0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0AC76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.3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51CD5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898,13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FFBDB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8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DF0A7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898,63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60651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8.5</w:t>
            </w:r>
          </w:p>
        </w:tc>
      </w:tr>
      <w:tr w:rsidR="00D31306" w:rsidRPr="007901A6" w14:paraId="1836AABE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D3BD0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Other outdoor disposal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C828F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86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9ACA6" w14:textId="4C8BB740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</w:t>
            </w:r>
            <w:r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.0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12A28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57,18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B0FC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.3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A326C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57,368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D11F5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.3</w:t>
            </w:r>
          </w:p>
        </w:tc>
      </w:tr>
      <w:tr w:rsidR="00D31306" w:rsidRPr="007901A6" w14:paraId="4001E237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0F120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Missing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F11A5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4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4C98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.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4DB33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51,937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9F71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9E73A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52,78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89828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.5</w:t>
            </w:r>
          </w:p>
        </w:tc>
      </w:tr>
      <w:tr w:rsidR="00D31306" w:rsidRPr="007901A6" w14:paraId="7FA544B4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02DDA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Electricity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BBDD0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C88D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3A9F4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BE296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07261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0BD92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D31306" w:rsidRPr="007901A6" w14:paraId="79EA31A9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9B637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Electric with meter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0032B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,930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66264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3.2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951AB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,589,83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F07E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3.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00435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,596,76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E61C8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3.9</w:t>
            </w:r>
          </w:p>
        </w:tc>
      </w:tr>
      <w:tr w:rsidR="00D31306" w:rsidRPr="007901A6" w14:paraId="371B7F6A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011D6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Electric with community meter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918E1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141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C5D49" w14:textId="12772140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2</w:t>
            </w:r>
            <w:r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.0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3826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82,242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F5F52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.7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8B0D1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83,38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42E92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5.7</w:t>
            </w:r>
          </w:p>
        </w:tc>
      </w:tr>
      <w:tr w:rsidR="00D31306" w:rsidRPr="007901A6" w14:paraId="7C396BA0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3E066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Informal electric lights or no electricity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46932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19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46938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.4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5832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35,30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63C86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.2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CBF17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35,62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BAA1A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7.2</w:t>
            </w:r>
          </w:p>
        </w:tc>
      </w:tr>
      <w:tr w:rsidR="00D31306" w:rsidRPr="007901A6" w14:paraId="5A2D5031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2E491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No electricity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769D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34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51F4B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E828C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110,41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309E7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0.8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FC2F9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,110,653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7C56B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10.8</w:t>
            </w:r>
          </w:p>
        </w:tc>
      </w:tr>
      <w:tr w:rsidR="00D31306" w:rsidRPr="007901A6" w14:paraId="26869DB7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A5C18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Missing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BB499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45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C2E0B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.9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F3B62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51,744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5DAD9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.5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96BCF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52,589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9A7C9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.5</w:t>
            </w:r>
          </w:p>
        </w:tc>
      </w:tr>
      <w:tr w:rsidR="00D31306" w:rsidRPr="007901A6" w14:paraId="10B6B63C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D4B34" w14:textId="3374117D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Received B</w:t>
            </w:r>
            <w:r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 xml:space="preserve">olsa Familia benefit 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  <w:t>at any time</w:t>
            </w:r>
          </w:p>
        </w:tc>
        <w:tc>
          <w:tcPr>
            <w:tcW w:w="10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AB593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49E46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89D0D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DC958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23C10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71ED6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D31306" w:rsidRPr="007901A6" w14:paraId="63D47E4A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9E201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No</w:t>
            </w:r>
          </w:p>
        </w:tc>
        <w:tc>
          <w:tcPr>
            <w:tcW w:w="10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021C4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2,856</w:t>
            </w:r>
          </w:p>
        </w:tc>
        <w:tc>
          <w:tcPr>
            <w:tcW w:w="8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C6181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30.2</w:t>
            </w:r>
          </w:p>
        </w:tc>
        <w:tc>
          <w:tcPr>
            <w:tcW w:w="14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54ABC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72,459</w:t>
            </w:r>
          </w:p>
        </w:tc>
        <w:tc>
          <w:tcPr>
            <w:tcW w:w="6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0E2F8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.5</w:t>
            </w:r>
          </w:p>
        </w:tc>
        <w:tc>
          <w:tcPr>
            <w:tcW w:w="14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0014F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75,315</w:t>
            </w:r>
          </w:p>
        </w:tc>
        <w:tc>
          <w:tcPr>
            <w:tcW w:w="6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F1CE6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8.5</w:t>
            </w:r>
          </w:p>
        </w:tc>
      </w:tr>
      <w:tr w:rsidR="00D31306" w:rsidRPr="007901A6" w14:paraId="77F29E84" w14:textId="77777777" w:rsidTr="00200935">
        <w:trPr>
          <w:trHeight w:val="227"/>
        </w:trPr>
        <w:tc>
          <w:tcPr>
            <w:tcW w:w="36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FDDBCF" w14:textId="77777777" w:rsidR="00D31306" w:rsidRPr="007901A6" w:rsidRDefault="00D31306" w:rsidP="00D31306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bookmarkStart w:id="1" w:name="_Hlk130768245"/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Yes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E688DD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,613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1D5902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69.8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EC6995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,397,083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9B5A63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1.5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E758F6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,403,696</w:t>
            </w:r>
          </w:p>
        </w:tc>
        <w:tc>
          <w:tcPr>
            <w:tcW w:w="6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4CBCC6" w14:textId="77777777" w:rsidR="00D31306" w:rsidRPr="007901A6" w:rsidRDefault="00D31306" w:rsidP="00D31306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  <w:lang w:val="en-GB"/>
              </w:rPr>
              <w:t>91.5</w:t>
            </w:r>
          </w:p>
        </w:tc>
      </w:tr>
      <w:bookmarkEnd w:id="1"/>
    </w:tbl>
    <w:p w14:paraId="31B81CB3" w14:textId="77777777" w:rsidR="00726A2C" w:rsidRPr="007901A6" w:rsidRDefault="00726A2C" w:rsidP="00726A2C">
      <w:pPr>
        <w:rPr>
          <w:rFonts w:asciiTheme="minorHAnsi" w:hAnsiTheme="minorHAnsi" w:cstheme="minorHAnsi"/>
          <w:b/>
        </w:rPr>
      </w:pPr>
    </w:p>
    <w:p w14:paraId="6A8F7BC4" w14:textId="77777777" w:rsidR="00A77EB2" w:rsidRPr="007901A6" w:rsidRDefault="00A77EB2">
      <w:pPr>
        <w:rPr>
          <w:rFonts w:asciiTheme="minorHAnsi" w:hAnsiTheme="minorHAnsi" w:cstheme="minorHAnsi"/>
        </w:rPr>
      </w:pPr>
    </w:p>
    <w:p w14:paraId="063C86AA" w14:textId="77777777" w:rsidR="00735791" w:rsidRPr="007901A6" w:rsidRDefault="00735791">
      <w:pPr>
        <w:rPr>
          <w:rFonts w:asciiTheme="minorHAnsi" w:hAnsiTheme="minorHAnsi" w:cstheme="minorHAnsi"/>
          <w:b/>
        </w:rPr>
      </w:pPr>
      <w:r w:rsidRPr="007901A6">
        <w:rPr>
          <w:rFonts w:asciiTheme="minorHAnsi" w:hAnsiTheme="minorHAnsi" w:cstheme="minorHAnsi"/>
          <w:b/>
        </w:rPr>
        <w:br w:type="page"/>
      </w:r>
    </w:p>
    <w:p w14:paraId="2D65131B" w14:textId="261172EA" w:rsidR="00A77EB2" w:rsidRPr="007901A6" w:rsidRDefault="00A77EB2" w:rsidP="00A77EB2">
      <w:pPr>
        <w:rPr>
          <w:rFonts w:asciiTheme="minorHAnsi" w:hAnsiTheme="minorHAnsi" w:cstheme="minorHAnsi"/>
          <w:b/>
        </w:rPr>
      </w:pPr>
      <w:r w:rsidRPr="007901A6">
        <w:rPr>
          <w:rFonts w:asciiTheme="minorHAnsi" w:hAnsiTheme="minorHAnsi" w:cstheme="minorHAnsi"/>
          <w:b/>
        </w:rPr>
        <w:lastRenderedPageBreak/>
        <w:t xml:space="preserve">Table </w:t>
      </w:r>
      <w:r w:rsidR="00281C1B" w:rsidRPr="007901A6">
        <w:rPr>
          <w:rFonts w:asciiTheme="minorHAnsi" w:hAnsiTheme="minorHAnsi" w:cstheme="minorHAnsi"/>
          <w:b/>
        </w:rPr>
        <w:t>S</w:t>
      </w:r>
      <w:r w:rsidR="00726A2C" w:rsidRPr="007901A6">
        <w:rPr>
          <w:rFonts w:asciiTheme="minorHAnsi" w:hAnsiTheme="minorHAnsi" w:cstheme="minorHAnsi"/>
          <w:b/>
        </w:rPr>
        <w:t>2</w:t>
      </w:r>
      <w:r w:rsidRPr="007901A6">
        <w:rPr>
          <w:rFonts w:asciiTheme="minorHAnsi" w:hAnsiTheme="minorHAnsi" w:cstheme="minorHAnsi"/>
          <w:b/>
        </w:rPr>
        <w:t xml:space="preserve">. </w:t>
      </w:r>
      <w:r w:rsidRPr="007901A6">
        <w:rPr>
          <w:rFonts w:asciiTheme="minorHAnsi" w:hAnsiTheme="minorHAnsi" w:cstheme="minorHAnsi"/>
          <w:bCs/>
        </w:rPr>
        <w:t xml:space="preserve">Crude odds ratio of perinatal outcomes of live births born to international migrants compared to those born to Brazilian-born </w:t>
      </w:r>
      <w:r w:rsidR="0007528C">
        <w:rPr>
          <w:rFonts w:asciiTheme="minorHAnsi" w:hAnsiTheme="minorHAnsi" w:cstheme="minorHAnsi"/>
          <w:bCs/>
        </w:rPr>
        <w:t xml:space="preserve">birth </w:t>
      </w:r>
      <w:r w:rsidR="00337287">
        <w:rPr>
          <w:rFonts w:asciiTheme="minorHAnsi" w:hAnsiTheme="minorHAnsi" w:cstheme="minorHAnsi"/>
          <w:bCs/>
        </w:rPr>
        <w:t>m</w:t>
      </w:r>
      <w:r w:rsidR="00337287" w:rsidRPr="00337287">
        <w:rPr>
          <w:rFonts w:asciiTheme="minorHAnsi" w:hAnsiTheme="minorHAnsi" w:cstheme="minorHAnsi"/>
          <w:bCs/>
        </w:rPr>
        <w:t>others</w:t>
      </w:r>
      <w:r w:rsidRPr="007901A6">
        <w:rPr>
          <w:rFonts w:asciiTheme="minorHAnsi" w:hAnsiTheme="minorHAnsi" w:cstheme="minorHAnsi"/>
          <w:bCs/>
        </w:rPr>
        <w:t>.</w:t>
      </w:r>
    </w:p>
    <w:tbl>
      <w:tblPr>
        <w:tblW w:w="10074" w:type="dxa"/>
        <w:tblLook w:val="04A0" w:firstRow="1" w:lastRow="0" w:firstColumn="1" w:lastColumn="0" w:noHBand="0" w:noVBand="1"/>
      </w:tblPr>
      <w:tblGrid>
        <w:gridCol w:w="2694"/>
        <w:gridCol w:w="1641"/>
        <w:gridCol w:w="1421"/>
        <w:gridCol w:w="1421"/>
        <w:gridCol w:w="1476"/>
        <w:gridCol w:w="1421"/>
      </w:tblGrid>
      <w:tr w:rsidR="00FF5BDF" w:rsidRPr="007901A6" w14:paraId="6BEA9EA3" w14:textId="77777777" w:rsidTr="00E21707">
        <w:trPr>
          <w:trHeight w:val="227"/>
        </w:trPr>
        <w:tc>
          <w:tcPr>
            <w:tcW w:w="269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199ABC51" w14:textId="77777777" w:rsidR="00FF5BDF" w:rsidRPr="007901A6" w:rsidRDefault="00FF5BDF" w:rsidP="00200935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7380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3F599D0C" w14:textId="0C4B1D3C" w:rsidR="00FF5BDF" w:rsidRPr="007901A6" w:rsidRDefault="00FF5BDF" w:rsidP="00FF5BDF">
            <w:pPr>
              <w:pBdr>
                <w:bottom w:val="single" w:sz="4" w:space="1" w:color="auto"/>
              </w:pBd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 xml:space="preserve">Live births from international migrant mothers 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 xml:space="preserve">versus Brazilian-born </w:t>
            </w:r>
            <w:r w:rsidR="00337287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  <w:t>mothers</w:t>
            </w:r>
          </w:p>
        </w:tc>
      </w:tr>
      <w:tr w:rsidR="00A77EB2" w:rsidRPr="007901A6" w14:paraId="609F447D" w14:textId="77777777" w:rsidTr="00E21707">
        <w:trPr>
          <w:trHeight w:val="227"/>
        </w:trPr>
        <w:tc>
          <w:tcPr>
            <w:tcW w:w="269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D4C5C8" w14:textId="77777777" w:rsidR="00A77EB2" w:rsidRPr="007901A6" w:rsidRDefault="00A77EB2" w:rsidP="00200935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64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7B45927" w14:textId="59AA6497" w:rsidR="00A77EB2" w:rsidRPr="007901A6" w:rsidRDefault="00A77EB2" w:rsidP="00200935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White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br/>
              <w:t>OR (95%CI)</w:t>
            </w:r>
          </w:p>
        </w:tc>
        <w:tc>
          <w:tcPr>
            <w:tcW w:w="142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CCD22A8" w14:textId="5D5B3DD9" w:rsidR="00A77EB2" w:rsidRPr="007901A6" w:rsidRDefault="00A77EB2" w:rsidP="00200935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Black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br/>
              <w:t>OR (95%CI)</w:t>
            </w:r>
          </w:p>
        </w:tc>
        <w:tc>
          <w:tcPr>
            <w:tcW w:w="142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4B759AE" w14:textId="24C21ED8" w:rsidR="00A77EB2" w:rsidRPr="007901A6" w:rsidRDefault="00A77EB2" w:rsidP="00200935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Asian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br/>
              <w:t>OR (95%CI)</w:t>
            </w:r>
          </w:p>
        </w:tc>
        <w:tc>
          <w:tcPr>
            <w:tcW w:w="14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8F8291A" w14:textId="6179AA35" w:rsidR="00A77EB2" w:rsidRPr="007901A6" w:rsidRDefault="002666D0" w:rsidP="00200935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Brown</w:t>
            </w:r>
            <w:r w:rsidR="00657F00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/mixed</w:t>
            </w:r>
            <w:r w:rsidR="00A77EB2"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br/>
              <w:t>OR (95%CI)</w:t>
            </w:r>
          </w:p>
        </w:tc>
        <w:tc>
          <w:tcPr>
            <w:tcW w:w="142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34D8976" w14:textId="025EA58C" w:rsidR="00A77EB2" w:rsidRPr="007901A6" w:rsidRDefault="00A77EB2" w:rsidP="00200935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Indigenous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br/>
              <w:t>OR (95%CI)</w:t>
            </w:r>
          </w:p>
        </w:tc>
      </w:tr>
      <w:tr w:rsidR="00F31D7E" w:rsidRPr="007901A6" w14:paraId="53E375EC" w14:textId="77777777" w:rsidTr="00E21707">
        <w:trPr>
          <w:trHeight w:val="227"/>
        </w:trPr>
        <w:tc>
          <w:tcPr>
            <w:tcW w:w="269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C6DC4FD" w14:textId="779451F7" w:rsidR="00F31D7E" w:rsidRPr="007901A6" w:rsidRDefault="00F31D7E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Pre-pregnancy risk factors</w:t>
            </w:r>
          </w:p>
        </w:tc>
        <w:tc>
          <w:tcPr>
            <w:tcW w:w="164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1A2B2575" w14:textId="77777777" w:rsidR="00F31D7E" w:rsidRPr="007901A6" w:rsidRDefault="00F31D7E" w:rsidP="00F31D7E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0448C39D" w14:textId="77777777" w:rsidR="00F31D7E" w:rsidRPr="007901A6" w:rsidRDefault="00F31D7E" w:rsidP="00F31D7E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768503CC" w14:textId="77777777" w:rsidR="00F31D7E" w:rsidRPr="007901A6" w:rsidRDefault="00F31D7E" w:rsidP="00F31D7E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67EF97ED" w14:textId="77777777" w:rsidR="00F31D7E" w:rsidRPr="007901A6" w:rsidRDefault="00F31D7E" w:rsidP="00F31D7E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6DA451CF" w14:textId="77777777" w:rsidR="00F31D7E" w:rsidRPr="007901A6" w:rsidRDefault="00F31D7E" w:rsidP="00F31D7E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</w:p>
        </w:tc>
      </w:tr>
      <w:tr w:rsidR="00F31D7E" w:rsidRPr="007901A6" w14:paraId="03623075" w14:textId="77777777" w:rsidTr="004C260B">
        <w:trPr>
          <w:trHeight w:val="227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B89CF5" w14:textId="7A6B116E" w:rsidR="00F31D7E" w:rsidRPr="007901A6" w:rsidRDefault="00B033A4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Previous</w:t>
            </w:r>
            <w:r w:rsidR="00981CC4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FE5265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f</w:t>
            </w:r>
            <w:r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o</w:t>
            </w:r>
            <w:r w:rsidR="00FE5265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etal loss</w:t>
            </w:r>
          </w:p>
        </w:tc>
        <w:tc>
          <w:tcPr>
            <w:tcW w:w="16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6A2EC2" w14:textId="77777777" w:rsidR="00F31D7E" w:rsidRPr="007901A6" w:rsidRDefault="00F31D7E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909473" w14:textId="77777777" w:rsidR="00F31D7E" w:rsidRPr="007901A6" w:rsidRDefault="00F31D7E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9C0706" w14:textId="77777777" w:rsidR="00F31D7E" w:rsidRPr="007901A6" w:rsidRDefault="00F31D7E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C645C6" w14:textId="77777777" w:rsidR="00F31D7E" w:rsidRPr="007901A6" w:rsidRDefault="00F31D7E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6F998A" w14:textId="77777777" w:rsidR="00F31D7E" w:rsidRPr="007901A6" w:rsidRDefault="00F31D7E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F31D7E" w:rsidRPr="007901A6" w14:paraId="732B2201" w14:textId="77777777" w:rsidTr="004C260B">
        <w:trPr>
          <w:trHeight w:val="227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70FE1B" w14:textId="58F8CCFD" w:rsidR="00F31D7E" w:rsidRPr="007901A6" w:rsidRDefault="00F31D7E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No</w:t>
            </w:r>
          </w:p>
        </w:tc>
        <w:tc>
          <w:tcPr>
            <w:tcW w:w="16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D13DB4" w14:textId="6D5E7451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3911D0" w14:textId="5BA141EF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6D0FDB" w14:textId="546B4710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0646B5" w14:textId="1E1AA263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D37B39" w14:textId="7ED463BD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</w:tr>
      <w:tr w:rsidR="00F31D7E" w:rsidRPr="007901A6" w14:paraId="0E62EAAF" w14:textId="77777777" w:rsidTr="004C260B">
        <w:trPr>
          <w:trHeight w:val="227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B90C84" w14:textId="65A15F13" w:rsidR="00F31D7E" w:rsidRPr="007901A6" w:rsidRDefault="00F31D7E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Yes</w:t>
            </w:r>
          </w:p>
        </w:tc>
        <w:tc>
          <w:tcPr>
            <w:tcW w:w="16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1D628" w14:textId="590CB598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19 (1.09-1.</w:t>
            </w:r>
            <w:r w:rsidR="00824D5F">
              <w:rPr>
                <w:rFonts w:asciiTheme="minorHAnsi" w:hAnsiTheme="minorHAnsi" w:cstheme="minorHAnsi"/>
                <w:sz w:val="18"/>
                <w:szCs w:val="18"/>
              </w:rPr>
              <w:t>30</w:t>
            </w: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218AD6" w14:textId="3AF87B89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90 (0.82-1</w:t>
            </w:r>
            <w:r w:rsidR="004C260B" w:rsidRPr="007901A6">
              <w:rPr>
                <w:rFonts w:asciiTheme="minorHAnsi" w:hAnsiTheme="minorHAnsi" w:cstheme="minorHAnsi"/>
                <w:sz w:val="18"/>
                <w:szCs w:val="18"/>
              </w:rPr>
              <w:t>.00</w:t>
            </w: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D7F71B" w14:textId="3867F4B8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1 (0.64-1.59)</w:t>
            </w: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2F8599" w14:textId="69A80E22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41 (1.3</w:t>
            </w:r>
            <w:r w:rsidR="004C260B" w:rsidRPr="007901A6">
              <w:rPr>
                <w:rFonts w:asciiTheme="minorHAnsi" w:hAnsiTheme="minorHAnsi" w:cstheme="minorHAnsi"/>
                <w:sz w:val="18"/>
                <w:szCs w:val="18"/>
              </w:rPr>
              <w:t>0</w:t>
            </w: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-1.52)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2520AA" w14:textId="0AD51B74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2.03 (1.41-2.92)</w:t>
            </w:r>
          </w:p>
        </w:tc>
      </w:tr>
      <w:tr w:rsidR="00F31D7E" w:rsidRPr="007901A6" w14:paraId="4DB1F43F" w14:textId="77777777" w:rsidTr="004C260B">
        <w:trPr>
          <w:trHeight w:val="227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F1AACC" w14:textId="77777777" w:rsidR="00F31D7E" w:rsidRPr="007901A6" w:rsidRDefault="00F31D7E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6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21752" w14:textId="77777777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B57C01" w14:textId="77777777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632826" w14:textId="77777777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82854" w14:textId="77777777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FFCEEC" w14:textId="77777777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F31D7E" w:rsidRPr="007901A6" w14:paraId="36F73295" w14:textId="77777777" w:rsidTr="004C260B">
        <w:trPr>
          <w:trHeight w:val="227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35A55" w14:textId="41759C5A" w:rsidR="00F31D7E" w:rsidRPr="007901A6" w:rsidRDefault="008A045C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8A045C"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  <w:t>Antenatal</w:t>
            </w:r>
            <w:r w:rsidR="00F31D7E" w:rsidRPr="007901A6"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  <w:t xml:space="preserve"> care</w:t>
            </w:r>
          </w:p>
        </w:tc>
        <w:tc>
          <w:tcPr>
            <w:tcW w:w="16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D506F" w14:textId="35033735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39F33" w14:textId="5769B54F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F1814" w14:textId="0D5D755D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BAC14" w14:textId="556C2635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55C01" w14:textId="3102ACA7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F31D7E" w:rsidRPr="007901A6" w14:paraId="6B724DF8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C5C04" w14:textId="35F80634" w:rsidR="00F31D7E" w:rsidRPr="007901A6" w:rsidRDefault="00932E09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Delayed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8A045C" w:rsidRPr="008A045C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antenatal</w:t>
            </w:r>
            <w:r w:rsidR="00F31D7E"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 xml:space="preserve"> care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2E6C9" w14:textId="4EA63DA3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C84FC" w14:textId="5A976E2E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69AD3" w14:textId="7E6ABDFD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E846B" w14:textId="60078699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AC8B2" w14:textId="1BC386CF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F31D7E" w:rsidRPr="007901A6" w14:paraId="395A83C1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6264C" w14:textId="52CBF672" w:rsidR="00F31D7E" w:rsidRPr="007901A6" w:rsidRDefault="00932E09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No</w:t>
            </w:r>
            <w:r w:rsidR="00F31D7E"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 xml:space="preserve">started in </w:t>
            </w:r>
            <w:r w:rsidR="00F31D7E"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 xml:space="preserve">first </w:t>
            </w:r>
            <w:r w:rsidR="00657F00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trimester</w:t>
            </w:r>
            <w:r w:rsidR="00F31D7E"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7E72F" w14:textId="371763E7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CCB0B" w14:textId="1760714F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63E16" w14:textId="69E795C0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8AAB5" w14:textId="7468CD79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9BDFE" w14:textId="739F9C48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</w:tr>
      <w:tr w:rsidR="00F31D7E" w:rsidRPr="007901A6" w14:paraId="19B6B88D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D4BB8" w14:textId="1BF1DEE3" w:rsidR="00F31D7E" w:rsidRPr="007901A6" w:rsidRDefault="00932E09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Yes</w:t>
            </w: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F31D7E"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 xml:space="preserve">(&gt;1st </w:t>
            </w:r>
            <w:r w:rsidR="00657F00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trimester</w:t>
            </w:r>
            <w:r w:rsidR="00F31D7E"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EAC0F" w14:textId="219C0CCD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5 (0.96-1.15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B899A" w14:textId="7A626E1E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81 (0.74-0.89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A9DBB" w14:textId="5A20E218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86 (0.55-1.36)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1DF08" w14:textId="1A1AFD08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1</w:t>
            </w:r>
            <w:r w:rsidR="004C260B" w:rsidRPr="007901A6">
              <w:rPr>
                <w:rFonts w:asciiTheme="minorHAnsi" w:hAnsiTheme="minorHAnsi" w:cstheme="minorHAnsi"/>
                <w:sz w:val="18"/>
                <w:szCs w:val="18"/>
              </w:rPr>
              <w:t>0</w:t>
            </w: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 xml:space="preserve"> (1.02-1.19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6166A" w14:textId="4F9B766C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70 (0.49-1</w:t>
            </w:r>
            <w:r w:rsidR="004C260B" w:rsidRPr="007901A6">
              <w:rPr>
                <w:rFonts w:asciiTheme="minorHAnsi" w:hAnsiTheme="minorHAnsi" w:cstheme="minorHAnsi"/>
                <w:sz w:val="18"/>
                <w:szCs w:val="18"/>
              </w:rPr>
              <w:t>.00</w:t>
            </w: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</w:tr>
      <w:tr w:rsidR="00F31D7E" w:rsidRPr="007901A6" w14:paraId="6E475684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CBA42" w14:textId="77777777" w:rsidR="00F31D7E" w:rsidRPr="007901A6" w:rsidRDefault="00F31D7E" w:rsidP="00F31D7E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253B7" w14:textId="4D3B63C7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24FDF" w14:textId="7A6F993D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F074A" w14:textId="2656B219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75D4D" w14:textId="66FB2326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32E63" w14:textId="4B80603D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F31D7E" w:rsidRPr="007901A6" w14:paraId="1384D2CF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EFBE4" w14:textId="77777777" w:rsidR="00F31D7E" w:rsidRPr="007901A6" w:rsidRDefault="00F31D7E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  <w:t>Adverse pregnancy outcomes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23012" w14:textId="16F8F288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AFF00" w14:textId="677D143C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58262" w14:textId="447E30EA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7CC35" w14:textId="38276929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1E897" w14:textId="5AFA0FCD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F31D7E" w:rsidRPr="007901A6" w14:paraId="473FAEA7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7FCAE" w14:textId="77777777" w:rsidR="00F31D7E" w:rsidRPr="007901A6" w:rsidRDefault="00F31D7E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Prematury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582DF" w14:textId="463D175F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A4873" w14:textId="30B66091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A60C1" w14:textId="5FA37856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ECB6A" w14:textId="1D4C5708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E92B9" w14:textId="14B394F1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F31D7E" w:rsidRPr="007901A6" w14:paraId="098F541B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C28A3" w14:textId="62479DBE" w:rsidR="00F31D7E" w:rsidRPr="007901A6" w:rsidRDefault="00F31D7E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Term (&gt;=3</w:t>
            </w:r>
            <w:r w:rsidR="00FD1402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7</w:t>
            </w: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 xml:space="preserve"> weeks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FEB9A" w14:textId="48659C85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E4C7B" w14:textId="7D327247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90D35" w14:textId="13571770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C9447" w14:textId="0F2AF117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14274" w14:textId="7D6FCB2E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</w:tr>
      <w:tr w:rsidR="00F31D7E" w:rsidRPr="007901A6" w14:paraId="5E8A5B3C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A3BF1" w14:textId="4899B248" w:rsidR="00F31D7E" w:rsidRPr="007901A6" w:rsidRDefault="00F31D7E" w:rsidP="00F31D7E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Premature (&lt;3</w:t>
            </w:r>
            <w:r w:rsidR="00FD1402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7</w:t>
            </w: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 xml:space="preserve"> weeks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A65DD" w14:textId="5C241DD9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94 (0.83-1.06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2BCE8" w14:textId="5C4258AE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81 (0.71-0.93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5E028" w14:textId="54196241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08 (0.01-0.56)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52A23" w14:textId="308EFA9B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82 (0.73-0.92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E3EC2" w14:textId="06089C58" w:rsidR="00F31D7E" w:rsidRPr="007901A6" w:rsidRDefault="00F31D7E" w:rsidP="004C260B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36 (0.18-0.73)</w:t>
            </w:r>
          </w:p>
        </w:tc>
      </w:tr>
      <w:tr w:rsidR="00625B63" w:rsidRPr="007901A6" w14:paraId="5A18FBF1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CBEFB0" w14:textId="75E12473" w:rsidR="00625B63" w:rsidRPr="007901A6" w:rsidRDefault="00625B63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Birth weight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B70835" w14:textId="77777777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C2A7DA" w14:textId="77777777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AE44CA" w14:textId="77777777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91D71E" w14:textId="77777777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F67CA8" w14:textId="77777777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625B63" w:rsidRPr="007901A6" w14:paraId="2EA134D2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182EBB" w14:textId="594045B7" w:rsidR="00625B63" w:rsidRPr="007901A6" w:rsidRDefault="00625B63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&gt;=2500g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C57C99" w14:textId="11BF53BA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 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49CA0E" w14:textId="73FBBCAA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 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D95813" w14:textId="1B81CB82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 1.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149456" w14:textId="5D68F68B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 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8B935D" w14:textId="1EC714CE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 1.00</w:t>
            </w:r>
          </w:p>
        </w:tc>
      </w:tr>
      <w:tr w:rsidR="00625B63" w:rsidRPr="007901A6" w14:paraId="1C1A0646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395393" w14:textId="5675E24D" w:rsidR="00625B63" w:rsidRPr="007901A6" w:rsidRDefault="00625B63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&lt;2500g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48144F" w14:textId="0377780C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</w:rPr>
              <w:t>0.86 (0.74-0.99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3FCF5F" w14:textId="19451032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</w:rPr>
              <w:t>0.92 (0.80-1.07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0363F3" w14:textId="098B0B9C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</w:rPr>
              <w:t>0.24 (0.06-0.97)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1E459A" w14:textId="3649110D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</w:rPr>
              <w:t>0.63 (0.54-0.74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612D77" w14:textId="2C1FEE19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</w:rPr>
              <w:t>0.21 (0.05-0.83)</w:t>
            </w:r>
          </w:p>
        </w:tc>
      </w:tr>
      <w:tr w:rsidR="00625B63" w:rsidRPr="007901A6" w14:paraId="640E7AEA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5FEC3" w14:textId="77777777" w:rsidR="00625B63" w:rsidRPr="007901A6" w:rsidRDefault="00625B63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Weight for gestational age (0 vs 1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B75E7" w14:textId="46C16DD6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6EA86" w14:textId="059F8BC7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FD4B8" w14:textId="54C20D62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07FF7" w14:textId="33885C5E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A20F1" w14:textId="114C4DFB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625B63" w:rsidRPr="007901A6" w14:paraId="5A95C5D4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E5A25" w14:textId="5DB5377A" w:rsidR="00625B63" w:rsidRPr="007901A6" w:rsidRDefault="00566A32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A</w:t>
            </w:r>
            <w:r w:rsidR="00A832D1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GA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250FF0" w14:textId="44D29D05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E14381" w14:textId="5EDEA5A7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E7731E" w14:textId="1E85D388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383C24" w14:textId="0F10D669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7D651" w14:textId="13FE30FF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</w:tr>
      <w:tr w:rsidR="00625B63" w:rsidRPr="007901A6" w14:paraId="5AA4C424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33F24" w14:textId="2D409327" w:rsidR="00625B63" w:rsidRPr="007901A6" w:rsidRDefault="00A832D1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SGA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2A1BD9" w14:textId="35FC3A97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84 (0.72-0.99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7B3084" w14:textId="17F47D84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91 (0.79-1.04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012C3D" w14:textId="5B9BD3EC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37 (0.12-1.19)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0B1CC5" w14:textId="0C65D73F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64 (0.55-0.75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5B67A9" w14:textId="0F9EEAED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19 (0.05-0.77)</w:t>
            </w:r>
          </w:p>
        </w:tc>
      </w:tr>
      <w:tr w:rsidR="00625B63" w:rsidRPr="007901A6" w14:paraId="77EE9733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057BC1" w14:textId="45F7C3C6" w:rsidR="00625B63" w:rsidRPr="007901A6" w:rsidRDefault="00A832D1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LGA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69A3C9" w14:textId="52697647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29 (1.18-1.42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BD157B" w14:textId="0B6ED8C9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73 (0.65-0.82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EE0A1E" w14:textId="4ADE4CE1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75 (1.15-2.67)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06F33F" w14:textId="00308D52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45 (1.34-1.57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AE8344" w14:textId="5880B0EE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2.05 (1.43-2.94)</w:t>
            </w:r>
          </w:p>
        </w:tc>
      </w:tr>
      <w:tr w:rsidR="00625B63" w:rsidRPr="007901A6" w14:paraId="5B4C0596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B7505" w14:textId="030582DB" w:rsidR="00625B63" w:rsidRPr="007901A6" w:rsidRDefault="00625B63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A</w:t>
            </w:r>
            <w:r w:rsidR="007F637A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PGAR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 xml:space="preserve"> at 5 minutes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4ED19" w14:textId="5C1078A5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8BF54" w14:textId="7EF13824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10567" w14:textId="0703B3FE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9456B" w14:textId="341CD4F1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8DD3A" w14:textId="5121E7D5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625B63" w:rsidRPr="007901A6" w14:paraId="5ECFCED8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F2DBA" w14:textId="77777777" w:rsidR="00625B63" w:rsidRPr="007901A6" w:rsidRDefault="00625B63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&gt;=7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9F111" w14:textId="19AA589E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1F15D" w14:textId="37165ECB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574F9" w14:textId="703F70D4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5356B" w14:textId="4CD8621C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F3638" w14:textId="2438B7FF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</w:tr>
      <w:tr w:rsidR="00625B63" w:rsidRPr="007901A6" w14:paraId="21CFEBD7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F1FC4" w14:textId="77777777" w:rsidR="00625B63" w:rsidRPr="007901A6" w:rsidRDefault="00625B63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&lt;7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2803D" w14:textId="472D17F5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72 (0.47-1.10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E7C6C" w14:textId="27FCDEE2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44 (1.08-1.90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83A64" w14:textId="2AFF4584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82 (0.11-5.90)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4CB40" w14:textId="2C8601C9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71 (0.5-1.02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5FD37" w14:textId="7D03B0CC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8 (0.27-4.36)</w:t>
            </w:r>
          </w:p>
        </w:tc>
      </w:tr>
      <w:tr w:rsidR="00625B63" w:rsidRPr="007901A6" w14:paraId="1CEC4333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F2183" w14:textId="77777777" w:rsidR="00625B63" w:rsidRPr="007901A6" w:rsidRDefault="00625B63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Congenital anomaly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5519E" w14:textId="0AEE3AB1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8E89F" w14:textId="704E3D76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10DE0" w14:textId="0498DBAC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E3CCB" w14:textId="772FF613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EF93C" w14:textId="060037A2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625B63" w:rsidRPr="007901A6" w14:paraId="1FC1A778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AAB2F" w14:textId="77777777" w:rsidR="00625B63" w:rsidRPr="007901A6" w:rsidRDefault="00625B63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No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5F1A2" w14:textId="2EF773BA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3993D" w14:textId="661F61FD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A7447" w14:textId="5CFF0252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BADB3" w14:textId="3E08F4B5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360B4" w14:textId="78A09353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</w:tr>
      <w:tr w:rsidR="00625B63" w:rsidRPr="007901A6" w14:paraId="4308E930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26468" w14:textId="77777777" w:rsidR="00625B63" w:rsidRPr="007901A6" w:rsidRDefault="00625B63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Yes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2E45E" w14:textId="191602A8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11 (0.77-1.62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FA3EB" w14:textId="05E46A6A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2.14 (1.6-2.84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049EE" w14:textId="185D1CF8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13 (0.16-8.10)</w:t>
            </w: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12E50" w14:textId="212D84E3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32 (0.95-1.83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AA0D5" w14:textId="11CE1CD3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99 (0.14-7.07)</w:t>
            </w:r>
          </w:p>
        </w:tc>
      </w:tr>
      <w:tr w:rsidR="00625B63" w:rsidRPr="007901A6" w14:paraId="39F26034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6C029" w14:textId="77777777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6CA0B" w14:textId="4340D39C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21071" w14:textId="2902D646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D900C" w14:textId="6CE303A8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C03C2" w14:textId="5C104821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91CCB" w14:textId="77ABFCD1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625B63" w:rsidRPr="007901A6" w14:paraId="36AC128D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1772B" w14:textId="78B6ACB9" w:rsidR="00625B63" w:rsidRPr="007901A6" w:rsidRDefault="00625B63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  <w:t>Neonatal mortality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58304" w14:textId="1C0ECE2C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FF47E" w14:textId="7F08255A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3368E" w14:textId="768DF6D0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0A294" w14:textId="3F4272FD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9DC0F" w14:textId="73421D43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625B63" w:rsidRPr="007901A6" w14:paraId="4509301D" w14:textId="7777777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082AB" w14:textId="52E8465C" w:rsidR="00625B63" w:rsidRPr="007901A6" w:rsidRDefault="00C762F4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29211F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Neonatal mortality</w:t>
            </w:r>
            <w:r w:rsidR="00625B63"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vertAlign w:val="superscript"/>
                <w:lang w:val="en-GB"/>
              </w:rPr>
              <w:t>2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18C9F" w14:textId="4A698CE0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C99EF" w14:textId="4E4E38D4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A656D" w14:textId="29E6F37C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1ED40" w14:textId="1C17A70D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7843E" w14:textId="527070BE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625B63" w:rsidRPr="007901A6" w14:paraId="581D00A8" w14:textId="77777777" w:rsidTr="00B411AE">
        <w:trPr>
          <w:trHeight w:val="227"/>
        </w:trPr>
        <w:tc>
          <w:tcPr>
            <w:tcW w:w="26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7B077" w14:textId="77777777" w:rsidR="00625B63" w:rsidRPr="007901A6" w:rsidRDefault="00625B63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No</w:t>
            </w:r>
          </w:p>
        </w:tc>
        <w:tc>
          <w:tcPr>
            <w:tcW w:w="16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9763C" w14:textId="3EA20CC1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9ADB1" w14:textId="69D018E2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94D98" w14:textId="6F578EF5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2A872" w14:textId="0D144CAF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4EA4A" w14:textId="5ECE9CD4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</w:tr>
      <w:tr w:rsidR="00625B63" w:rsidRPr="007901A6" w14:paraId="052F9170" w14:textId="77777777" w:rsidTr="00B411AE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AF1CE6" w14:textId="77777777" w:rsidR="00625B63" w:rsidRPr="007901A6" w:rsidRDefault="00625B63" w:rsidP="00625B63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Yes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F484AA" w14:textId="6F33269C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94 (0.59-1.50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9230D2" w14:textId="639FA42C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18 (0.79-1.76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67B192" w14:textId="7B7CF436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-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13FA3E" w14:textId="65589FF8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79 (0.51-1.22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73EBF4" w14:textId="0A948730" w:rsidR="00625B63" w:rsidRPr="007901A6" w:rsidRDefault="00625B63" w:rsidP="00625B63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75 (0.43-7.08)</w:t>
            </w:r>
          </w:p>
        </w:tc>
      </w:tr>
    </w:tbl>
    <w:p w14:paraId="1FC6EC54" w14:textId="4625F9D1" w:rsidR="00A77EB2" w:rsidRPr="00A832D1" w:rsidRDefault="00983094" w:rsidP="00A832D1">
      <w:pPr>
        <w:spacing w:after="0"/>
        <w:rPr>
          <w:rFonts w:asciiTheme="minorHAnsi" w:eastAsia="Times New Roman" w:hAnsiTheme="minorHAnsi" w:cstheme="minorHAnsi"/>
          <w:sz w:val="18"/>
          <w:szCs w:val="18"/>
          <w:lang w:val="en-GB"/>
        </w:rPr>
      </w:pPr>
      <w:r w:rsidRPr="007901A6">
        <w:rPr>
          <w:rFonts w:asciiTheme="minorHAnsi" w:eastAsia="Times New Roman" w:hAnsiTheme="minorHAnsi" w:cstheme="minorHAnsi"/>
          <w:b/>
          <w:bCs/>
          <w:sz w:val="18"/>
          <w:szCs w:val="18"/>
          <w:vertAlign w:val="superscript"/>
          <w:lang w:val="en-GB"/>
        </w:rPr>
        <w:t xml:space="preserve">2 </w:t>
      </w:r>
      <w:r w:rsidRPr="007901A6">
        <w:rPr>
          <w:rFonts w:asciiTheme="minorHAnsi" w:eastAsia="Times New Roman" w:hAnsiTheme="minorHAnsi" w:cstheme="minorHAnsi"/>
          <w:sz w:val="18"/>
          <w:szCs w:val="18"/>
          <w:lang w:val="en-GB"/>
        </w:rPr>
        <w:t xml:space="preserve">Not enough events among Asian </w:t>
      </w:r>
      <w:r w:rsidRPr="007901A6">
        <w:rPr>
          <w:rFonts w:asciiTheme="minorHAnsi" w:hAnsiTheme="minorHAnsi" w:cstheme="minorHAnsi"/>
          <w:sz w:val="18"/>
          <w:szCs w:val="18"/>
        </w:rPr>
        <w:t>category.</w:t>
      </w:r>
    </w:p>
    <w:p w14:paraId="2E0915BC" w14:textId="77777777" w:rsidR="00A832D1" w:rsidRPr="00A832D1" w:rsidRDefault="00A832D1" w:rsidP="00A832D1">
      <w:pPr>
        <w:spacing w:after="0"/>
        <w:rPr>
          <w:rFonts w:asciiTheme="minorHAnsi" w:eastAsia="Times New Roman" w:hAnsiTheme="minorHAnsi" w:cstheme="minorHAnsi"/>
          <w:sz w:val="18"/>
          <w:szCs w:val="18"/>
          <w:lang w:val="en-GB"/>
        </w:rPr>
      </w:pPr>
      <w:r w:rsidRPr="00A832D1">
        <w:rPr>
          <w:rFonts w:asciiTheme="minorHAnsi" w:eastAsia="Times New Roman" w:hAnsiTheme="minorHAnsi" w:cstheme="minorHAnsi"/>
          <w:sz w:val="18"/>
          <w:szCs w:val="18"/>
          <w:lang w:val="en-GB"/>
        </w:rPr>
        <w:t>AGA: Adequate for gestational age, SGA: Small for gestational age, LGA: Large for gestational age</w:t>
      </w:r>
    </w:p>
    <w:p w14:paraId="1FE84E1B" w14:textId="77777777" w:rsidR="00A832D1" w:rsidRPr="00A832D1" w:rsidRDefault="00A832D1">
      <w:pPr>
        <w:rPr>
          <w:rFonts w:asciiTheme="minorHAnsi" w:hAnsiTheme="minorHAnsi" w:cstheme="minorHAnsi"/>
          <w:sz w:val="18"/>
          <w:szCs w:val="18"/>
          <w:lang w:val="en-GB"/>
        </w:rPr>
      </w:pPr>
    </w:p>
    <w:p w14:paraId="0C3DEDB5" w14:textId="77777777" w:rsidR="00983094" w:rsidRPr="007901A6" w:rsidRDefault="00983094">
      <w:pPr>
        <w:rPr>
          <w:rFonts w:asciiTheme="minorHAnsi" w:hAnsiTheme="minorHAnsi" w:cstheme="minorHAnsi"/>
          <w:b/>
        </w:rPr>
      </w:pPr>
      <w:r w:rsidRPr="007901A6">
        <w:rPr>
          <w:rFonts w:asciiTheme="minorHAnsi" w:hAnsiTheme="minorHAnsi" w:cstheme="minorHAnsi"/>
          <w:b/>
        </w:rPr>
        <w:br w:type="page"/>
      </w:r>
    </w:p>
    <w:p w14:paraId="6569D5C1" w14:textId="681045E7" w:rsidR="00281C1B" w:rsidRPr="007901A6" w:rsidRDefault="00281C1B" w:rsidP="00281C1B">
      <w:pPr>
        <w:rPr>
          <w:rFonts w:asciiTheme="minorHAnsi" w:hAnsiTheme="minorHAnsi" w:cstheme="minorHAnsi"/>
          <w:b/>
        </w:rPr>
      </w:pPr>
      <w:r w:rsidRPr="007901A6">
        <w:rPr>
          <w:rFonts w:asciiTheme="minorHAnsi" w:hAnsiTheme="minorHAnsi" w:cstheme="minorHAnsi"/>
          <w:b/>
        </w:rPr>
        <w:lastRenderedPageBreak/>
        <w:t>Table S</w:t>
      </w:r>
      <w:r w:rsidR="002B74AE" w:rsidRPr="007901A6">
        <w:rPr>
          <w:rFonts w:asciiTheme="minorHAnsi" w:hAnsiTheme="minorHAnsi" w:cstheme="minorHAnsi"/>
          <w:b/>
        </w:rPr>
        <w:t>3</w:t>
      </w:r>
      <w:r w:rsidRPr="007901A6">
        <w:rPr>
          <w:rFonts w:asciiTheme="minorHAnsi" w:hAnsiTheme="minorHAnsi" w:cstheme="minorHAnsi"/>
          <w:b/>
        </w:rPr>
        <w:t xml:space="preserve">. </w:t>
      </w:r>
      <w:r w:rsidRPr="007901A6">
        <w:rPr>
          <w:rFonts w:asciiTheme="minorHAnsi" w:hAnsiTheme="minorHAnsi" w:cstheme="minorHAnsi"/>
          <w:bCs/>
        </w:rPr>
        <w:t xml:space="preserve">Crude odds ratio of perinatal outcomes of live births born to international migrants compared to those born to Brazilian-born </w:t>
      </w:r>
      <w:r w:rsidR="0007528C">
        <w:rPr>
          <w:rFonts w:asciiTheme="minorHAnsi" w:hAnsiTheme="minorHAnsi" w:cstheme="minorHAnsi"/>
          <w:bCs/>
        </w:rPr>
        <w:t xml:space="preserve">birth </w:t>
      </w:r>
      <w:r w:rsidR="00337287">
        <w:rPr>
          <w:rFonts w:asciiTheme="minorHAnsi" w:hAnsiTheme="minorHAnsi" w:cstheme="minorHAnsi"/>
          <w:bCs/>
        </w:rPr>
        <w:t>mothers</w:t>
      </w:r>
      <w:r w:rsidR="000C4330">
        <w:rPr>
          <w:rFonts w:asciiTheme="minorHAnsi" w:hAnsiTheme="minorHAnsi" w:cstheme="minorHAnsi"/>
          <w:bCs/>
        </w:rPr>
        <w:t xml:space="preserve"> for people living in border </w:t>
      </w:r>
      <w:r w:rsidR="000C4330">
        <w:rPr>
          <w:rFonts w:asciiTheme="minorHAnsi" w:hAnsiTheme="minorHAnsi" w:cstheme="minorHAnsi"/>
        </w:rPr>
        <w:t>and</w:t>
      </w:r>
      <w:r w:rsidR="000C4330" w:rsidRPr="00442A79">
        <w:rPr>
          <w:rFonts w:asciiTheme="minorHAnsi" w:hAnsiTheme="minorHAnsi" w:cstheme="minorHAnsi"/>
        </w:rPr>
        <w:t xml:space="preserve"> non-border areas</w:t>
      </w:r>
      <w:r w:rsidRPr="007901A6">
        <w:rPr>
          <w:rFonts w:asciiTheme="minorHAnsi" w:hAnsiTheme="minorHAnsi" w:cstheme="minorHAnsi"/>
          <w:bCs/>
        </w:rPr>
        <w:t>.</w:t>
      </w:r>
    </w:p>
    <w:tbl>
      <w:tblPr>
        <w:tblW w:w="8598" w:type="dxa"/>
        <w:tblLook w:val="04A0" w:firstRow="1" w:lastRow="0" w:firstColumn="1" w:lastColumn="0" w:noHBand="0" w:noVBand="1"/>
      </w:tblPr>
      <w:tblGrid>
        <w:gridCol w:w="2694"/>
        <w:gridCol w:w="1641"/>
        <w:gridCol w:w="1421"/>
        <w:gridCol w:w="1421"/>
        <w:gridCol w:w="1421"/>
      </w:tblGrid>
      <w:tr w:rsidR="00FF5BDF" w:rsidRPr="007901A6" w14:paraId="36E27F5E" w14:textId="2A4AAF2E" w:rsidTr="00ED62B8">
        <w:trPr>
          <w:trHeight w:val="227"/>
        </w:trPr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16B84D" w14:textId="77777777" w:rsidR="00FF5BDF" w:rsidRPr="007901A6" w:rsidRDefault="00FF5BDF" w:rsidP="00FF5BDF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590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E2F5261" w14:textId="55289B6A" w:rsidR="00FF5BDF" w:rsidRPr="007901A6" w:rsidRDefault="00FF5BDF" w:rsidP="00FF5BDF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901A6">
              <w:rPr>
                <w:rFonts w:asciiTheme="minorHAnsi" w:hAnsiTheme="minorHAnsi" w:cstheme="minorHAnsi"/>
                <w:b/>
                <w:bCs/>
                <w:color w:val="000000"/>
                <w:sz w:val="18"/>
                <w:szCs w:val="18"/>
              </w:rPr>
              <w:t xml:space="preserve">Live births from migrant 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 xml:space="preserve">versus Brazilian-born </w:t>
            </w:r>
            <w:r w:rsidR="0007528C" w:rsidRPr="0007528C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  <w:t xml:space="preserve">birth </w:t>
            </w:r>
            <w:r w:rsidR="00337287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  <w:t>mothers</w:t>
            </w:r>
          </w:p>
        </w:tc>
      </w:tr>
      <w:tr w:rsidR="00FF5BDF" w:rsidRPr="007901A6" w14:paraId="19DC7E7B" w14:textId="0C4E6D97" w:rsidTr="00ED62B8">
        <w:trPr>
          <w:trHeight w:val="227"/>
        </w:trPr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FD45A3" w14:textId="77777777" w:rsidR="00FF5BDF" w:rsidRPr="007901A6" w:rsidRDefault="00FF5BDF" w:rsidP="00FF5BDF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6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5656DDB" w14:textId="3436AA76" w:rsidR="00FF5BDF" w:rsidRPr="007901A6" w:rsidRDefault="00FF5BDF" w:rsidP="00FF5BDF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Non-border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br/>
              <w:t>OR (95%CI)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4A1262" w14:textId="4A06FB78" w:rsidR="00FF5BDF" w:rsidRPr="007901A6" w:rsidRDefault="00FF5BDF" w:rsidP="00FF5BDF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fr-FR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fr-FR"/>
              </w:rPr>
              <w:t>Non-border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fr-FR"/>
              </w:rPr>
              <w:br/>
              <w:t>OR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vertAlign w:val="subscript"/>
                <w:lang w:val="fr-FR"/>
              </w:rPr>
              <w:t>adj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vertAlign w:val="superscript"/>
                <w:lang w:val="fr-FR"/>
              </w:rPr>
              <w:t>1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fr-FR"/>
              </w:rPr>
              <w:t>(95%CI)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F345D46" w14:textId="2AA12D0D" w:rsidR="00FF5BDF" w:rsidRPr="007901A6" w:rsidRDefault="00FF5BDF" w:rsidP="00FF5BDF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Border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br/>
              <w:t>OR (95%CI)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CEDEDF" w14:textId="1AF1D036" w:rsidR="00FF5BDF" w:rsidRPr="007901A6" w:rsidRDefault="00FF5BDF" w:rsidP="00FF5BDF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fr-FR"/>
              </w:rPr>
              <w:t>Border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fr-FR"/>
              </w:rPr>
              <w:br/>
              <w:t>OR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vertAlign w:val="subscript"/>
                <w:lang w:val="fr-FR"/>
              </w:rPr>
              <w:t>adj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vertAlign w:val="superscript"/>
                <w:lang w:val="fr-FR"/>
              </w:rPr>
              <w:t>1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fr-FR"/>
              </w:rPr>
              <w:t>(95%CI)</w:t>
            </w:r>
          </w:p>
        </w:tc>
      </w:tr>
      <w:tr w:rsidR="00F81301" w:rsidRPr="007901A6" w14:paraId="49726F58" w14:textId="77777777" w:rsidTr="00ED62B8">
        <w:trPr>
          <w:trHeight w:val="227"/>
        </w:trPr>
        <w:tc>
          <w:tcPr>
            <w:tcW w:w="26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7C20C1" w14:textId="318C795C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>Pre-pregnancy risk factors</w:t>
            </w:r>
          </w:p>
        </w:tc>
        <w:tc>
          <w:tcPr>
            <w:tcW w:w="16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01844D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3D3EF0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A4432C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B1BB7C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F81301" w:rsidRPr="007901A6" w14:paraId="18F37F21" w14:textId="77777777" w:rsidTr="00ED62B8">
        <w:trPr>
          <w:trHeight w:val="227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AACCAB" w14:textId="0A4D7F5A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 xml:space="preserve">Previous </w:t>
            </w:r>
            <w:r w:rsidR="00FE5265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f</w:t>
            </w:r>
            <w:r w:rsidR="00F45C92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o</w:t>
            </w:r>
            <w:r w:rsidR="00FE5265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etal loss</w:t>
            </w:r>
          </w:p>
        </w:tc>
        <w:tc>
          <w:tcPr>
            <w:tcW w:w="16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7A61AA" w14:textId="23734383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vAlign w:val="center"/>
          </w:tcPr>
          <w:p w14:paraId="41016A4F" w14:textId="17F1B3C9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583156" w14:textId="2E8AEC8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vAlign w:val="center"/>
          </w:tcPr>
          <w:p w14:paraId="4869ABE0" w14:textId="22A0CDF6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</w:tr>
      <w:tr w:rsidR="00F81301" w:rsidRPr="007901A6" w14:paraId="12CBF512" w14:textId="77777777" w:rsidTr="00ED62B8">
        <w:trPr>
          <w:trHeight w:val="227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CD39CE" w14:textId="0E0A24D2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No</w:t>
            </w:r>
          </w:p>
        </w:tc>
        <w:tc>
          <w:tcPr>
            <w:tcW w:w="16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2F5C71" w14:textId="36334696" w:rsidR="00F81301" w:rsidRPr="00ED26D1" w:rsidRDefault="00F81301" w:rsidP="00ED26D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ED26D1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vAlign w:val="center"/>
          </w:tcPr>
          <w:p w14:paraId="2EFA3544" w14:textId="6827A81B" w:rsidR="00F81301" w:rsidRPr="00ED26D1" w:rsidRDefault="00F81301" w:rsidP="00ED26D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ED26D1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DA3FDA" w14:textId="5468F5D0" w:rsidR="00F81301" w:rsidRPr="00ED26D1" w:rsidRDefault="00F81301" w:rsidP="00ED26D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ED26D1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vAlign w:val="center"/>
          </w:tcPr>
          <w:p w14:paraId="02D07959" w14:textId="59AB1CE1" w:rsidR="00F81301" w:rsidRPr="007901A6" w:rsidRDefault="00F81301" w:rsidP="00ED26D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</w:tr>
      <w:tr w:rsidR="00F81301" w:rsidRPr="007901A6" w14:paraId="23D6C311" w14:textId="77777777" w:rsidTr="00ED62B8">
        <w:trPr>
          <w:trHeight w:val="227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5EB9B0" w14:textId="147FC84C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Yes</w:t>
            </w:r>
          </w:p>
        </w:tc>
        <w:tc>
          <w:tcPr>
            <w:tcW w:w="16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0655F9" w14:textId="6605F668" w:rsidR="00F81301" w:rsidRPr="00ED26D1" w:rsidRDefault="00F81301" w:rsidP="00ED26D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ED26D1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  <w:r w:rsidR="000E5448" w:rsidRPr="00ED26D1">
              <w:rPr>
                <w:rFonts w:asciiTheme="minorHAnsi" w:hAnsiTheme="minorHAnsi" w:cstheme="minorHAnsi"/>
                <w:sz w:val="18"/>
                <w:szCs w:val="18"/>
              </w:rPr>
              <w:t>31</w:t>
            </w:r>
            <w:r w:rsidRPr="00ED26D1">
              <w:rPr>
                <w:rFonts w:asciiTheme="minorHAnsi" w:hAnsiTheme="minorHAnsi" w:cstheme="minorHAnsi"/>
                <w:sz w:val="18"/>
                <w:szCs w:val="18"/>
              </w:rPr>
              <w:t xml:space="preserve"> (</w:t>
            </w:r>
            <w:r w:rsidR="000E5448" w:rsidRPr="00ED26D1">
              <w:rPr>
                <w:rFonts w:asciiTheme="minorHAnsi" w:hAnsiTheme="minorHAnsi" w:cstheme="minorHAnsi"/>
                <w:sz w:val="18"/>
                <w:szCs w:val="18"/>
              </w:rPr>
              <w:t>1.23</w:t>
            </w:r>
            <w:r w:rsidRPr="00ED26D1">
              <w:rPr>
                <w:rFonts w:asciiTheme="minorHAnsi" w:hAnsiTheme="minorHAnsi" w:cstheme="minorHAnsi"/>
                <w:sz w:val="18"/>
                <w:szCs w:val="18"/>
              </w:rPr>
              <w:t>-1.</w:t>
            </w:r>
            <w:r w:rsidR="000E5448" w:rsidRPr="00ED26D1">
              <w:rPr>
                <w:rFonts w:asciiTheme="minorHAnsi" w:hAnsiTheme="minorHAnsi" w:cstheme="minorHAnsi"/>
                <w:sz w:val="18"/>
                <w:szCs w:val="18"/>
              </w:rPr>
              <w:t>38</w:t>
            </w:r>
            <w:r w:rsidRPr="00ED26D1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vAlign w:val="center"/>
          </w:tcPr>
          <w:p w14:paraId="491D24C5" w14:textId="2BD7D071" w:rsidR="00F81301" w:rsidRPr="00ED26D1" w:rsidRDefault="00F81301" w:rsidP="00ED26D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ED26D1">
              <w:rPr>
                <w:rFonts w:asciiTheme="minorHAnsi" w:hAnsiTheme="minorHAnsi" w:cstheme="minorHAnsi"/>
                <w:sz w:val="18"/>
                <w:szCs w:val="18"/>
              </w:rPr>
              <w:t>1.24 (1.17-1.31)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188862" w14:textId="64DCE1C1" w:rsidR="00F81301" w:rsidRPr="00ED26D1" w:rsidRDefault="000E5448" w:rsidP="00ED26D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ED26D1">
              <w:rPr>
                <w:rFonts w:asciiTheme="minorHAnsi" w:hAnsiTheme="minorHAnsi" w:cstheme="minorHAnsi"/>
                <w:sz w:val="18"/>
                <w:szCs w:val="18"/>
              </w:rPr>
              <w:t>1.03</w:t>
            </w:r>
            <w:r w:rsidR="00F81301" w:rsidRPr="00ED26D1">
              <w:rPr>
                <w:rFonts w:asciiTheme="minorHAnsi" w:hAnsiTheme="minorHAnsi" w:cstheme="minorHAnsi"/>
                <w:sz w:val="18"/>
                <w:szCs w:val="18"/>
              </w:rPr>
              <w:t xml:space="preserve"> (</w:t>
            </w:r>
            <w:r w:rsidR="003D01B1" w:rsidRPr="00ED26D1">
              <w:rPr>
                <w:rFonts w:asciiTheme="minorHAnsi" w:hAnsiTheme="minorHAnsi" w:cstheme="minorHAnsi"/>
                <w:sz w:val="18"/>
                <w:szCs w:val="18"/>
              </w:rPr>
              <w:t>0.</w:t>
            </w:r>
            <w:r w:rsidRPr="00ED26D1">
              <w:rPr>
                <w:rFonts w:asciiTheme="minorHAnsi" w:hAnsiTheme="minorHAnsi" w:cstheme="minorHAnsi"/>
                <w:sz w:val="18"/>
                <w:szCs w:val="18"/>
              </w:rPr>
              <w:t>93</w:t>
            </w:r>
            <w:r w:rsidR="00F81301" w:rsidRPr="00ED26D1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 w:rsidR="00ED26D1" w:rsidRPr="00ED26D1">
              <w:rPr>
                <w:rFonts w:asciiTheme="minorHAnsi" w:hAnsiTheme="minorHAnsi" w:cstheme="minorHAnsi"/>
                <w:sz w:val="18"/>
                <w:szCs w:val="18"/>
              </w:rPr>
              <w:t>1.14</w:t>
            </w:r>
            <w:r w:rsidR="00F81301" w:rsidRPr="00ED26D1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vAlign w:val="center"/>
          </w:tcPr>
          <w:p w14:paraId="0E350A3F" w14:textId="523CEE4B" w:rsidR="00F81301" w:rsidRPr="007901A6" w:rsidRDefault="00F81301" w:rsidP="00ED26D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99 (0.89-1.09)</w:t>
            </w:r>
          </w:p>
        </w:tc>
      </w:tr>
      <w:tr w:rsidR="00ED62B8" w:rsidRPr="007901A6" w14:paraId="636A9313" w14:textId="77777777" w:rsidTr="00ED62B8">
        <w:trPr>
          <w:trHeight w:val="227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03A529" w14:textId="77777777" w:rsidR="00ED62B8" w:rsidRPr="007901A6" w:rsidRDefault="00ED62B8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6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E3F38E" w14:textId="77777777" w:rsidR="00ED62B8" w:rsidRPr="007901A6" w:rsidRDefault="00ED62B8" w:rsidP="00F81301">
            <w:pPr>
              <w:spacing w:after="0" w:line="240" w:lineRule="auto"/>
              <w:contextualSpacing/>
              <w:rPr>
                <w:rFonts w:asciiTheme="minorHAnsi" w:hAnsiTheme="minorHAnsi" w:cstheme="minorHAnsi"/>
                <w:color w:val="FF0000"/>
                <w:sz w:val="18"/>
                <w:szCs w:val="18"/>
              </w:rPr>
            </w:pP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vAlign w:val="center"/>
          </w:tcPr>
          <w:p w14:paraId="60036A5F" w14:textId="77777777" w:rsidR="00ED62B8" w:rsidRPr="007901A6" w:rsidRDefault="00ED62B8" w:rsidP="00F81301">
            <w:pPr>
              <w:spacing w:after="0" w:line="240" w:lineRule="auto"/>
              <w:contextualSpacing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14ABE7" w14:textId="77777777" w:rsidR="00ED62B8" w:rsidRPr="007901A6" w:rsidRDefault="00ED62B8" w:rsidP="00F81301">
            <w:pPr>
              <w:spacing w:after="0" w:line="240" w:lineRule="auto"/>
              <w:contextualSpacing/>
              <w:rPr>
                <w:rFonts w:asciiTheme="minorHAnsi" w:hAnsiTheme="minorHAnsi" w:cstheme="minorHAnsi"/>
                <w:color w:val="FF0000"/>
                <w:sz w:val="18"/>
                <w:szCs w:val="18"/>
              </w:rPr>
            </w:pP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vAlign w:val="center"/>
          </w:tcPr>
          <w:p w14:paraId="7A13C49C" w14:textId="77777777" w:rsidR="00ED62B8" w:rsidRPr="007901A6" w:rsidRDefault="00ED62B8" w:rsidP="00F81301">
            <w:pPr>
              <w:spacing w:after="0" w:line="240" w:lineRule="auto"/>
              <w:contextualSpacing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F81301" w:rsidRPr="007901A6" w14:paraId="11201D2C" w14:textId="3328CF21" w:rsidTr="00ED62B8">
        <w:trPr>
          <w:trHeight w:val="227"/>
        </w:trPr>
        <w:tc>
          <w:tcPr>
            <w:tcW w:w="269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CF460" w14:textId="77A42E57" w:rsidR="00F81301" w:rsidRPr="007901A6" w:rsidRDefault="008A045C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8A045C"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  <w:t>Antenatal</w:t>
            </w:r>
            <w:r w:rsidR="00F81301" w:rsidRPr="007901A6"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  <w:t xml:space="preserve"> care</w:t>
            </w:r>
          </w:p>
        </w:tc>
        <w:tc>
          <w:tcPr>
            <w:tcW w:w="164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7C97D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 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</w:tcPr>
          <w:p w14:paraId="4F228ACD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9863E" w14:textId="42584381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 </w:t>
            </w:r>
          </w:p>
        </w:tc>
        <w:tc>
          <w:tcPr>
            <w:tcW w:w="1421" w:type="dxa"/>
            <w:tcBorders>
              <w:left w:val="nil"/>
              <w:bottom w:val="nil"/>
              <w:right w:val="nil"/>
            </w:tcBorders>
          </w:tcPr>
          <w:p w14:paraId="3F9EE5E0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932E09" w:rsidRPr="007901A6" w14:paraId="31F01A7D" w14:textId="79D58237" w:rsidTr="00FF5BDF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BCE05" w14:textId="0712BB6E" w:rsidR="00932E09" w:rsidRPr="007901A6" w:rsidRDefault="00932E09" w:rsidP="00932E09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Delayed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8A045C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antenatal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 xml:space="preserve"> care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B4FAA" w14:textId="77777777" w:rsidR="00932E09" w:rsidRPr="007901A6" w:rsidRDefault="00932E09" w:rsidP="00932E09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470C45FE" w14:textId="77777777" w:rsidR="00932E09" w:rsidRPr="007901A6" w:rsidRDefault="00932E09" w:rsidP="00932E09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BE8ED" w14:textId="1C60C257" w:rsidR="00932E09" w:rsidRPr="007901A6" w:rsidRDefault="00932E09" w:rsidP="00932E09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0EF17FFB" w14:textId="77777777" w:rsidR="00932E09" w:rsidRPr="007901A6" w:rsidRDefault="00932E09" w:rsidP="00932E09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</w:tr>
      <w:tr w:rsidR="00932E09" w:rsidRPr="007901A6" w14:paraId="62B7D71B" w14:textId="4ECD4B7F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4EDB2" w14:textId="0579B154" w:rsidR="00932E09" w:rsidRPr="007901A6" w:rsidRDefault="00932E09" w:rsidP="00932E09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No</w:t>
            </w: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 xml:space="preserve"> (</w:t>
            </w:r>
            <w:r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 xml:space="preserve">started in </w:t>
            </w: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 xml:space="preserve">first </w:t>
            </w:r>
            <w:r w:rsidR="00657F00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trimester</w:t>
            </w: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FC007" w14:textId="35A768CC" w:rsidR="00932E09" w:rsidRPr="007901A6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AB630D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E2446" w14:textId="3627B237" w:rsidR="00932E09" w:rsidRPr="007901A6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67169" w14:textId="30B8C594" w:rsidR="00932E09" w:rsidRPr="007901A6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3D01B1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624A6" w14:textId="1498321D" w:rsidR="00932E09" w:rsidRPr="007901A6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</w:tr>
      <w:tr w:rsidR="00932E09" w:rsidRPr="007901A6" w14:paraId="417C5A48" w14:textId="2FC88A6B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4110F" w14:textId="4987224E" w:rsidR="00932E09" w:rsidRPr="007901A6" w:rsidRDefault="00932E09" w:rsidP="00932E09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Yes</w:t>
            </w: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 xml:space="preserve"> (&gt;1st </w:t>
            </w:r>
            <w:r w:rsidR="00657F00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trimester</w:t>
            </w: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F35A8" w14:textId="39826070" w:rsidR="00932E09" w:rsidRPr="007901A6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AB630D">
              <w:rPr>
                <w:rFonts w:asciiTheme="minorHAnsi" w:hAnsiTheme="minorHAnsi" w:cstheme="minorHAnsi"/>
                <w:sz w:val="18"/>
                <w:szCs w:val="18"/>
              </w:rPr>
              <w:t>1.01 (0.96-1.07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6C267" w14:textId="64AB105B" w:rsidR="00932E09" w:rsidRPr="007901A6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27 (1.21-1.35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A3344" w14:textId="50375ACC" w:rsidR="00932E09" w:rsidRPr="007901A6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3D01B1">
              <w:rPr>
                <w:rFonts w:asciiTheme="minorHAnsi" w:hAnsiTheme="minorHAnsi" w:cstheme="minorHAnsi"/>
                <w:sz w:val="18"/>
                <w:szCs w:val="18"/>
              </w:rPr>
              <w:t>0.83 (0.76-0.91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7309E2" w14:textId="12F6F43F" w:rsidR="00932E09" w:rsidRPr="007901A6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3 (0.94-1.14)</w:t>
            </w:r>
          </w:p>
        </w:tc>
      </w:tr>
      <w:tr w:rsidR="00F81301" w:rsidRPr="007901A6" w14:paraId="66B2AB4F" w14:textId="28488408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5CE87" w14:textId="77777777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0FE96" w14:textId="4531B170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E1ACB" w14:textId="1E70EDA8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3AFE9" w14:textId="3BFB1C72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DE001" w14:textId="2B7F09F2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</w:rPr>
              <w:t> </w:t>
            </w:r>
          </w:p>
        </w:tc>
      </w:tr>
      <w:tr w:rsidR="00F81301" w:rsidRPr="007901A6" w14:paraId="667A0619" w14:textId="3BE09A39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2D082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  <w:t>Adverse pregnancy outcomes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61120" w14:textId="312FF19B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B4BFF" w14:textId="17548C2C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BC2E1" w14:textId="6CB5632A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95B88" w14:textId="05AA2D09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</w:rPr>
              <w:t> </w:t>
            </w:r>
          </w:p>
        </w:tc>
      </w:tr>
      <w:tr w:rsidR="00F81301" w:rsidRPr="007901A6" w14:paraId="64ECB921" w14:textId="680CECDF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8D4A1" w14:textId="2894859D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Prematur</w:t>
            </w:r>
            <w:r w:rsidR="00DD2ECE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ity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225BD" w14:textId="7E965052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A3303" w14:textId="67945891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EAA3D" w14:textId="2CF66CAA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814EE" w14:textId="04B387CF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b/>
                <w:bCs/>
                <w:color w:val="FF0000"/>
                <w:sz w:val="18"/>
                <w:szCs w:val="18"/>
              </w:rPr>
              <w:t> </w:t>
            </w:r>
          </w:p>
        </w:tc>
      </w:tr>
      <w:tr w:rsidR="00F81301" w:rsidRPr="007901A6" w14:paraId="0DDF701B" w14:textId="14F18634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70A1E" w14:textId="785F5B2C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Term (&gt;=3</w:t>
            </w:r>
            <w:r w:rsidR="00540827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7</w:t>
            </w: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 xml:space="preserve"> weeks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C06A7" w14:textId="1B07DF62" w:rsidR="00F81301" w:rsidRPr="00F807FA" w:rsidRDefault="00F81301" w:rsidP="00ED26D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F807FA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A84258" w14:textId="181179B6" w:rsidR="00F81301" w:rsidRPr="00F807FA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807FA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801C5" w14:textId="6B603C5F" w:rsidR="00F81301" w:rsidRPr="00F807FA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F807FA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B62D92" w14:textId="65F8FC93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</w:tr>
      <w:tr w:rsidR="00F81301" w:rsidRPr="007901A6" w14:paraId="1481F235" w14:textId="2AA48CAF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C6D43" w14:textId="297BFAD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Premature (&lt;3</w:t>
            </w:r>
            <w:r w:rsidR="00540827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7</w:t>
            </w: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 xml:space="preserve"> weeks)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878AF" w14:textId="3FE51EC7" w:rsidR="00F81301" w:rsidRPr="00F807FA" w:rsidRDefault="00F81301" w:rsidP="00ED26D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F807FA">
              <w:rPr>
                <w:rFonts w:asciiTheme="minorHAnsi" w:hAnsiTheme="minorHAnsi" w:cstheme="minorHAnsi"/>
                <w:sz w:val="18"/>
                <w:szCs w:val="18"/>
              </w:rPr>
              <w:t>0.8</w:t>
            </w:r>
            <w:r w:rsidR="00003538" w:rsidRPr="00F807FA">
              <w:rPr>
                <w:rFonts w:asciiTheme="minorHAnsi" w:hAnsiTheme="minorHAnsi" w:cstheme="minorHAnsi"/>
                <w:sz w:val="18"/>
                <w:szCs w:val="18"/>
              </w:rPr>
              <w:t>1</w:t>
            </w:r>
            <w:r w:rsidRPr="00F807FA">
              <w:rPr>
                <w:rFonts w:asciiTheme="minorHAnsi" w:hAnsiTheme="minorHAnsi" w:cstheme="minorHAnsi"/>
                <w:sz w:val="18"/>
                <w:szCs w:val="18"/>
              </w:rPr>
              <w:t xml:space="preserve"> (0.7</w:t>
            </w:r>
            <w:r w:rsidR="00003538" w:rsidRPr="00F807FA">
              <w:rPr>
                <w:rFonts w:asciiTheme="minorHAnsi" w:hAnsiTheme="minorHAnsi" w:cstheme="minorHAnsi"/>
                <w:sz w:val="18"/>
                <w:szCs w:val="18"/>
              </w:rPr>
              <w:t>5</w:t>
            </w:r>
            <w:r w:rsidRPr="00F807FA">
              <w:rPr>
                <w:rFonts w:asciiTheme="minorHAnsi" w:hAnsiTheme="minorHAnsi" w:cstheme="minorHAnsi"/>
                <w:sz w:val="18"/>
                <w:szCs w:val="18"/>
              </w:rPr>
              <w:t>-0.</w:t>
            </w:r>
            <w:r w:rsidR="00F807FA" w:rsidRPr="00F807FA">
              <w:rPr>
                <w:rFonts w:asciiTheme="minorHAnsi" w:hAnsiTheme="minorHAnsi" w:cstheme="minorHAnsi"/>
                <w:sz w:val="18"/>
                <w:szCs w:val="18"/>
              </w:rPr>
              <w:t>88</w:t>
            </w:r>
            <w:r w:rsidRPr="00F807FA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C9E38" w14:textId="13991795" w:rsidR="00F81301" w:rsidRPr="00F807FA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F807FA">
              <w:rPr>
                <w:rFonts w:asciiTheme="minorHAnsi" w:hAnsiTheme="minorHAnsi" w:cstheme="minorHAnsi"/>
                <w:sz w:val="18"/>
                <w:szCs w:val="18"/>
              </w:rPr>
              <w:t>0.86 (0.79-0.93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AA725" w14:textId="7E781BA2" w:rsidR="00F81301" w:rsidRPr="00F807FA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F807FA">
              <w:rPr>
                <w:rFonts w:asciiTheme="minorHAnsi" w:hAnsiTheme="minorHAnsi" w:cstheme="minorHAnsi"/>
                <w:sz w:val="18"/>
                <w:szCs w:val="18"/>
              </w:rPr>
              <w:t>0.8</w:t>
            </w:r>
            <w:r w:rsidR="00F807FA" w:rsidRPr="00F807FA">
              <w:rPr>
                <w:rFonts w:asciiTheme="minorHAnsi" w:hAnsiTheme="minorHAnsi" w:cstheme="minorHAnsi"/>
                <w:sz w:val="18"/>
                <w:szCs w:val="18"/>
              </w:rPr>
              <w:t>7</w:t>
            </w:r>
            <w:r w:rsidRPr="00F807FA">
              <w:rPr>
                <w:rFonts w:asciiTheme="minorHAnsi" w:hAnsiTheme="minorHAnsi" w:cstheme="minorHAnsi"/>
                <w:sz w:val="18"/>
                <w:szCs w:val="18"/>
              </w:rPr>
              <w:t xml:space="preserve"> (0.7</w:t>
            </w:r>
            <w:r w:rsidR="00F807FA" w:rsidRPr="00F807FA">
              <w:rPr>
                <w:rFonts w:asciiTheme="minorHAnsi" w:hAnsiTheme="minorHAnsi" w:cstheme="minorHAnsi"/>
                <w:sz w:val="18"/>
                <w:szCs w:val="18"/>
              </w:rPr>
              <w:t>6</w:t>
            </w:r>
            <w:r w:rsidRPr="00F807FA">
              <w:rPr>
                <w:rFonts w:asciiTheme="minorHAnsi" w:hAnsiTheme="minorHAnsi" w:cstheme="minorHAnsi"/>
                <w:sz w:val="18"/>
                <w:szCs w:val="18"/>
              </w:rPr>
              <w:t>-0.</w:t>
            </w:r>
            <w:r w:rsidR="00F807FA" w:rsidRPr="00F807FA">
              <w:rPr>
                <w:rFonts w:asciiTheme="minorHAnsi" w:hAnsiTheme="minorHAnsi" w:cstheme="minorHAnsi"/>
                <w:sz w:val="18"/>
                <w:szCs w:val="18"/>
              </w:rPr>
              <w:t>88</w:t>
            </w:r>
            <w:r w:rsidRPr="00F807FA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5CF59" w14:textId="40E884F5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93 (0.82-1.05)</w:t>
            </w:r>
          </w:p>
        </w:tc>
      </w:tr>
      <w:tr w:rsidR="00F81301" w:rsidRPr="007901A6" w14:paraId="78B95C74" w14:textId="5E8DA1E3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59878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Birth weight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71CCC" w14:textId="68F7E8C4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B8D03D" w14:textId="09A9A2C3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8727C" w14:textId="409BEB19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8584E" w14:textId="3896FBD1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</w:tr>
      <w:tr w:rsidR="00F81301" w:rsidRPr="007901A6" w14:paraId="4A9DAFC8" w14:textId="278F2BC2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CD1A3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&gt;=2500g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35207" w14:textId="662B204F" w:rsidR="00F81301" w:rsidRPr="00F5043B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F5043B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82E43" w14:textId="1F835410" w:rsidR="00F81301" w:rsidRPr="00F5043B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F5043B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E9B1B" w14:textId="34C7F37C" w:rsidR="00F81301" w:rsidRPr="00F5043B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F5043B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E6866" w14:textId="75D4BDC0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</w:tr>
      <w:tr w:rsidR="00F81301" w:rsidRPr="007901A6" w14:paraId="44E20714" w14:textId="76A63DB1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D6832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&lt;2500g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30627" w14:textId="7767F2E9" w:rsidR="00F81301" w:rsidRPr="00F5043B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F5043B">
              <w:rPr>
                <w:rFonts w:asciiTheme="minorHAnsi" w:hAnsiTheme="minorHAnsi" w:cstheme="minorHAnsi"/>
                <w:sz w:val="18"/>
                <w:szCs w:val="18"/>
              </w:rPr>
              <w:t>0.8</w:t>
            </w:r>
            <w:r w:rsidR="005427E3" w:rsidRPr="00F5043B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F5043B">
              <w:rPr>
                <w:rFonts w:asciiTheme="minorHAnsi" w:hAnsiTheme="minorHAnsi" w:cstheme="minorHAnsi"/>
                <w:sz w:val="18"/>
                <w:szCs w:val="18"/>
              </w:rPr>
              <w:t xml:space="preserve"> (0.74-0.</w:t>
            </w:r>
            <w:r w:rsidR="00F5043B" w:rsidRPr="00F5043B">
              <w:rPr>
                <w:rFonts w:asciiTheme="minorHAnsi" w:hAnsiTheme="minorHAnsi" w:cstheme="minorHAnsi"/>
                <w:sz w:val="18"/>
                <w:szCs w:val="18"/>
              </w:rPr>
              <w:t>91</w:t>
            </w:r>
            <w:r w:rsidRPr="00F5043B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2D577" w14:textId="111E638C" w:rsidR="00F81301" w:rsidRPr="00F5043B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F5043B">
              <w:rPr>
                <w:rFonts w:asciiTheme="minorHAnsi" w:hAnsiTheme="minorHAnsi" w:cstheme="minorHAnsi"/>
                <w:sz w:val="18"/>
                <w:szCs w:val="18"/>
              </w:rPr>
              <w:t>0.74 (0.67-0.82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FE4A7" w14:textId="579A1CD0" w:rsidR="00F81301" w:rsidRPr="00F5043B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F5043B">
              <w:rPr>
                <w:rFonts w:asciiTheme="minorHAnsi" w:hAnsiTheme="minorHAnsi" w:cstheme="minorHAnsi"/>
                <w:sz w:val="18"/>
                <w:szCs w:val="18"/>
              </w:rPr>
              <w:t>0.8</w:t>
            </w:r>
            <w:r w:rsidR="00F5043B" w:rsidRPr="00F5043B">
              <w:rPr>
                <w:rFonts w:asciiTheme="minorHAnsi" w:hAnsiTheme="minorHAnsi" w:cstheme="minorHAnsi"/>
                <w:sz w:val="18"/>
                <w:szCs w:val="18"/>
              </w:rPr>
              <w:t>0</w:t>
            </w:r>
            <w:r w:rsidRPr="00F5043B">
              <w:rPr>
                <w:rFonts w:asciiTheme="minorHAnsi" w:hAnsiTheme="minorHAnsi" w:cstheme="minorHAnsi"/>
                <w:sz w:val="18"/>
                <w:szCs w:val="18"/>
              </w:rPr>
              <w:t xml:space="preserve"> (0.</w:t>
            </w:r>
            <w:r w:rsidR="00F5043B" w:rsidRPr="00F5043B">
              <w:rPr>
                <w:rFonts w:asciiTheme="minorHAnsi" w:hAnsiTheme="minorHAnsi" w:cstheme="minorHAnsi"/>
                <w:sz w:val="18"/>
                <w:szCs w:val="18"/>
              </w:rPr>
              <w:t>68</w:t>
            </w:r>
            <w:r w:rsidRPr="00F5043B">
              <w:rPr>
                <w:rFonts w:asciiTheme="minorHAnsi" w:hAnsiTheme="minorHAnsi" w:cstheme="minorHAnsi"/>
                <w:sz w:val="18"/>
                <w:szCs w:val="18"/>
              </w:rPr>
              <w:t>-0.</w:t>
            </w:r>
            <w:r w:rsidR="00F5043B" w:rsidRPr="00F5043B">
              <w:rPr>
                <w:rFonts w:asciiTheme="minorHAnsi" w:hAnsiTheme="minorHAnsi" w:cstheme="minorHAnsi"/>
                <w:sz w:val="18"/>
                <w:szCs w:val="18"/>
              </w:rPr>
              <w:t>95</w:t>
            </w:r>
            <w:r w:rsidRPr="00F5043B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998DF" w14:textId="4EE8BFFF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76 (0.64-0.90)</w:t>
            </w:r>
          </w:p>
        </w:tc>
      </w:tr>
      <w:tr w:rsidR="00F81301" w:rsidRPr="007901A6" w14:paraId="255CA150" w14:textId="11DD3DC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66CF3" w14:textId="08960666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 xml:space="preserve">Weight for gestational age 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E6238" w14:textId="0BA52585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E7058" w14:textId="599D0CB9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AE42C" w14:textId="0FA9376E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7BCC7" w14:textId="69C03333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</w:tr>
      <w:tr w:rsidR="00F81301" w:rsidRPr="007901A6" w14:paraId="36C533E5" w14:textId="35CE033D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544EA" w14:textId="7A2D1C65" w:rsidR="00F81301" w:rsidRPr="007901A6" w:rsidRDefault="00540827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bookmarkStart w:id="2" w:name="_Hlk149057884"/>
            <w:r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AGA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51B074" w14:textId="4135AC1E" w:rsidR="00F81301" w:rsidRPr="00D906FA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82A69" w14:textId="4318D124" w:rsidR="00F81301" w:rsidRPr="00D906FA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EB3E42" w14:textId="7CC8F404" w:rsidR="00F81301" w:rsidRPr="00D906FA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EFC6C" w14:textId="44463783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</w:tr>
      <w:tr w:rsidR="00F81301" w:rsidRPr="007901A6" w14:paraId="0DDF205F" w14:textId="5CA9E21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4ACDC" w14:textId="198B6C14" w:rsidR="00F81301" w:rsidRPr="007901A6" w:rsidRDefault="00540827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SGA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485781" w14:textId="7EC1BCE7" w:rsidR="00F81301" w:rsidRPr="00D906FA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0.</w:t>
            </w:r>
            <w:r w:rsidR="003B17B9" w:rsidRPr="00D906FA">
              <w:rPr>
                <w:rFonts w:asciiTheme="minorHAnsi" w:hAnsiTheme="minorHAnsi" w:cstheme="minorHAnsi"/>
                <w:sz w:val="18"/>
                <w:szCs w:val="18"/>
              </w:rPr>
              <w:t>77</w:t>
            </w: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 xml:space="preserve"> (0.7</w:t>
            </w:r>
            <w:r w:rsidR="003B17B9" w:rsidRPr="00D906FA">
              <w:rPr>
                <w:rFonts w:asciiTheme="minorHAnsi" w:hAnsiTheme="minorHAnsi" w:cstheme="minorHAnsi"/>
                <w:sz w:val="18"/>
                <w:szCs w:val="18"/>
              </w:rPr>
              <w:t>0</w:t>
            </w: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-0.8</w:t>
            </w:r>
            <w:r w:rsidR="003B17B9" w:rsidRPr="00D906FA">
              <w:rPr>
                <w:rFonts w:asciiTheme="minorHAnsi" w:hAnsiTheme="minorHAnsi" w:cstheme="minorHAnsi"/>
                <w:sz w:val="18"/>
                <w:szCs w:val="18"/>
              </w:rPr>
              <w:t>6</w:t>
            </w: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DB8963" w14:textId="71E663E3" w:rsidR="00F81301" w:rsidRPr="00D906FA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0.80 (0.72-0.88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51B2B3" w14:textId="06C6AB7A" w:rsidR="00F81301" w:rsidRPr="00D906FA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0.</w:t>
            </w:r>
            <w:r w:rsidR="008747CE" w:rsidRPr="00D906FA">
              <w:rPr>
                <w:rFonts w:asciiTheme="minorHAnsi" w:hAnsiTheme="minorHAnsi" w:cstheme="minorHAnsi"/>
                <w:sz w:val="18"/>
                <w:szCs w:val="18"/>
              </w:rPr>
              <w:t>9</w:t>
            </w: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0 (0.7</w:t>
            </w:r>
            <w:r w:rsidR="008747CE" w:rsidRPr="00D906FA">
              <w:rPr>
                <w:rFonts w:asciiTheme="minorHAnsi" w:hAnsiTheme="minorHAnsi" w:cstheme="minorHAnsi"/>
                <w:sz w:val="18"/>
                <w:szCs w:val="18"/>
              </w:rPr>
              <w:t>6</w:t>
            </w: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 w:rsidR="008747CE" w:rsidRPr="00D906FA">
              <w:rPr>
                <w:rFonts w:asciiTheme="minorHAnsi" w:hAnsiTheme="minorHAnsi" w:cstheme="minorHAnsi"/>
                <w:sz w:val="18"/>
                <w:szCs w:val="18"/>
              </w:rPr>
              <w:t>1.05</w:t>
            </w: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382AA" w14:textId="1531EA5A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93 (0.79-1.10)</w:t>
            </w:r>
          </w:p>
        </w:tc>
      </w:tr>
      <w:tr w:rsidR="00F81301" w:rsidRPr="007901A6" w14:paraId="291D846C" w14:textId="6428175E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E9A45F" w14:textId="0EEBB8FC" w:rsidR="00F81301" w:rsidRPr="007901A6" w:rsidRDefault="00540827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LGA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5396E7" w14:textId="19597CA7" w:rsidR="00F81301" w:rsidRPr="00D906FA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  <w:r w:rsidR="00F017C5" w:rsidRPr="00D906FA">
              <w:rPr>
                <w:rFonts w:asciiTheme="minorHAnsi" w:hAnsiTheme="minorHAnsi" w:cstheme="minorHAnsi"/>
                <w:sz w:val="18"/>
                <w:szCs w:val="18"/>
              </w:rPr>
              <w:t>21</w:t>
            </w: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 xml:space="preserve"> (1.1</w:t>
            </w:r>
            <w:r w:rsidR="00F017C5" w:rsidRPr="00D906FA">
              <w:rPr>
                <w:rFonts w:asciiTheme="minorHAnsi" w:hAnsiTheme="minorHAnsi" w:cstheme="minorHAnsi"/>
                <w:sz w:val="18"/>
                <w:szCs w:val="18"/>
              </w:rPr>
              <w:t>4</w:t>
            </w: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-1.2</w:t>
            </w:r>
            <w:r w:rsidR="00D906FA" w:rsidRPr="00D906FA">
              <w:rPr>
                <w:rFonts w:asciiTheme="minorHAnsi" w:hAnsiTheme="minorHAnsi" w:cstheme="minorHAnsi"/>
                <w:sz w:val="18"/>
                <w:szCs w:val="18"/>
              </w:rPr>
              <w:t>9</w:t>
            </w: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D0166" w14:textId="2E8634CB" w:rsidR="00F81301" w:rsidRPr="00D906FA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1.33 (1.26-1.42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D121E4" w14:textId="5796C58B" w:rsidR="00F81301" w:rsidRPr="00D906FA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  <w:r w:rsidR="00D906FA" w:rsidRPr="00D906FA">
              <w:rPr>
                <w:rFonts w:asciiTheme="minorHAnsi" w:hAnsiTheme="minorHAnsi" w:cstheme="minorHAnsi"/>
                <w:sz w:val="18"/>
                <w:szCs w:val="18"/>
              </w:rPr>
              <w:t>06</w:t>
            </w: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 xml:space="preserve"> (</w:t>
            </w:r>
            <w:r w:rsidR="00D906FA" w:rsidRPr="00D906FA">
              <w:rPr>
                <w:rFonts w:asciiTheme="minorHAnsi" w:hAnsiTheme="minorHAnsi" w:cstheme="minorHAnsi"/>
                <w:sz w:val="18"/>
                <w:szCs w:val="18"/>
              </w:rPr>
              <w:t>0.95</w:t>
            </w: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-1.</w:t>
            </w:r>
            <w:r w:rsidR="00D906FA" w:rsidRPr="00D906FA">
              <w:rPr>
                <w:rFonts w:asciiTheme="minorHAnsi" w:hAnsiTheme="minorHAnsi" w:cstheme="minorHAnsi"/>
                <w:sz w:val="18"/>
                <w:szCs w:val="18"/>
              </w:rPr>
              <w:t>17</w:t>
            </w:r>
            <w:r w:rsidRPr="00D906FA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55FAA" w14:textId="2323D510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12 (1.01-1.24)</w:t>
            </w:r>
          </w:p>
        </w:tc>
      </w:tr>
      <w:bookmarkEnd w:id="2"/>
      <w:tr w:rsidR="00F81301" w:rsidRPr="007901A6" w14:paraId="2A7E09E9" w14:textId="6700923F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DE180" w14:textId="64D694F1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A</w:t>
            </w:r>
            <w:r w:rsidR="007F637A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PGAR</w:t>
            </w: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 xml:space="preserve"> at 5 minutes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0DA2B" w14:textId="5B71F0FE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2E626" w14:textId="3D371624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E8866" w14:textId="66F35C94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757E0" w14:textId="21339686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</w:tr>
      <w:tr w:rsidR="00F81301" w:rsidRPr="007901A6" w14:paraId="135437BB" w14:textId="34065BD3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EEB96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&gt;=7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0BF52" w14:textId="4C6E8A70" w:rsidR="00F81301" w:rsidRPr="001833CB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1833CB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DAE0C9" w14:textId="47C1CB6B" w:rsidR="00F81301" w:rsidRPr="001833CB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1833CB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880DC" w14:textId="6765819F" w:rsidR="00F81301" w:rsidRPr="001833CB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1833CB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D85EA" w14:textId="3C2A941E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</w:tr>
      <w:tr w:rsidR="00F81301" w:rsidRPr="007901A6" w14:paraId="05BA5624" w14:textId="76959CAC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AB443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&lt;7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23213" w14:textId="5845B7B4" w:rsidR="00F81301" w:rsidRPr="001833CB" w:rsidRDefault="00E02076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1833CB">
              <w:rPr>
                <w:rFonts w:asciiTheme="minorHAnsi" w:hAnsiTheme="minorHAnsi" w:cstheme="minorHAnsi"/>
                <w:sz w:val="18"/>
                <w:szCs w:val="18"/>
              </w:rPr>
              <w:t>1.02</w:t>
            </w:r>
            <w:r w:rsidR="00F81301" w:rsidRPr="001833CB">
              <w:rPr>
                <w:rFonts w:asciiTheme="minorHAnsi" w:hAnsiTheme="minorHAnsi" w:cstheme="minorHAnsi"/>
                <w:sz w:val="18"/>
                <w:szCs w:val="18"/>
              </w:rPr>
              <w:t xml:space="preserve"> (0.8</w:t>
            </w:r>
            <w:r w:rsidRPr="001833CB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="00F81301" w:rsidRPr="001833CB">
              <w:rPr>
                <w:rFonts w:asciiTheme="minorHAnsi" w:hAnsiTheme="minorHAnsi" w:cstheme="minorHAnsi"/>
                <w:sz w:val="18"/>
                <w:szCs w:val="18"/>
              </w:rPr>
              <w:t>-1.</w:t>
            </w:r>
            <w:r w:rsidRPr="001833CB">
              <w:rPr>
                <w:rFonts w:asciiTheme="minorHAnsi" w:hAnsiTheme="minorHAnsi" w:cstheme="minorHAnsi"/>
                <w:sz w:val="18"/>
                <w:szCs w:val="18"/>
              </w:rPr>
              <w:t>27</w:t>
            </w:r>
            <w:r w:rsidR="00F81301" w:rsidRPr="001833CB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A29B0" w14:textId="0416CD25" w:rsidR="00F81301" w:rsidRPr="001833CB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1833CB">
              <w:rPr>
                <w:rFonts w:asciiTheme="minorHAnsi" w:hAnsiTheme="minorHAnsi" w:cstheme="minorHAnsi"/>
                <w:sz w:val="18"/>
                <w:szCs w:val="18"/>
              </w:rPr>
              <w:t>1.11 (0.89-1.39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7E489" w14:textId="7187481B" w:rsidR="00F81301" w:rsidRPr="001833CB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1833CB">
              <w:rPr>
                <w:rFonts w:asciiTheme="minorHAnsi" w:hAnsiTheme="minorHAnsi" w:cstheme="minorHAnsi"/>
                <w:sz w:val="18"/>
                <w:szCs w:val="18"/>
              </w:rPr>
              <w:t>0.</w:t>
            </w:r>
            <w:r w:rsidR="001833CB" w:rsidRPr="001833CB">
              <w:rPr>
                <w:rFonts w:asciiTheme="minorHAnsi" w:hAnsiTheme="minorHAnsi" w:cstheme="minorHAnsi"/>
                <w:sz w:val="18"/>
                <w:szCs w:val="18"/>
              </w:rPr>
              <w:t>8</w:t>
            </w:r>
            <w:r w:rsidRPr="001833CB">
              <w:rPr>
                <w:rFonts w:asciiTheme="minorHAnsi" w:hAnsiTheme="minorHAnsi" w:cstheme="minorHAnsi"/>
                <w:sz w:val="18"/>
                <w:szCs w:val="18"/>
              </w:rPr>
              <w:t>7 (0.</w:t>
            </w:r>
            <w:r w:rsidR="001833CB" w:rsidRPr="001833CB">
              <w:rPr>
                <w:rFonts w:asciiTheme="minorHAnsi" w:hAnsiTheme="minorHAnsi" w:cstheme="minorHAnsi"/>
                <w:sz w:val="18"/>
                <w:szCs w:val="18"/>
              </w:rPr>
              <w:t>58</w:t>
            </w:r>
            <w:r w:rsidRPr="001833CB">
              <w:rPr>
                <w:rFonts w:asciiTheme="minorHAnsi" w:hAnsiTheme="minorHAnsi" w:cstheme="minorHAnsi"/>
                <w:sz w:val="18"/>
                <w:szCs w:val="18"/>
              </w:rPr>
              <w:t>-1.</w:t>
            </w:r>
            <w:r w:rsidR="001833CB" w:rsidRPr="001833CB">
              <w:rPr>
                <w:rFonts w:asciiTheme="minorHAnsi" w:hAnsiTheme="minorHAnsi" w:cstheme="minorHAnsi"/>
                <w:sz w:val="18"/>
                <w:szCs w:val="18"/>
              </w:rPr>
              <w:t>30</w:t>
            </w:r>
            <w:r w:rsidRPr="001833CB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874B5" w14:textId="21BF6AD5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90 (0.60-1.35)</w:t>
            </w:r>
          </w:p>
        </w:tc>
      </w:tr>
      <w:tr w:rsidR="00F81301" w:rsidRPr="007901A6" w14:paraId="58A87A1E" w14:textId="127A9F66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91CD9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Congenital anomaly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49863" w14:textId="7B37C3E0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C5B4E" w14:textId="2562746B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6C27E" w14:textId="60BE870D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1D8EF" w14:textId="084FF1A4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</w:tr>
      <w:tr w:rsidR="00F81301" w:rsidRPr="007901A6" w14:paraId="247F7804" w14:textId="693E6DFE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1AF4F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No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F3E72" w14:textId="513227AC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68615" w14:textId="0C28D06C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B5F98" w14:textId="5AD20EE3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0E96D2" w14:textId="4791F80D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</w:tr>
      <w:tr w:rsidR="00F81301" w:rsidRPr="007901A6" w14:paraId="7BFF489A" w14:textId="0431D880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C066C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Yes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F3653" w14:textId="0CF32797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1.</w:t>
            </w:r>
            <w:r w:rsidR="0094088C" w:rsidRPr="00CD23BD">
              <w:rPr>
                <w:rFonts w:asciiTheme="minorHAnsi" w:hAnsiTheme="minorHAnsi" w:cstheme="minorHAnsi"/>
                <w:sz w:val="18"/>
                <w:szCs w:val="18"/>
              </w:rPr>
              <w:t>80</w:t>
            </w: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 xml:space="preserve"> (1.</w:t>
            </w:r>
            <w:r w:rsidR="00EE201E" w:rsidRPr="00CD23BD">
              <w:rPr>
                <w:rFonts w:asciiTheme="minorHAnsi" w:hAnsiTheme="minorHAnsi" w:cstheme="minorHAnsi"/>
                <w:sz w:val="18"/>
                <w:szCs w:val="18"/>
              </w:rPr>
              <w:t>47</w:t>
            </w: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 w:rsidR="00EE201E" w:rsidRPr="00CD23BD">
              <w:rPr>
                <w:rFonts w:asciiTheme="minorHAnsi" w:hAnsiTheme="minorHAnsi" w:cstheme="minorHAnsi"/>
                <w:sz w:val="18"/>
                <w:szCs w:val="18"/>
              </w:rPr>
              <w:t>2.19</w:t>
            </w: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CFD972" w14:textId="63973C9B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1.57 (1.29-1.91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3E6DE" w14:textId="6C89AA68" w:rsidR="00F81301" w:rsidRPr="00CD23BD" w:rsidRDefault="00EE201E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0.82</w:t>
            </w:r>
            <w:r w:rsidR="00F81301" w:rsidRPr="00CD23BD">
              <w:rPr>
                <w:rFonts w:asciiTheme="minorHAnsi" w:hAnsiTheme="minorHAnsi" w:cstheme="minorHAnsi"/>
                <w:sz w:val="18"/>
                <w:szCs w:val="18"/>
              </w:rPr>
              <w:t xml:space="preserve"> (</w:t>
            </w: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0.50</w:t>
            </w:r>
            <w:r w:rsidR="00F81301" w:rsidRPr="00CD23BD">
              <w:rPr>
                <w:rFonts w:asciiTheme="minorHAnsi" w:hAnsiTheme="minorHAnsi" w:cstheme="minorHAnsi"/>
                <w:sz w:val="18"/>
                <w:szCs w:val="18"/>
              </w:rPr>
              <w:t>-1.</w:t>
            </w: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37</w:t>
            </w:r>
            <w:r w:rsidR="00F81301" w:rsidRPr="00CD23BD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4B4680" w14:textId="5B92D120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0.74 (0.45-1.23)</w:t>
            </w:r>
          </w:p>
        </w:tc>
      </w:tr>
      <w:tr w:rsidR="00F81301" w:rsidRPr="007901A6" w14:paraId="0B837E3B" w14:textId="607DD8D6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1376E" w14:textId="77777777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8379F" w14:textId="1504EA7C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57048F" w14:textId="78A45DDA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AC59A" w14:textId="4DE17A9D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47DBB" w14:textId="5E29AB74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</w:tr>
      <w:tr w:rsidR="00F81301" w:rsidRPr="007901A6" w14:paraId="556F2DB3" w14:textId="0597EC6E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E4884" w14:textId="78FF521E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i/>
                <w:iCs/>
                <w:sz w:val="18"/>
                <w:szCs w:val="18"/>
                <w:lang w:val="en-GB"/>
              </w:rPr>
              <w:t>Neonatal mortality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0DACD" w14:textId="34C8B5E0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D0F94" w14:textId="12F63489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6C510" w14:textId="3D866B93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55E9DD" w14:textId="68D9B60D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</w:tr>
      <w:tr w:rsidR="00F81301" w:rsidRPr="007901A6" w14:paraId="7599D028" w14:textId="6FD7C087" w:rsidTr="00200935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91022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lang w:val="en-GB"/>
              </w:rPr>
              <w:t>Child death within 28 days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CB59B" w14:textId="5852C8EB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27FF7" w14:textId="7AF2D72E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FB933" w14:textId="7A94026C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 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1EA63" w14:textId="1B2DD13D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FF0000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color w:val="FF0000"/>
                <w:sz w:val="18"/>
                <w:szCs w:val="18"/>
              </w:rPr>
              <w:t> </w:t>
            </w:r>
          </w:p>
        </w:tc>
      </w:tr>
      <w:tr w:rsidR="00F81301" w:rsidRPr="007901A6" w14:paraId="6AEDF520" w14:textId="30E7B1FE" w:rsidTr="00B411AE">
        <w:trPr>
          <w:trHeight w:val="227"/>
        </w:trPr>
        <w:tc>
          <w:tcPr>
            <w:tcW w:w="26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394F4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No</w:t>
            </w:r>
          </w:p>
        </w:tc>
        <w:tc>
          <w:tcPr>
            <w:tcW w:w="164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62962" w14:textId="1C744AB1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right w:val="nil"/>
            </w:tcBorders>
            <w:vAlign w:val="center"/>
          </w:tcPr>
          <w:p w14:paraId="4B625FBE" w14:textId="34621A81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 1.00</w:t>
            </w:r>
          </w:p>
        </w:tc>
        <w:tc>
          <w:tcPr>
            <w:tcW w:w="142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E7F25" w14:textId="4D66434B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1.00</w:t>
            </w:r>
          </w:p>
        </w:tc>
        <w:tc>
          <w:tcPr>
            <w:tcW w:w="1421" w:type="dxa"/>
            <w:tcBorders>
              <w:top w:val="nil"/>
              <w:left w:val="nil"/>
              <w:right w:val="nil"/>
            </w:tcBorders>
            <w:vAlign w:val="center"/>
          </w:tcPr>
          <w:p w14:paraId="43A41C83" w14:textId="67307F9E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 1.00</w:t>
            </w:r>
          </w:p>
        </w:tc>
      </w:tr>
      <w:tr w:rsidR="00F81301" w:rsidRPr="007901A6" w14:paraId="5E690127" w14:textId="2984BF30" w:rsidTr="00B411AE">
        <w:trPr>
          <w:trHeight w:val="227"/>
        </w:trPr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E1C7F5" w14:textId="77777777" w:rsidR="00F81301" w:rsidRPr="007901A6" w:rsidRDefault="00F81301" w:rsidP="00F81301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  <w:t>Yes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C0DB3F" w14:textId="3DC48295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0.9</w:t>
            </w:r>
            <w:r w:rsidR="00C2250E" w:rsidRPr="00CD23BD">
              <w:rPr>
                <w:rFonts w:asciiTheme="minorHAnsi" w:hAnsiTheme="minorHAnsi" w:cstheme="minorHAnsi"/>
                <w:sz w:val="18"/>
                <w:szCs w:val="18"/>
              </w:rPr>
              <w:t>6</w:t>
            </w: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 xml:space="preserve"> (0.7</w:t>
            </w:r>
            <w:r w:rsidR="00C2250E" w:rsidRPr="00CD23BD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-1.2</w:t>
            </w:r>
            <w:r w:rsidR="00C2250E" w:rsidRPr="00CD23BD">
              <w:rPr>
                <w:rFonts w:asciiTheme="minorHAnsi" w:hAnsiTheme="minorHAnsi" w:cstheme="minorHAnsi"/>
                <w:sz w:val="18"/>
                <w:szCs w:val="18"/>
              </w:rPr>
              <w:t>8</w:t>
            </w: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8544C1" w14:textId="13EEB9F6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0.98 (0.73-1.31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A7C02C" w14:textId="36D84A4E" w:rsidR="00F81301" w:rsidRPr="00CD23BD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0.9</w:t>
            </w:r>
            <w:r w:rsidR="00C2250E" w:rsidRPr="00CD23BD">
              <w:rPr>
                <w:rFonts w:asciiTheme="minorHAnsi" w:hAnsiTheme="minorHAnsi" w:cstheme="minorHAnsi"/>
                <w:sz w:val="18"/>
                <w:szCs w:val="18"/>
              </w:rPr>
              <w:t>9</w:t>
            </w: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 xml:space="preserve"> (0.</w:t>
            </w:r>
            <w:r w:rsidR="00CD23BD" w:rsidRPr="00CD23BD">
              <w:rPr>
                <w:rFonts w:asciiTheme="minorHAnsi" w:hAnsiTheme="minorHAnsi" w:cstheme="minorHAnsi"/>
                <w:sz w:val="18"/>
                <w:szCs w:val="18"/>
              </w:rPr>
              <w:t>62</w:t>
            </w: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-1.</w:t>
            </w:r>
            <w:r w:rsidR="00CD23BD" w:rsidRPr="00CD23BD">
              <w:rPr>
                <w:rFonts w:asciiTheme="minorHAnsi" w:hAnsiTheme="minorHAnsi" w:cstheme="minorHAnsi"/>
                <w:sz w:val="18"/>
                <w:szCs w:val="18"/>
              </w:rPr>
              <w:t>58</w:t>
            </w:r>
            <w:r w:rsidRPr="00CD23BD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A75074" w14:textId="37835D5C" w:rsidR="00F81301" w:rsidRPr="007901A6" w:rsidRDefault="00F81301" w:rsidP="00F81301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8"/>
                <w:szCs w:val="18"/>
                <w:lang w:val="en-GB"/>
              </w:rPr>
            </w:pPr>
            <w:r w:rsidRPr="007901A6">
              <w:rPr>
                <w:rFonts w:asciiTheme="minorHAnsi" w:hAnsiTheme="minorHAnsi" w:cstheme="minorHAnsi"/>
                <w:sz w:val="18"/>
                <w:szCs w:val="18"/>
              </w:rPr>
              <w:t>1.02 (0.64-1.63)</w:t>
            </w:r>
          </w:p>
        </w:tc>
      </w:tr>
    </w:tbl>
    <w:p w14:paraId="4218C0B9" w14:textId="33EE8184" w:rsidR="00934383" w:rsidRDefault="00934383" w:rsidP="00A832D1">
      <w:pPr>
        <w:spacing w:after="0"/>
        <w:rPr>
          <w:rFonts w:asciiTheme="minorHAnsi" w:hAnsiTheme="minorHAnsi" w:cstheme="minorHAnsi"/>
          <w:bCs/>
          <w:sz w:val="18"/>
          <w:szCs w:val="18"/>
        </w:rPr>
      </w:pPr>
      <w:r w:rsidRPr="007901A6">
        <w:rPr>
          <w:rFonts w:asciiTheme="minorHAnsi" w:hAnsiTheme="minorHAnsi" w:cstheme="minorHAnsi"/>
          <w:bCs/>
          <w:sz w:val="18"/>
          <w:szCs w:val="18"/>
          <w:vertAlign w:val="superscript"/>
        </w:rPr>
        <w:t>1</w:t>
      </w:r>
      <w:r w:rsidRPr="007901A6">
        <w:rPr>
          <w:rFonts w:asciiTheme="minorHAnsi" w:hAnsiTheme="minorHAnsi" w:cstheme="minorHAnsi"/>
          <w:bCs/>
          <w:sz w:val="18"/>
          <w:szCs w:val="18"/>
        </w:rPr>
        <w:t xml:space="preserve">Adjusted </w:t>
      </w:r>
      <w:bookmarkStart w:id="3" w:name="_Hlk130773048"/>
      <w:r w:rsidRPr="007901A6">
        <w:rPr>
          <w:rFonts w:asciiTheme="minorHAnsi" w:hAnsiTheme="minorHAnsi" w:cstheme="minorHAnsi"/>
          <w:bCs/>
          <w:sz w:val="18"/>
          <w:szCs w:val="18"/>
        </w:rPr>
        <w:t>for</w:t>
      </w:r>
      <w:r w:rsidR="0007528C">
        <w:rPr>
          <w:rFonts w:asciiTheme="minorHAnsi" w:hAnsiTheme="minorHAnsi" w:cstheme="minorHAnsi"/>
          <w:bCs/>
          <w:sz w:val="18"/>
          <w:szCs w:val="18"/>
        </w:rPr>
        <w:t xml:space="preserve"> birth </w:t>
      </w:r>
      <w:r w:rsidR="00337287">
        <w:rPr>
          <w:rFonts w:asciiTheme="minorHAnsi" w:hAnsiTheme="minorHAnsi" w:cstheme="minorHAnsi"/>
          <w:bCs/>
          <w:sz w:val="18"/>
          <w:szCs w:val="18"/>
        </w:rPr>
        <w:t>mother’s</w:t>
      </w:r>
      <w:r w:rsidRPr="007901A6">
        <w:rPr>
          <w:rFonts w:asciiTheme="minorHAnsi" w:hAnsiTheme="minorHAnsi" w:cstheme="minorHAnsi"/>
          <w:bCs/>
          <w:sz w:val="18"/>
          <w:szCs w:val="18"/>
        </w:rPr>
        <w:t xml:space="preserve"> race/eth</w:t>
      </w:r>
      <w:r w:rsidR="00693380" w:rsidRPr="007901A6">
        <w:rPr>
          <w:rFonts w:asciiTheme="minorHAnsi" w:hAnsiTheme="minorHAnsi" w:cstheme="minorHAnsi"/>
          <w:bCs/>
          <w:sz w:val="18"/>
          <w:szCs w:val="18"/>
        </w:rPr>
        <w:t xml:space="preserve">nicity, </w:t>
      </w:r>
      <w:r w:rsidRPr="007901A6">
        <w:rPr>
          <w:rFonts w:asciiTheme="minorHAnsi" w:hAnsiTheme="minorHAnsi" w:cstheme="minorHAnsi"/>
          <w:bCs/>
          <w:sz w:val="18"/>
          <w:szCs w:val="18"/>
        </w:rPr>
        <w:t>age, education, region of residence and year of birth.</w:t>
      </w:r>
    </w:p>
    <w:p w14:paraId="174D31C0" w14:textId="5ED1A3F6" w:rsidR="00540827" w:rsidRPr="00A832D1" w:rsidRDefault="00540827" w:rsidP="00A832D1">
      <w:pPr>
        <w:spacing w:after="0"/>
        <w:rPr>
          <w:rFonts w:asciiTheme="minorHAnsi" w:hAnsiTheme="minorHAnsi" w:cstheme="minorHAnsi"/>
          <w:bCs/>
          <w:sz w:val="18"/>
          <w:szCs w:val="18"/>
        </w:rPr>
      </w:pPr>
      <w:r w:rsidRPr="00A832D1">
        <w:rPr>
          <w:rFonts w:asciiTheme="minorHAnsi" w:hAnsiTheme="minorHAnsi" w:cstheme="minorHAnsi"/>
          <w:bCs/>
          <w:sz w:val="18"/>
          <w:szCs w:val="18"/>
        </w:rPr>
        <w:t>AGA: Adequate for gestational age</w:t>
      </w:r>
      <w:r w:rsidR="00566A32" w:rsidRPr="00A832D1">
        <w:rPr>
          <w:rFonts w:asciiTheme="minorHAnsi" w:hAnsiTheme="minorHAnsi" w:cstheme="minorHAnsi"/>
          <w:bCs/>
          <w:sz w:val="18"/>
          <w:szCs w:val="18"/>
        </w:rPr>
        <w:t xml:space="preserve">, </w:t>
      </w:r>
      <w:r w:rsidRPr="00A832D1">
        <w:rPr>
          <w:rFonts w:asciiTheme="minorHAnsi" w:hAnsiTheme="minorHAnsi" w:cstheme="minorHAnsi"/>
          <w:bCs/>
          <w:sz w:val="18"/>
          <w:szCs w:val="18"/>
        </w:rPr>
        <w:t>SGA</w:t>
      </w:r>
      <w:r w:rsidR="00566A32" w:rsidRPr="00A832D1">
        <w:rPr>
          <w:rFonts w:asciiTheme="minorHAnsi" w:hAnsiTheme="minorHAnsi" w:cstheme="minorHAnsi"/>
          <w:bCs/>
          <w:sz w:val="18"/>
          <w:szCs w:val="18"/>
        </w:rPr>
        <w:t xml:space="preserve">: Small for gestational age, </w:t>
      </w:r>
      <w:r w:rsidRPr="00A832D1">
        <w:rPr>
          <w:rFonts w:asciiTheme="minorHAnsi" w:hAnsiTheme="minorHAnsi" w:cstheme="minorHAnsi"/>
          <w:bCs/>
          <w:sz w:val="18"/>
          <w:szCs w:val="18"/>
        </w:rPr>
        <w:t>LGA</w:t>
      </w:r>
      <w:r w:rsidR="00566A32" w:rsidRPr="00A832D1">
        <w:rPr>
          <w:rFonts w:asciiTheme="minorHAnsi" w:hAnsiTheme="minorHAnsi" w:cstheme="minorHAnsi"/>
          <w:bCs/>
          <w:sz w:val="18"/>
          <w:szCs w:val="18"/>
        </w:rPr>
        <w:t>: Large for gestational age</w:t>
      </w:r>
    </w:p>
    <w:bookmarkEnd w:id="3"/>
    <w:p w14:paraId="0AC0EFCC" w14:textId="3F691DCE" w:rsidR="00CD45CB" w:rsidRPr="00566A32" w:rsidRDefault="00CD45CB">
      <w:pPr>
        <w:rPr>
          <w:rFonts w:asciiTheme="minorHAnsi" w:hAnsiTheme="minorHAnsi" w:cstheme="minorHAnsi"/>
          <w:lang w:val="en-GB"/>
        </w:rPr>
      </w:pPr>
      <w:r w:rsidRPr="00566A32">
        <w:rPr>
          <w:rFonts w:asciiTheme="minorHAnsi" w:hAnsiTheme="minorHAnsi" w:cstheme="minorHAnsi"/>
          <w:lang w:val="en-GB"/>
        </w:rPr>
        <w:br w:type="page"/>
      </w:r>
    </w:p>
    <w:p w14:paraId="6BD7D0F3" w14:textId="77777777" w:rsidR="00CD45CB" w:rsidRPr="00566A32" w:rsidRDefault="00CD45CB" w:rsidP="00CD45CB">
      <w:pPr>
        <w:rPr>
          <w:rFonts w:asciiTheme="minorHAnsi" w:hAnsiTheme="minorHAnsi" w:cstheme="minorHAnsi"/>
          <w:b/>
          <w:bCs/>
          <w:lang w:val="en-GB"/>
        </w:rPr>
        <w:sectPr w:rsidR="00CD45CB" w:rsidRPr="00566A32">
          <w:pgSz w:w="12240" w:h="15840"/>
          <w:pgMar w:top="1440" w:right="1440" w:bottom="1440" w:left="1440" w:header="720" w:footer="720" w:gutter="0"/>
          <w:pgNumType w:start="1"/>
          <w:cols w:space="720"/>
        </w:sectPr>
      </w:pPr>
    </w:p>
    <w:p w14:paraId="7E045E9F" w14:textId="78074577" w:rsidR="00CD45CB" w:rsidRPr="007901A6" w:rsidRDefault="00CD45CB" w:rsidP="00CD45CB">
      <w:pPr>
        <w:rPr>
          <w:rFonts w:asciiTheme="minorHAnsi" w:hAnsiTheme="minorHAnsi" w:cstheme="minorHAnsi"/>
          <w:bCs/>
        </w:rPr>
      </w:pPr>
      <w:r w:rsidRPr="007901A6">
        <w:rPr>
          <w:rFonts w:asciiTheme="minorHAnsi" w:hAnsiTheme="minorHAnsi" w:cstheme="minorHAnsi"/>
          <w:b/>
          <w:bCs/>
        </w:rPr>
        <w:lastRenderedPageBreak/>
        <w:t xml:space="preserve">Table S4. </w:t>
      </w:r>
      <w:r w:rsidRPr="007901A6">
        <w:rPr>
          <w:rFonts w:asciiTheme="minorHAnsi" w:hAnsiTheme="minorHAnsi" w:cstheme="minorHAnsi"/>
          <w:bCs/>
        </w:rPr>
        <w:t>Adjusted odds ratio of perinatal outcomes of live births born to international migrants compared to those born to Brazilian-born mothers by race/ethnicity and place of residence.</w:t>
      </w:r>
    </w:p>
    <w:tbl>
      <w:tblPr>
        <w:tblW w:w="14432" w:type="dxa"/>
        <w:tblInd w:w="-567" w:type="dxa"/>
        <w:tblLayout w:type="fixed"/>
        <w:tblLook w:val="04A0" w:firstRow="1" w:lastRow="0" w:firstColumn="1" w:lastColumn="0" w:noHBand="0" w:noVBand="1"/>
      </w:tblPr>
      <w:tblGrid>
        <w:gridCol w:w="1985"/>
        <w:gridCol w:w="1244"/>
        <w:gridCol w:w="1245"/>
        <w:gridCol w:w="1245"/>
        <w:gridCol w:w="1244"/>
        <w:gridCol w:w="1245"/>
        <w:gridCol w:w="1245"/>
        <w:gridCol w:w="1244"/>
        <w:gridCol w:w="1245"/>
        <w:gridCol w:w="1245"/>
        <w:gridCol w:w="1245"/>
      </w:tblGrid>
      <w:tr w:rsidR="00CD45CB" w:rsidRPr="00C765D4" w14:paraId="6DBCC1FB" w14:textId="77777777" w:rsidTr="00C765D4">
        <w:trPr>
          <w:trHeight w:val="227"/>
        </w:trPr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EE955" w14:textId="77777777" w:rsidR="00CD45CB" w:rsidRPr="00C765D4" w:rsidRDefault="00CD45CB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sz w:val="14"/>
                <w:szCs w:val="14"/>
                <w:lang w:val="en-GB"/>
              </w:rPr>
            </w:pPr>
          </w:p>
        </w:tc>
        <w:tc>
          <w:tcPr>
            <w:tcW w:w="248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3A2730" w14:textId="77777777" w:rsidR="00CD45CB" w:rsidRPr="00C765D4" w:rsidRDefault="00CD45CB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  <w:t>White</w:t>
            </w:r>
          </w:p>
        </w:tc>
        <w:tc>
          <w:tcPr>
            <w:tcW w:w="248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FE36F4" w14:textId="77777777" w:rsidR="00CD45CB" w:rsidRPr="00C765D4" w:rsidRDefault="00CD45CB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  <w:t>Black</w:t>
            </w:r>
          </w:p>
        </w:tc>
        <w:tc>
          <w:tcPr>
            <w:tcW w:w="24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8EF24D" w14:textId="098B1D9C" w:rsidR="00CD45CB" w:rsidRPr="00C765D4" w:rsidRDefault="00CD45CB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  <w:t>Asian</w:t>
            </w:r>
          </w:p>
        </w:tc>
        <w:tc>
          <w:tcPr>
            <w:tcW w:w="248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F24EA3" w14:textId="38FBAB4F" w:rsidR="00CD45CB" w:rsidRPr="00C765D4" w:rsidRDefault="00657F00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</w:pPr>
            <w:r w:rsidRPr="00657F00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  <w:t>Brown/mixed</w:t>
            </w:r>
            <w:r w:rsidRPr="00C765D4" w:rsidDel="002666D0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  <w:t xml:space="preserve"> </w:t>
            </w:r>
          </w:p>
        </w:tc>
        <w:tc>
          <w:tcPr>
            <w:tcW w:w="24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BF94D0" w14:textId="77777777" w:rsidR="00CD45CB" w:rsidRPr="00C765D4" w:rsidRDefault="00CD45CB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  <w:t>Indigenous</w:t>
            </w:r>
          </w:p>
        </w:tc>
      </w:tr>
      <w:tr w:rsidR="00CD45CB" w:rsidRPr="00C765D4" w14:paraId="649EDC86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6AB2E4" w14:textId="77777777" w:rsidR="00CD45CB" w:rsidRPr="00C765D4" w:rsidRDefault="00CD45CB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  <w:t>ORadj</w:t>
            </w:r>
            <w:r w:rsidRPr="00C765D4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vertAlign w:val="superscript"/>
                <w:lang w:val="en-GB"/>
              </w:rPr>
              <w:t>1</w:t>
            </w:r>
            <w:r w:rsidRPr="00C765D4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  <w:t xml:space="preserve"> (95%CI)</w:t>
            </w:r>
          </w:p>
        </w:tc>
        <w:tc>
          <w:tcPr>
            <w:tcW w:w="12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5DC6A6" w14:textId="77777777" w:rsidR="00CD45CB" w:rsidRPr="00C765D4" w:rsidRDefault="00CD45CB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fr-FR"/>
              </w:rPr>
              <w:t>Non-border</w:t>
            </w: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9A7E7D" w14:textId="77777777" w:rsidR="00CD45CB" w:rsidRPr="00C765D4" w:rsidRDefault="00CD45CB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  <w:t>Border</w:t>
            </w: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F32D06" w14:textId="77777777" w:rsidR="00CD45CB" w:rsidRPr="00C765D4" w:rsidRDefault="00CD45CB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fr-FR"/>
              </w:rPr>
              <w:t>Non-border</w:t>
            </w:r>
          </w:p>
        </w:tc>
        <w:tc>
          <w:tcPr>
            <w:tcW w:w="12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12F337" w14:textId="77777777" w:rsidR="00CD45CB" w:rsidRPr="00C765D4" w:rsidRDefault="00CD45CB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  <w:t>Border</w:t>
            </w: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0949BE" w14:textId="77777777" w:rsidR="00CD45CB" w:rsidRPr="00C765D4" w:rsidRDefault="00CD45CB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fr-FR"/>
              </w:rPr>
              <w:t>Non-border</w:t>
            </w: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5EFC56" w14:textId="77777777" w:rsidR="00CD45CB" w:rsidRPr="00C765D4" w:rsidRDefault="00CD45CB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  <w:t>Border</w:t>
            </w:r>
          </w:p>
        </w:tc>
        <w:tc>
          <w:tcPr>
            <w:tcW w:w="12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A033419" w14:textId="77777777" w:rsidR="00CD45CB" w:rsidRPr="00C765D4" w:rsidRDefault="00CD45CB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fr-FR"/>
              </w:rPr>
              <w:t>Non-border</w:t>
            </w: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F2A084" w14:textId="77777777" w:rsidR="00CD45CB" w:rsidRPr="00C765D4" w:rsidRDefault="00CD45CB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  <w:t>Border</w:t>
            </w: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049DFA" w14:textId="77777777" w:rsidR="00CD45CB" w:rsidRPr="00C765D4" w:rsidRDefault="00CD45CB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fr-FR"/>
              </w:rPr>
              <w:t>Non-border</w:t>
            </w: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2D583D" w14:textId="77777777" w:rsidR="00CD45CB" w:rsidRPr="00C765D4" w:rsidRDefault="00CD45CB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  <w:t>Border</w:t>
            </w:r>
          </w:p>
        </w:tc>
      </w:tr>
      <w:tr w:rsidR="00ED62B8" w:rsidRPr="00337287" w14:paraId="37250FC8" w14:textId="77777777" w:rsidTr="00C765D4">
        <w:trPr>
          <w:trHeight w:val="227"/>
        </w:trPr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53A8EE" w14:textId="65B543A5" w:rsidR="00ED62B8" w:rsidRPr="00337287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</w:pPr>
            <w:r w:rsidRPr="00337287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  <w:t>Pre-pregnancy risk factors</w:t>
            </w:r>
          </w:p>
        </w:tc>
        <w:tc>
          <w:tcPr>
            <w:tcW w:w="12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848B8D" w14:textId="77777777" w:rsidR="00ED62B8" w:rsidRPr="00337287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EA78F1" w14:textId="77777777" w:rsidR="00ED62B8" w:rsidRPr="00337287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2E6B6E" w14:textId="77777777" w:rsidR="00ED62B8" w:rsidRPr="00337287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DBFF13" w14:textId="77777777" w:rsidR="00ED62B8" w:rsidRPr="00337287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D56AE0" w14:textId="77777777" w:rsidR="00ED62B8" w:rsidRPr="00337287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71DE3A" w14:textId="77777777" w:rsidR="00ED62B8" w:rsidRPr="00337287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74285" w14:textId="77777777" w:rsidR="00ED62B8" w:rsidRPr="00337287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6FAE12" w14:textId="77777777" w:rsidR="00ED62B8" w:rsidRPr="00337287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75ECDE" w14:textId="77777777" w:rsidR="00ED62B8" w:rsidRPr="00337287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0CABBC" w14:textId="77777777" w:rsidR="00ED62B8" w:rsidRPr="00337287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</w:tr>
      <w:tr w:rsidR="00ED62B8" w:rsidRPr="00C765D4" w14:paraId="29147FF7" w14:textId="77777777" w:rsidTr="00C765D4">
        <w:trPr>
          <w:trHeight w:val="227"/>
        </w:trPr>
        <w:tc>
          <w:tcPr>
            <w:tcW w:w="19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731C54" w14:textId="5B99313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  <w:t xml:space="preserve">Previous </w:t>
            </w:r>
            <w:r w:rsidR="0033728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  <w:t>foe</w:t>
            </w:r>
            <w:r w:rsidR="00FE5265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  <w:t>tal loss</w:t>
            </w:r>
            <w:r w:rsidR="00FE5265" w:rsidRPr="00C765D4">
              <w:rPr>
                <w:rFonts w:asciiTheme="minorHAnsi" w:eastAsia="Times New Roman" w:hAnsiTheme="minorHAnsi" w:cstheme="minorHAnsi"/>
                <w:b/>
                <w:bCs/>
                <w:sz w:val="14"/>
                <w:szCs w:val="14"/>
                <w:vertAlign w:val="superscript"/>
                <w:lang w:val="en-GB"/>
              </w:rPr>
              <w:t>2</w:t>
            </w:r>
          </w:p>
        </w:tc>
        <w:tc>
          <w:tcPr>
            <w:tcW w:w="12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12B169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2CDC64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0FBA99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766A5C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DAF8AD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82F9F5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BC2889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6BE544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471ED7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7726B3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</w:tr>
      <w:tr w:rsidR="00ED62B8" w:rsidRPr="00C765D4" w14:paraId="4031DE58" w14:textId="77777777" w:rsidTr="00C765D4">
        <w:trPr>
          <w:trHeight w:val="227"/>
        </w:trPr>
        <w:tc>
          <w:tcPr>
            <w:tcW w:w="19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E9EFEA" w14:textId="1AE0F909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No</w:t>
            </w:r>
          </w:p>
        </w:tc>
        <w:tc>
          <w:tcPr>
            <w:tcW w:w="12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A5CD48" w14:textId="43BE9ED1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4C124F0" w14:textId="02DF9BE2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0B2E699" w14:textId="576BEC6A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A456C80" w14:textId="62598B01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4603A25" w14:textId="203696CF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AA3A0DE" w14:textId="694436D3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25F2F33" w14:textId="78F81C42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78A2AD76" w14:textId="6161077C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13E58453" w14:textId="62691575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71232C0" w14:textId="74691B8B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</w:tr>
      <w:tr w:rsidR="00ED62B8" w:rsidRPr="00C765D4" w14:paraId="3121733F" w14:textId="77777777" w:rsidTr="00C765D4">
        <w:trPr>
          <w:trHeight w:val="227"/>
        </w:trPr>
        <w:tc>
          <w:tcPr>
            <w:tcW w:w="19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3A2D6C" w14:textId="1D3FBFBB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Yes</w:t>
            </w:r>
          </w:p>
        </w:tc>
        <w:tc>
          <w:tcPr>
            <w:tcW w:w="12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ED7268" w14:textId="0CA1777E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23 (1.09-1.38)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4AE862" w14:textId="2971D259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6 (0.91-1.24)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C1C0F5" w14:textId="0E9F754E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95 (0.85-1.05)</w:t>
            </w:r>
          </w:p>
        </w:tc>
        <w:tc>
          <w:tcPr>
            <w:tcW w:w="12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144A2C" w14:textId="1663E411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68 (0.46-1.00)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E6BA6" w14:textId="11311288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12 (0.69-1.81)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24AE47" w14:textId="22A0A148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32 (0.04-2.5)</w:t>
            </w:r>
          </w:p>
        </w:tc>
        <w:tc>
          <w:tcPr>
            <w:tcW w:w="12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3E8DB8" w14:textId="075811A4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52 (1.39-1.67)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CFA0F7" w14:textId="58A962D2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97 (0.83-1.14)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5EE466" w14:textId="0B21C6BE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6CC72A" w14:textId="7E017EA4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</w:tr>
      <w:tr w:rsidR="00ED62B8" w:rsidRPr="00C765D4" w14:paraId="3A140A2A" w14:textId="77777777" w:rsidTr="00C765D4">
        <w:trPr>
          <w:trHeight w:val="227"/>
        </w:trPr>
        <w:tc>
          <w:tcPr>
            <w:tcW w:w="19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C8B295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77A58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168DCD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4AD62E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075AF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3A38D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A32190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4B7784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34D380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A2B97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B17CF8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</w:tr>
      <w:tr w:rsidR="00ED62B8" w:rsidRPr="00C765D4" w14:paraId="4449B2B4" w14:textId="77777777" w:rsidTr="00C765D4">
        <w:trPr>
          <w:trHeight w:val="227"/>
        </w:trPr>
        <w:tc>
          <w:tcPr>
            <w:tcW w:w="198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EDBA5" w14:textId="44FE262D" w:rsidR="00ED62B8" w:rsidRPr="00C765D4" w:rsidRDefault="008A045C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  <w:r w:rsidRPr="00337287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  <w:t>Antenatal</w:t>
            </w:r>
            <w:r w:rsidR="00ED62B8" w:rsidRPr="00337287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  <w:t xml:space="preserve"> care</w:t>
            </w:r>
          </w:p>
        </w:tc>
        <w:tc>
          <w:tcPr>
            <w:tcW w:w="12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D100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D84A8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71B3E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CD6D0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9D9BA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2B18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2472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0E11D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8DAA0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7D9C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</w:tr>
      <w:tr w:rsidR="00932E09" w:rsidRPr="00C765D4" w14:paraId="47819833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98B51" w14:textId="74AD29D3" w:rsidR="00932E09" w:rsidRPr="00C765D4" w:rsidRDefault="00932E09" w:rsidP="00932E09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  <w:r w:rsidRPr="0033728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  <w:t>Delayed antenatal care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279CB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732A4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EABDF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4723E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F5B1C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72FEB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60FD3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A2077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C572A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8A93E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</w:tr>
      <w:tr w:rsidR="00932E09" w:rsidRPr="00C765D4" w14:paraId="1BBE1CCF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8ACED" w14:textId="171CC5FF" w:rsidR="00932E09" w:rsidRPr="00C765D4" w:rsidRDefault="00932E09" w:rsidP="00932E09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  <w:r w:rsidRPr="00337287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 xml:space="preserve">No (started in first </w:t>
            </w:r>
            <w:r w:rsidR="00657F00" w:rsidRPr="00337287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trimester</w:t>
            </w:r>
            <w:r w:rsidRPr="00337287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ED61E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F90474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2CC1E3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170319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DEA38E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3577BF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3FA936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4B59C2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BF127C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3502ED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</w:tr>
      <w:tr w:rsidR="00932E09" w:rsidRPr="00C765D4" w14:paraId="59182766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3FB73" w14:textId="73806D91" w:rsidR="00932E09" w:rsidRPr="00C765D4" w:rsidRDefault="00932E09" w:rsidP="00932E09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  <w:r w:rsidRPr="00337287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 xml:space="preserve">Yes (&gt;1st </w:t>
            </w:r>
            <w:r w:rsidR="00657F00" w:rsidRPr="00337287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trimester</w:t>
            </w:r>
            <w:r w:rsidRPr="00337287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26B35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20 (1.07-1.35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79078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3 (0.9-1.19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E189F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15 (1.05-1.27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3721D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83 (0.6-1.16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DA105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2 (0.62-1.7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71886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2.15 (0.67-6.88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4D978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48 (1.35-1.62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7B620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8 (0.94-1.24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2A1D2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29 (0.88-1.89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6D7F9" w14:textId="77777777" w:rsidR="00932E09" w:rsidRPr="00C765D4" w:rsidRDefault="00932E09" w:rsidP="00932E09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3.63 (0.73-18.08)</w:t>
            </w:r>
          </w:p>
        </w:tc>
      </w:tr>
      <w:tr w:rsidR="00ED62B8" w:rsidRPr="00C765D4" w14:paraId="709A0947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86E56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5DCC7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7A729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8BA21D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D70B6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DD323A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CC3A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4B66D7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B51948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978418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B37B9D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</w:tr>
      <w:tr w:rsidR="00ED62B8" w:rsidRPr="00C765D4" w14:paraId="5CCBDA2C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2E16D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  <w:r w:rsidRPr="00337287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  <w:t>Adverse pregnancy outcomes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EFD8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0B8DF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12FE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6C80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43644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2AF5D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E426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250F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8A0C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C63C2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</w:tr>
      <w:tr w:rsidR="00ED62B8" w:rsidRPr="00C765D4" w14:paraId="361830B1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DBBE1" w14:textId="6FADE046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  <w:t>Prematur</w:t>
            </w:r>
            <w:r w:rsidR="002311B0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  <w:t>it</w:t>
            </w:r>
            <w:r w:rsidRPr="00C765D4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  <w:t>y</w:t>
            </w:r>
            <w:r w:rsidRPr="00C765D4">
              <w:rPr>
                <w:rFonts w:asciiTheme="minorHAnsi" w:eastAsia="Times New Roman" w:hAnsiTheme="minorHAnsi" w:cstheme="minorHAnsi"/>
                <w:b/>
                <w:bCs/>
                <w:sz w:val="14"/>
                <w:szCs w:val="14"/>
                <w:vertAlign w:val="superscript"/>
                <w:lang w:val="en-GB"/>
              </w:rPr>
              <w:t>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D5DCF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4BB7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7D7CF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F006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F784F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7696F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48F0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FF93A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8FF50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7605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</w:tr>
      <w:tr w:rsidR="00ED62B8" w:rsidRPr="00C765D4" w14:paraId="764D721B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0C187" w14:textId="39FA859A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Term (&gt;=3</w:t>
            </w:r>
            <w:r w:rsidR="00A832D1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7</w:t>
            </w:r>
            <w:r w:rsidRPr="00C765D4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 xml:space="preserve"> weeks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D3FF7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EBE47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A854E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CE6AE1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E6F381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189DC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6A270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67E672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009887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E8493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</w:tr>
      <w:tr w:rsidR="00ED62B8" w:rsidRPr="00C765D4" w14:paraId="2145BBF6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F7FC1" w14:textId="7D6123B1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Premature (&lt;3</w:t>
            </w:r>
            <w:r w:rsidR="00A832D1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7</w:t>
            </w:r>
            <w:r w:rsidRPr="00C765D4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 xml:space="preserve"> weeks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4D207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92 (0.79-1.08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A11E2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 (0.83-1.21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D05E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92 (0.8-1.06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88A6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73 (0.45-1.19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21AD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D3F6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6A90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81 (0.70-0.93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EBA52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95 (0.78-1.15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EBAA7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49 (0.23-1.05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B4A7F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55 (0.07-4.36)</w:t>
            </w:r>
          </w:p>
        </w:tc>
      </w:tr>
      <w:tr w:rsidR="00ED62B8" w:rsidRPr="00C765D4" w14:paraId="13B76E84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88D55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  <w:t>Birth weight</w:t>
            </w:r>
            <w:r w:rsidRPr="00C765D4">
              <w:rPr>
                <w:rFonts w:asciiTheme="minorHAnsi" w:eastAsia="Times New Roman" w:hAnsiTheme="minorHAnsi" w:cstheme="minorHAnsi"/>
                <w:b/>
                <w:bCs/>
                <w:sz w:val="14"/>
                <w:szCs w:val="14"/>
                <w:vertAlign w:val="superscript"/>
                <w:lang w:val="en-GB"/>
              </w:rPr>
              <w:t>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2BBD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DD9C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8DF6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EE45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A6507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2875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F37F2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23E37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9B532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92AAF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</w:tr>
      <w:tr w:rsidR="00ED62B8" w:rsidRPr="00C765D4" w14:paraId="0309E164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78A00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&gt;=2500g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63037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447E8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B6E500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7BF07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C4D94E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D1482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CA9ABA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9E83C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32113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CBD728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</w:tr>
      <w:tr w:rsidR="00ED62B8" w:rsidRPr="00C765D4" w14:paraId="6DDF1FA3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87439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&lt;2500g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F7FB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85 (0.71-1.03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31AC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81 (0.64-1.02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7C7FE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91 (0.79-1.06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04AD7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79 (0.46-1.36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405C7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E7DCF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D31D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54 (0.45-0.66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E9F9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71 (0.54-0.94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D0F17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8B7C8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</w:tr>
      <w:tr w:rsidR="00ED62B8" w:rsidRPr="00C765D4" w14:paraId="6A50E4AB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DA1F5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  <w:t>Weight for gestational age</w:t>
            </w:r>
            <w:r w:rsidRPr="00C765D4">
              <w:rPr>
                <w:rFonts w:asciiTheme="minorHAnsi" w:eastAsia="Times New Roman" w:hAnsiTheme="minorHAnsi" w:cstheme="minorHAnsi"/>
                <w:b/>
                <w:bCs/>
                <w:sz w:val="14"/>
                <w:szCs w:val="14"/>
                <w:vertAlign w:val="superscript"/>
                <w:lang w:val="en-GB"/>
              </w:rPr>
              <w:t>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B03A8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7FABA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AA257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2A53D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A19D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EDAC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BAD3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0849F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CB4C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0419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</w:tr>
      <w:tr w:rsidR="00ED62B8" w:rsidRPr="00C765D4" w14:paraId="5EADFC4C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15168" w14:textId="08133134" w:rsidR="00ED62B8" w:rsidRPr="00C765D4" w:rsidRDefault="00A832D1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AGA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CE21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FA67FE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745ACE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CC8162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8C395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805C94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6C666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A1E9BF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90F3D0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E671F0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</w:tr>
      <w:tr w:rsidR="00ED62B8" w:rsidRPr="00C765D4" w14:paraId="756187A6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4D00B" w14:textId="7BF74E89" w:rsidR="00ED62B8" w:rsidRPr="00C765D4" w:rsidRDefault="00A832D1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SGA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E0711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77 (0.62-0.96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2058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99 (0.78-1.24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B94B1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99 (0.85-1.14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4130F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39 (0.91-2.12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BE83D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93211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2A212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64 (0.52-0.77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07BF4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78 (0.6-1.02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043BE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12 (0.02-0.84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38C7E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77 (0.2-15.9)</w:t>
            </w:r>
          </w:p>
        </w:tc>
      </w:tr>
      <w:tr w:rsidR="00ED62B8" w:rsidRPr="00C765D4" w14:paraId="559EA24D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DEF41" w14:textId="34B0D450" w:rsidR="00ED62B8" w:rsidRPr="00C765D4" w:rsidRDefault="00A832D1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  <w:r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LGA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06581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40 (1.24-1.58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2FE58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18 (1.01-1.37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4792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81 (0.71-0.92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9428E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69 (0.46-1.05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B3CEA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2.32 (1.5-3.6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CDC7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40 (0.05-3.12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273A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75 (1.6-1.93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BD73D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14 (0.97-1.33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D058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2.55 (1.76-3.7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9884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2.50 (0.56-11.19)</w:t>
            </w:r>
          </w:p>
        </w:tc>
      </w:tr>
      <w:tr w:rsidR="00ED62B8" w:rsidRPr="00C765D4" w14:paraId="2DC9C17E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543F5" w14:textId="45E47ABD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  <w:t>A</w:t>
            </w:r>
            <w:r w:rsidR="007F637A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  <w:t>PGAR</w:t>
            </w:r>
            <w:r w:rsidRPr="00C765D4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  <w:t xml:space="preserve"> at 5 minutes</w:t>
            </w:r>
            <w:r w:rsidRPr="00C765D4">
              <w:rPr>
                <w:rFonts w:asciiTheme="minorHAnsi" w:eastAsia="Times New Roman" w:hAnsiTheme="minorHAnsi" w:cstheme="minorHAnsi"/>
                <w:b/>
                <w:bCs/>
                <w:sz w:val="14"/>
                <w:szCs w:val="14"/>
                <w:vertAlign w:val="superscript"/>
                <w:lang w:val="en-GB"/>
              </w:rPr>
              <w:t>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CDBA1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2903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3A14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F71C4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C5CF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77E2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01CE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279C1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5A9C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FB1ED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</w:tr>
      <w:tr w:rsidR="00ED62B8" w:rsidRPr="00C765D4" w14:paraId="49124B09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0C3EF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&gt;=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97468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335F52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DCA6B4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F4200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7DA82D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A994F4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C3F68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4B6F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7BE99F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BE42B8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</w:tr>
      <w:tr w:rsidR="00ED62B8" w:rsidRPr="00C765D4" w14:paraId="4D8B64B1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568F7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&lt;7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8BD9F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58 (0.31-1.08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F5A3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99 (0.56-1.76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41D6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77 (1.32-2.36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9188A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13 (0.36-3.56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F4658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A5A2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0C51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79 (0.52-1.22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5A4B2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8 (0.42-1.55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C3A5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7419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</w:tr>
      <w:tr w:rsidR="00ED62B8" w:rsidRPr="00C765D4" w14:paraId="78A575C2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322AA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  <w:t>Congenital abnormalities</w:t>
            </w:r>
            <w:r w:rsidRPr="00C765D4">
              <w:rPr>
                <w:rFonts w:asciiTheme="minorHAnsi" w:eastAsia="Times New Roman" w:hAnsiTheme="minorHAnsi" w:cstheme="minorHAnsi"/>
                <w:b/>
                <w:bCs/>
                <w:sz w:val="14"/>
                <w:szCs w:val="14"/>
                <w:vertAlign w:val="superscript"/>
                <w:lang w:val="en-GB"/>
              </w:rPr>
              <w:t>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5AFB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214A2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E63F1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CED4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725F0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75907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F508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08BCD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02BF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44DB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</w:tr>
      <w:tr w:rsidR="00ED62B8" w:rsidRPr="00C765D4" w14:paraId="2C8F0D2A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39A58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No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5205F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97C6D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3CFE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3C2BA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62C7B4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944D24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5FFE3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A8A7A1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337F0A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9D7B4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</w:tr>
      <w:tr w:rsidR="00ED62B8" w:rsidRPr="00C765D4" w14:paraId="4BAD1937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8CAD8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Yes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A77FE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18 (0.75-1.86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A159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90 (0.46-1.73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B95FA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2.13 (1.59-2.84)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57A4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47 (0.07-3.36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0C332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D2111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A631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37 (0.96-1.96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84200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63 (0.26-1.52)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8A8F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77AC1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</w:tr>
      <w:tr w:rsidR="00ED62B8" w:rsidRPr="00C765D4" w14:paraId="0EA7D7D7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AD3F1A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5AA667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AEB51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659D41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4E8A20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5BA5A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9AE88A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D7A172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594572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C9CE47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FB458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</w:tr>
      <w:tr w:rsidR="00ED62B8" w:rsidRPr="00C765D4" w14:paraId="5C38E1C8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00DA0" w14:textId="1A6450DE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  <w:r w:rsidRPr="00337287">
              <w:rPr>
                <w:rFonts w:asciiTheme="minorHAnsi" w:eastAsia="Times New Roman" w:hAnsiTheme="minorHAnsi" w:cstheme="minorHAnsi"/>
                <w:b/>
                <w:bCs/>
                <w:color w:val="000000"/>
                <w:sz w:val="14"/>
                <w:szCs w:val="14"/>
                <w:lang w:val="en-GB"/>
              </w:rPr>
              <w:t>Neonatal mortality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787A4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B9A9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637A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195E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0740A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09B98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DE8B7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58DC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D925E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4F00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</w:tr>
      <w:tr w:rsidR="00ED62B8" w:rsidRPr="00C765D4" w14:paraId="1EF71771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A9A10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14"/>
                <w:szCs w:val="14"/>
                <w:lang w:val="en-GB"/>
              </w:rPr>
              <w:t>Child death ≤28 days</w:t>
            </w:r>
            <w:r w:rsidRPr="00C765D4">
              <w:rPr>
                <w:rFonts w:asciiTheme="minorHAnsi" w:eastAsia="Times New Roman" w:hAnsiTheme="minorHAnsi" w:cstheme="minorHAnsi"/>
                <w:b/>
                <w:bCs/>
                <w:sz w:val="14"/>
                <w:szCs w:val="14"/>
                <w:vertAlign w:val="superscript"/>
                <w:lang w:val="en-GB"/>
              </w:rPr>
              <w:t>2</w:t>
            </w: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51A9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94D2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26DA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62D6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8EB6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B116E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861F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3BCCA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E6CB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DB8CA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sz w:val="14"/>
                <w:szCs w:val="14"/>
                <w:lang w:val="en-GB"/>
              </w:rPr>
            </w:pPr>
          </w:p>
        </w:tc>
      </w:tr>
      <w:tr w:rsidR="00ED62B8" w:rsidRPr="00C765D4" w14:paraId="498E082C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B1FD9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No</w:t>
            </w:r>
          </w:p>
        </w:tc>
        <w:tc>
          <w:tcPr>
            <w:tcW w:w="12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17A7C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A94B8C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682241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9AFE9E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CAD822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66412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8DF0143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E403DBB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18D195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  <w:tc>
          <w:tcPr>
            <w:tcW w:w="124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D11A90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00</w:t>
            </w:r>
          </w:p>
        </w:tc>
      </w:tr>
      <w:tr w:rsidR="00ED62B8" w:rsidRPr="00C765D4" w14:paraId="6894553A" w14:textId="77777777" w:rsidTr="00C765D4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DC5FC7" w14:textId="77777777" w:rsidR="00ED62B8" w:rsidRPr="00C765D4" w:rsidRDefault="00ED62B8" w:rsidP="00C765D4">
            <w:pPr>
              <w:spacing w:after="0" w:line="240" w:lineRule="auto"/>
              <w:contextualSpacing/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i/>
                <w:iCs/>
                <w:color w:val="000000"/>
                <w:sz w:val="14"/>
                <w:szCs w:val="14"/>
                <w:lang w:val="en-GB"/>
              </w:rPr>
              <w:t>Yes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534B14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71 (0.36-1.43)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742CC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28 (0.69-2.39)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6F1C9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39 (0.93-2.09)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D692E6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2.50 (0.9-6.91)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CE442A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19EB75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-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6AA611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76 (0.44-1.31)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71CDB8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0.90 (0.43-1.89)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EDC2C4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.16 (0.16-8.32)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55B882" w14:textId="77777777" w:rsidR="00ED62B8" w:rsidRPr="00C765D4" w:rsidRDefault="00ED62B8" w:rsidP="00C765D4">
            <w:pPr>
              <w:spacing w:after="0" w:line="240" w:lineRule="auto"/>
              <w:contextualSpacing/>
              <w:jc w:val="center"/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</w:pPr>
            <w:r w:rsidRPr="00C765D4">
              <w:rPr>
                <w:rFonts w:asciiTheme="minorHAnsi" w:eastAsia="Times New Roman" w:hAnsiTheme="minorHAnsi" w:cstheme="minorHAnsi"/>
                <w:color w:val="000000"/>
                <w:sz w:val="14"/>
                <w:szCs w:val="14"/>
                <w:lang w:val="en-GB"/>
              </w:rPr>
              <w:t>11.30 (1.44-88.63)</w:t>
            </w:r>
          </w:p>
        </w:tc>
      </w:tr>
    </w:tbl>
    <w:p w14:paraId="5B08B68F" w14:textId="694579DA" w:rsidR="00CD45CB" w:rsidRPr="007901A6" w:rsidRDefault="00CD45CB" w:rsidP="00A832D1">
      <w:pPr>
        <w:spacing w:after="0" w:line="240" w:lineRule="auto"/>
        <w:rPr>
          <w:rFonts w:asciiTheme="minorHAnsi" w:hAnsiTheme="minorHAnsi" w:cstheme="minorHAnsi"/>
          <w:bCs/>
          <w:sz w:val="18"/>
          <w:szCs w:val="18"/>
        </w:rPr>
      </w:pPr>
      <w:r w:rsidRPr="007901A6">
        <w:rPr>
          <w:rFonts w:asciiTheme="minorHAnsi" w:hAnsiTheme="minorHAnsi" w:cstheme="minorHAnsi"/>
          <w:bCs/>
          <w:sz w:val="18"/>
          <w:szCs w:val="18"/>
          <w:vertAlign w:val="superscript"/>
        </w:rPr>
        <w:t>1</w:t>
      </w:r>
      <w:r w:rsidRPr="007901A6">
        <w:rPr>
          <w:rFonts w:asciiTheme="minorHAnsi" w:hAnsiTheme="minorHAnsi" w:cstheme="minorHAnsi"/>
          <w:bCs/>
          <w:sz w:val="18"/>
          <w:szCs w:val="18"/>
        </w:rPr>
        <w:t xml:space="preserve">Adjusted for </w:t>
      </w:r>
      <w:r w:rsidR="0007528C" w:rsidRPr="0007528C">
        <w:rPr>
          <w:rFonts w:asciiTheme="minorHAnsi" w:hAnsiTheme="minorHAnsi" w:cstheme="minorHAnsi"/>
          <w:bCs/>
          <w:sz w:val="18"/>
          <w:szCs w:val="18"/>
        </w:rPr>
        <w:t xml:space="preserve">birth </w:t>
      </w:r>
      <w:r w:rsidR="00337287">
        <w:rPr>
          <w:rFonts w:asciiTheme="minorHAnsi" w:hAnsiTheme="minorHAnsi" w:cstheme="minorHAnsi"/>
          <w:bCs/>
          <w:sz w:val="18"/>
          <w:szCs w:val="18"/>
        </w:rPr>
        <w:t>mother’s</w:t>
      </w:r>
      <w:r w:rsidR="0007528C" w:rsidRPr="0007528C">
        <w:rPr>
          <w:rFonts w:asciiTheme="minorHAnsi" w:hAnsiTheme="minorHAnsi" w:cstheme="minorHAnsi"/>
          <w:bCs/>
          <w:sz w:val="18"/>
          <w:szCs w:val="18"/>
        </w:rPr>
        <w:t xml:space="preserve"> race/ethnicity, age, education, region of residence and year of birth.</w:t>
      </w:r>
    </w:p>
    <w:p w14:paraId="05DF6173" w14:textId="77777777" w:rsidR="00A832D1" w:rsidRDefault="00CD45CB" w:rsidP="00A832D1">
      <w:pPr>
        <w:spacing w:after="0" w:line="240" w:lineRule="auto"/>
        <w:rPr>
          <w:rFonts w:asciiTheme="minorHAnsi" w:hAnsiTheme="minorHAnsi" w:cstheme="minorHAnsi"/>
          <w:sz w:val="18"/>
          <w:szCs w:val="18"/>
        </w:rPr>
      </w:pPr>
      <w:r w:rsidRPr="007901A6">
        <w:rPr>
          <w:rFonts w:asciiTheme="minorHAnsi" w:eastAsia="Times New Roman" w:hAnsiTheme="minorHAnsi" w:cstheme="minorHAnsi"/>
          <w:b/>
          <w:bCs/>
          <w:sz w:val="18"/>
          <w:szCs w:val="18"/>
          <w:vertAlign w:val="superscript"/>
          <w:lang w:val="en-GB"/>
        </w:rPr>
        <w:t xml:space="preserve">2 </w:t>
      </w:r>
      <w:r w:rsidRPr="007901A6">
        <w:rPr>
          <w:rFonts w:asciiTheme="minorHAnsi" w:eastAsia="Times New Roman" w:hAnsiTheme="minorHAnsi" w:cstheme="minorHAnsi"/>
          <w:sz w:val="18"/>
          <w:szCs w:val="18"/>
          <w:lang w:val="en-GB"/>
        </w:rPr>
        <w:t xml:space="preserve">Not enough events among Asian and/or Indigenous </w:t>
      </w:r>
      <w:r w:rsidRPr="007901A6">
        <w:rPr>
          <w:rFonts w:asciiTheme="minorHAnsi" w:hAnsiTheme="minorHAnsi" w:cstheme="minorHAnsi"/>
          <w:sz w:val="18"/>
          <w:szCs w:val="18"/>
        </w:rPr>
        <w:t>category.</w:t>
      </w:r>
    </w:p>
    <w:p w14:paraId="3CEC8B42" w14:textId="086E2DCA" w:rsidR="00A832D1" w:rsidRPr="00A832D1" w:rsidRDefault="00A832D1" w:rsidP="00A832D1">
      <w:pPr>
        <w:spacing w:after="0" w:line="240" w:lineRule="auto"/>
        <w:rPr>
          <w:rFonts w:asciiTheme="minorHAnsi" w:hAnsiTheme="minorHAnsi" w:cstheme="minorHAnsi"/>
          <w:bCs/>
          <w:sz w:val="18"/>
          <w:szCs w:val="18"/>
        </w:rPr>
      </w:pPr>
      <w:r w:rsidRPr="00A832D1">
        <w:rPr>
          <w:rFonts w:asciiTheme="minorHAnsi" w:hAnsiTheme="minorHAnsi" w:cstheme="minorHAnsi"/>
          <w:bCs/>
          <w:sz w:val="18"/>
          <w:szCs w:val="18"/>
        </w:rPr>
        <w:t>AGA: Adequate for gestational age, SGA: Small for gestational age, LGA: Large for gestational age</w:t>
      </w:r>
    </w:p>
    <w:p w14:paraId="1D9D770A" w14:textId="77777777" w:rsidR="00A832D1" w:rsidRPr="007901A6" w:rsidRDefault="00A832D1">
      <w:pPr>
        <w:rPr>
          <w:rFonts w:ascii="Arial" w:hAnsi="Arial" w:cs="Arial"/>
        </w:rPr>
      </w:pPr>
    </w:p>
    <w:sectPr w:rsidR="00A832D1" w:rsidRPr="007901A6" w:rsidSect="00475525"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9442AF" w14:textId="77777777" w:rsidR="002E71D3" w:rsidRDefault="002E71D3" w:rsidP="007F02AF">
      <w:pPr>
        <w:spacing w:after="0" w:line="240" w:lineRule="auto"/>
      </w:pPr>
      <w:r>
        <w:separator/>
      </w:r>
    </w:p>
  </w:endnote>
  <w:endnote w:type="continuationSeparator" w:id="0">
    <w:p w14:paraId="06E93412" w14:textId="77777777" w:rsidR="002E71D3" w:rsidRDefault="002E71D3" w:rsidP="007F02AF">
      <w:pPr>
        <w:spacing w:after="0" w:line="240" w:lineRule="auto"/>
      </w:pPr>
      <w:r>
        <w:continuationSeparator/>
      </w:r>
    </w:p>
  </w:endnote>
  <w:endnote w:type="continuationNotice" w:id="1">
    <w:p w14:paraId="1B2AE571" w14:textId="77777777" w:rsidR="002E71D3" w:rsidRDefault="002E71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685846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595B8E" w14:textId="61D1B68B" w:rsidR="000F160C" w:rsidRDefault="000F160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725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093E951" w14:textId="77777777" w:rsidR="000F160C" w:rsidRDefault="000F160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707141" w14:textId="77777777" w:rsidR="002E71D3" w:rsidRDefault="002E71D3" w:rsidP="007F02AF">
      <w:pPr>
        <w:spacing w:after="0" w:line="240" w:lineRule="auto"/>
      </w:pPr>
      <w:r>
        <w:separator/>
      </w:r>
    </w:p>
  </w:footnote>
  <w:footnote w:type="continuationSeparator" w:id="0">
    <w:p w14:paraId="285F8245" w14:textId="77777777" w:rsidR="002E71D3" w:rsidRDefault="002E71D3" w:rsidP="007F02AF">
      <w:pPr>
        <w:spacing w:after="0" w:line="240" w:lineRule="auto"/>
      </w:pPr>
      <w:r>
        <w:continuationSeparator/>
      </w:r>
    </w:p>
  </w:footnote>
  <w:footnote w:type="continuationNotice" w:id="1">
    <w:p w14:paraId="15127638" w14:textId="77777777" w:rsidR="002E71D3" w:rsidRDefault="002E71D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3C05CE"/>
    <w:multiLevelType w:val="multilevel"/>
    <w:tmpl w:val="C7582C9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F20007C"/>
    <w:multiLevelType w:val="multilevel"/>
    <w:tmpl w:val="707E35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3220F50"/>
    <w:multiLevelType w:val="hybridMultilevel"/>
    <w:tmpl w:val="6E72853A"/>
    <w:lvl w:ilvl="0" w:tplc="7CDEBD9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603CD4"/>
    <w:multiLevelType w:val="multilevel"/>
    <w:tmpl w:val="A0A44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7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2MDA3tjQ3tDQxsTRQ0lEKTi0uzszPAykwMq4FAF+6/NctAAAA"/>
  </w:docVars>
  <w:rsids>
    <w:rsidRoot w:val="009A170E"/>
    <w:rsid w:val="0000011B"/>
    <w:rsid w:val="00000B06"/>
    <w:rsid w:val="00000E85"/>
    <w:rsid w:val="0000290B"/>
    <w:rsid w:val="00003538"/>
    <w:rsid w:val="00006780"/>
    <w:rsid w:val="00007823"/>
    <w:rsid w:val="00010A17"/>
    <w:rsid w:val="00010A7B"/>
    <w:rsid w:val="000126DE"/>
    <w:rsid w:val="00014179"/>
    <w:rsid w:val="000153E9"/>
    <w:rsid w:val="000158BE"/>
    <w:rsid w:val="000179AA"/>
    <w:rsid w:val="000203D0"/>
    <w:rsid w:val="00021590"/>
    <w:rsid w:val="0002180A"/>
    <w:rsid w:val="00022D61"/>
    <w:rsid w:val="000261B6"/>
    <w:rsid w:val="00031156"/>
    <w:rsid w:val="0003141A"/>
    <w:rsid w:val="000329AD"/>
    <w:rsid w:val="000359C1"/>
    <w:rsid w:val="00035B9F"/>
    <w:rsid w:val="000376D5"/>
    <w:rsid w:val="000403D1"/>
    <w:rsid w:val="000405CD"/>
    <w:rsid w:val="000410E9"/>
    <w:rsid w:val="00041398"/>
    <w:rsid w:val="00041A79"/>
    <w:rsid w:val="00043C90"/>
    <w:rsid w:val="00043F63"/>
    <w:rsid w:val="000441C2"/>
    <w:rsid w:val="000449A3"/>
    <w:rsid w:val="00044A19"/>
    <w:rsid w:val="00044EB2"/>
    <w:rsid w:val="0004605A"/>
    <w:rsid w:val="000476BC"/>
    <w:rsid w:val="00052F93"/>
    <w:rsid w:val="00052FCE"/>
    <w:rsid w:val="000533EF"/>
    <w:rsid w:val="0005422B"/>
    <w:rsid w:val="00055FCE"/>
    <w:rsid w:val="00056258"/>
    <w:rsid w:val="00056834"/>
    <w:rsid w:val="00057F08"/>
    <w:rsid w:val="00061575"/>
    <w:rsid w:val="000615AD"/>
    <w:rsid w:val="00061F44"/>
    <w:rsid w:val="0006672B"/>
    <w:rsid w:val="0006724B"/>
    <w:rsid w:val="0007046A"/>
    <w:rsid w:val="000705EB"/>
    <w:rsid w:val="000709E9"/>
    <w:rsid w:val="00070C24"/>
    <w:rsid w:val="000712AE"/>
    <w:rsid w:val="00072776"/>
    <w:rsid w:val="0007298A"/>
    <w:rsid w:val="00072E3F"/>
    <w:rsid w:val="0007346A"/>
    <w:rsid w:val="0007358F"/>
    <w:rsid w:val="000749FD"/>
    <w:rsid w:val="0007528C"/>
    <w:rsid w:val="00075FE1"/>
    <w:rsid w:val="000760DD"/>
    <w:rsid w:val="0007687C"/>
    <w:rsid w:val="00076E5C"/>
    <w:rsid w:val="00077227"/>
    <w:rsid w:val="00077261"/>
    <w:rsid w:val="0008395D"/>
    <w:rsid w:val="00086D07"/>
    <w:rsid w:val="00087445"/>
    <w:rsid w:val="0008771C"/>
    <w:rsid w:val="00087EF5"/>
    <w:rsid w:val="0009456B"/>
    <w:rsid w:val="00094C1C"/>
    <w:rsid w:val="0009520A"/>
    <w:rsid w:val="000960D8"/>
    <w:rsid w:val="00096218"/>
    <w:rsid w:val="0009670D"/>
    <w:rsid w:val="00096AD4"/>
    <w:rsid w:val="000A0832"/>
    <w:rsid w:val="000A1E9B"/>
    <w:rsid w:val="000A2354"/>
    <w:rsid w:val="000A3610"/>
    <w:rsid w:val="000A3FB1"/>
    <w:rsid w:val="000A477A"/>
    <w:rsid w:val="000A4D4E"/>
    <w:rsid w:val="000A6541"/>
    <w:rsid w:val="000A7791"/>
    <w:rsid w:val="000B10DF"/>
    <w:rsid w:val="000B26BD"/>
    <w:rsid w:val="000B3179"/>
    <w:rsid w:val="000B409A"/>
    <w:rsid w:val="000B4128"/>
    <w:rsid w:val="000B439C"/>
    <w:rsid w:val="000B78CA"/>
    <w:rsid w:val="000C0508"/>
    <w:rsid w:val="000C11E4"/>
    <w:rsid w:val="000C278C"/>
    <w:rsid w:val="000C3E60"/>
    <w:rsid w:val="000C41AA"/>
    <w:rsid w:val="000C42FE"/>
    <w:rsid w:val="000C4330"/>
    <w:rsid w:val="000C490A"/>
    <w:rsid w:val="000C4CDF"/>
    <w:rsid w:val="000C6F21"/>
    <w:rsid w:val="000C708A"/>
    <w:rsid w:val="000C7CE6"/>
    <w:rsid w:val="000D396C"/>
    <w:rsid w:val="000D4067"/>
    <w:rsid w:val="000D5575"/>
    <w:rsid w:val="000D6616"/>
    <w:rsid w:val="000D705B"/>
    <w:rsid w:val="000E018D"/>
    <w:rsid w:val="000E27DC"/>
    <w:rsid w:val="000E2C9F"/>
    <w:rsid w:val="000E3302"/>
    <w:rsid w:val="000E3408"/>
    <w:rsid w:val="000E442B"/>
    <w:rsid w:val="000E5157"/>
    <w:rsid w:val="000E521A"/>
    <w:rsid w:val="000E5448"/>
    <w:rsid w:val="000E56BA"/>
    <w:rsid w:val="000E5DE6"/>
    <w:rsid w:val="000E616D"/>
    <w:rsid w:val="000E69CF"/>
    <w:rsid w:val="000F0BD2"/>
    <w:rsid w:val="000F160C"/>
    <w:rsid w:val="000F2265"/>
    <w:rsid w:val="000F2AA4"/>
    <w:rsid w:val="000F6F47"/>
    <w:rsid w:val="000F7F5F"/>
    <w:rsid w:val="001005BF"/>
    <w:rsid w:val="00100951"/>
    <w:rsid w:val="00100ED2"/>
    <w:rsid w:val="0010176F"/>
    <w:rsid w:val="001025E8"/>
    <w:rsid w:val="0010261C"/>
    <w:rsid w:val="00106E9E"/>
    <w:rsid w:val="00106F08"/>
    <w:rsid w:val="00107711"/>
    <w:rsid w:val="00107830"/>
    <w:rsid w:val="00111930"/>
    <w:rsid w:val="001125BA"/>
    <w:rsid w:val="00114AA6"/>
    <w:rsid w:val="001153F1"/>
    <w:rsid w:val="00115427"/>
    <w:rsid w:val="00116570"/>
    <w:rsid w:val="00116626"/>
    <w:rsid w:val="001174BB"/>
    <w:rsid w:val="0011761C"/>
    <w:rsid w:val="001211E8"/>
    <w:rsid w:val="00121820"/>
    <w:rsid w:val="001235FD"/>
    <w:rsid w:val="001238A6"/>
    <w:rsid w:val="00123DBE"/>
    <w:rsid w:val="00124827"/>
    <w:rsid w:val="00124DB4"/>
    <w:rsid w:val="00125A35"/>
    <w:rsid w:val="00126963"/>
    <w:rsid w:val="00127188"/>
    <w:rsid w:val="00127F06"/>
    <w:rsid w:val="00130C2F"/>
    <w:rsid w:val="00133430"/>
    <w:rsid w:val="0013390B"/>
    <w:rsid w:val="00133D13"/>
    <w:rsid w:val="001342CD"/>
    <w:rsid w:val="001351D4"/>
    <w:rsid w:val="001358F5"/>
    <w:rsid w:val="00135D3D"/>
    <w:rsid w:val="0013605C"/>
    <w:rsid w:val="00137E14"/>
    <w:rsid w:val="00137E9F"/>
    <w:rsid w:val="0014183B"/>
    <w:rsid w:val="00141ABE"/>
    <w:rsid w:val="00143BA4"/>
    <w:rsid w:val="00143FC7"/>
    <w:rsid w:val="001464E2"/>
    <w:rsid w:val="00147DED"/>
    <w:rsid w:val="00150F85"/>
    <w:rsid w:val="00150FA7"/>
    <w:rsid w:val="001514A3"/>
    <w:rsid w:val="00152E54"/>
    <w:rsid w:val="00153575"/>
    <w:rsid w:val="00154D00"/>
    <w:rsid w:val="0015705A"/>
    <w:rsid w:val="00157C4F"/>
    <w:rsid w:val="001606DA"/>
    <w:rsid w:val="001608E9"/>
    <w:rsid w:val="00160C59"/>
    <w:rsid w:val="00162356"/>
    <w:rsid w:val="0016266C"/>
    <w:rsid w:val="00163D66"/>
    <w:rsid w:val="00164697"/>
    <w:rsid w:val="0016544F"/>
    <w:rsid w:val="00165639"/>
    <w:rsid w:val="00166A7D"/>
    <w:rsid w:val="001709F1"/>
    <w:rsid w:val="00171265"/>
    <w:rsid w:val="00174A9E"/>
    <w:rsid w:val="001754A3"/>
    <w:rsid w:val="00181AAC"/>
    <w:rsid w:val="001822B4"/>
    <w:rsid w:val="001833CB"/>
    <w:rsid w:val="00184234"/>
    <w:rsid w:val="00184B54"/>
    <w:rsid w:val="0019226B"/>
    <w:rsid w:val="001936EA"/>
    <w:rsid w:val="00194331"/>
    <w:rsid w:val="00195E33"/>
    <w:rsid w:val="00197763"/>
    <w:rsid w:val="00197F00"/>
    <w:rsid w:val="001A0D19"/>
    <w:rsid w:val="001A0D74"/>
    <w:rsid w:val="001A1001"/>
    <w:rsid w:val="001A1084"/>
    <w:rsid w:val="001A14D0"/>
    <w:rsid w:val="001A1D80"/>
    <w:rsid w:val="001A289C"/>
    <w:rsid w:val="001A2B35"/>
    <w:rsid w:val="001A2C2A"/>
    <w:rsid w:val="001A4F00"/>
    <w:rsid w:val="001A5646"/>
    <w:rsid w:val="001A630F"/>
    <w:rsid w:val="001B036F"/>
    <w:rsid w:val="001B0CFE"/>
    <w:rsid w:val="001B1570"/>
    <w:rsid w:val="001B19F0"/>
    <w:rsid w:val="001B24B3"/>
    <w:rsid w:val="001B2C8B"/>
    <w:rsid w:val="001B3822"/>
    <w:rsid w:val="001B3EC3"/>
    <w:rsid w:val="001B420B"/>
    <w:rsid w:val="001B6A16"/>
    <w:rsid w:val="001C01B3"/>
    <w:rsid w:val="001C0AE7"/>
    <w:rsid w:val="001C1A6C"/>
    <w:rsid w:val="001C1CE5"/>
    <w:rsid w:val="001C26FE"/>
    <w:rsid w:val="001C5962"/>
    <w:rsid w:val="001C5C00"/>
    <w:rsid w:val="001C7E0C"/>
    <w:rsid w:val="001D0C02"/>
    <w:rsid w:val="001D142A"/>
    <w:rsid w:val="001D2CB9"/>
    <w:rsid w:val="001D2EE8"/>
    <w:rsid w:val="001D3074"/>
    <w:rsid w:val="001D3D32"/>
    <w:rsid w:val="001D3EBB"/>
    <w:rsid w:val="001D6551"/>
    <w:rsid w:val="001E034D"/>
    <w:rsid w:val="001E17D9"/>
    <w:rsid w:val="001E29D7"/>
    <w:rsid w:val="001E3325"/>
    <w:rsid w:val="001E33AF"/>
    <w:rsid w:val="001E3D34"/>
    <w:rsid w:val="001E5DAA"/>
    <w:rsid w:val="001E6647"/>
    <w:rsid w:val="001E712E"/>
    <w:rsid w:val="001E737B"/>
    <w:rsid w:val="001F0807"/>
    <w:rsid w:val="001F1426"/>
    <w:rsid w:val="001F16C0"/>
    <w:rsid w:val="001F23F3"/>
    <w:rsid w:val="001F3079"/>
    <w:rsid w:val="001F3597"/>
    <w:rsid w:val="001F368C"/>
    <w:rsid w:val="001F493A"/>
    <w:rsid w:val="001F4E47"/>
    <w:rsid w:val="001F5D2E"/>
    <w:rsid w:val="001F63A5"/>
    <w:rsid w:val="0020012C"/>
    <w:rsid w:val="00200935"/>
    <w:rsid w:val="002021D7"/>
    <w:rsid w:val="00206714"/>
    <w:rsid w:val="00206ACD"/>
    <w:rsid w:val="00206D54"/>
    <w:rsid w:val="002071FC"/>
    <w:rsid w:val="00214869"/>
    <w:rsid w:val="00220095"/>
    <w:rsid w:val="00220117"/>
    <w:rsid w:val="0022129B"/>
    <w:rsid w:val="00221B27"/>
    <w:rsid w:val="0022245B"/>
    <w:rsid w:val="0022280C"/>
    <w:rsid w:val="002230B3"/>
    <w:rsid w:val="00223568"/>
    <w:rsid w:val="0022359D"/>
    <w:rsid w:val="00223CA6"/>
    <w:rsid w:val="002250B2"/>
    <w:rsid w:val="00225E7C"/>
    <w:rsid w:val="0022624B"/>
    <w:rsid w:val="00226D63"/>
    <w:rsid w:val="002311B0"/>
    <w:rsid w:val="00235F9C"/>
    <w:rsid w:val="00236C14"/>
    <w:rsid w:val="00236FB5"/>
    <w:rsid w:val="00241C27"/>
    <w:rsid w:val="0024222B"/>
    <w:rsid w:val="0024385A"/>
    <w:rsid w:val="00243990"/>
    <w:rsid w:val="002439AA"/>
    <w:rsid w:val="00245701"/>
    <w:rsid w:val="00245ECE"/>
    <w:rsid w:val="00246293"/>
    <w:rsid w:val="00246A51"/>
    <w:rsid w:val="002471ED"/>
    <w:rsid w:val="00250608"/>
    <w:rsid w:val="00250E7F"/>
    <w:rsid w:val="00250FE7"/>
    <w:rsid w:val="00251BD7"/>
    <w:rsid w:val="00254923"/>
    <w:rsid w:val="00255452"/>
    <w:rsid w:val="0025783E"/>
    <w:rsid w:val="00260338"/>
    <w:rsid w:val="00262856"/>
    <w:rsid w:val="00262C4A"/>
    <w:rsid w:val="002637F3"/>
    <w:rsid w:val="002649DE"/>
    <w:rsid w:val="0026517E"/>
    <w:rsid w:val="00265A09"/>
    <w:rsid w:val="002666D0"/>
    <w:rsid w:val="00266A1D"/>
    <w:rsid w:val="00267269"/>
    <w:rsid w:val="002705C6"/>
    <w:rsid w:val="00270CC2"/>
    <w:rsid w:val="002720EE"/>
    <w:rsid w:val="00272212"/>
    <w:rsid w:val="002733A4"/>
    <w:rsid w:val="002739D1"/>
    <w:rsid w:val="00274241"/>
    <w:rsid w:val="00274880"/>
    <w:rsid w:val="00274B44"/>
    <w:rsid w:val="002759A6"/>
    <w:rsid w:val="00281C1B"/>
    <w:rsid w:val="00281E75"/>
    <w:rsid w:val="00281FF6"/>
    <w:rsid w:val="00282A35"/>
    <w:rsid w:val="00284047"/>
    <w:rsid w:val="002845F7"/>
    <w:rsid w:val="00284774"/>
    <w:rsid w:val="002847ED"/>
    <w:rsid w:val="00285680"/>
    <w:rsid w:val="00286FB9"/>
    <w:rsid w:val="00287D89"/>
    <w:rsid w:val="00291223"/>
    <w:rsid w:val="0029211F"/>
    <w:rsid w:val="00292BAD"/>
    <w:rsid w:val="00293991"/>
    <w:rsid w:val="00296BCB"/>
    <w:rsid w:val="00296F8B"/>
    <w:rsid w:val="00297DF1"/>
    <w:rsid w:val="002A1488"/>
    <w:rsid w:val="002A15C2"/>
    <w:rsid w:val="002A497E"/>
    <w:rsid w:val="002A4C6E"/>
    <w:rsid w:val="002A57F9"/>
    <w:rsid w:val="002A5939"/>
    <w:rsid w:val="002A5F60"/>
    <w:rsid w:val="002A6088"/>
    <w:rsid w:val="002A6373"/>
    <w:rsid w:val="002A643C"/>
    <w:rsid w:val="002A7781"/>
    <w:rsid w:val="002B046A"/>
    <w:rsid w:val="002B0583"/>
    <w:rsid w:val="002B22B3"/>
    <w:rsid w:val="002B5FCC"/>
    <w:rsid w:val="002B615C"/>
    <w:rsid w:val="002B68D1"/>
    <w:rsid w:val="002B74AE"/>
    <w:rsid w:val="002B75FD"/>
    <w:rsid w:val="002B7C8B"/>
    <w:rsid w:val="002C2E54"/>
    <w:rsid w:val="002C2EDE"/>
    <w:rsid w:val="002C3ABD"/>
    <w:rsid w:val="002C4A00"/>
    <w:rsid w:val="002C5846"/>
    <w:rsid w:val="002C724F"/>
    <w:rsid w:val="002C78C4"/>
    <w:rsid w:val="002D0296"/>
    <w:rsid w:val="002D4BC4"/>
    <w:rsid w:val="002D4D55"/>
    <w:rsid w:val="002D5168"/>
    <w:rsid w:val="002E0914"/>
    <w:rsid w:val="002E1BB4"/>
    <w:rsid w:val="002E202F"/>
    <w:rsid w:val="002E33BA"/>
    <w:rsid w:val="002E358E"/>
    <w:rsid w:val="002E393E"/>
    <w:rsid w:val="002E4D73"/>
    <w:rsid w:val="002E4FA0"/>
    <w:rsid w:val="002E59E8"/>
    <w:rsid w:val="002E67F4"/>
    <w:rsid w:val="002E71D3"/>
    <w:rsid w:val="002E7949"/>
    <w:rsid w:val="002F0270"/>
    <w:rsid w:val="002F0402"/>
    <w:rsid w:val="002F10FB"/>
    <w:rsid w:val="002F20CD"/>
    <w:rsid w:val="002F2D3F"/>
    <w:rsid w:val="002F34E3"/>
    <w:rsid w:val="002F3C40"/>
    <w:rsid w:val="002F42F0"/>
    <w:rsid w:val="002F4703"/>
    <w:rsid w:val="002F4C77"/>
    <w:rsid w:val="002F545F"/>
    <w:rsid w:val="002F627F"/>
    <w:rsid w:val="002F6423"/>
    <w:rsid w:val="002F6520"/>
    <w:rsid w:val="002F74E8"/>
    <w:rsid w:val="002F75E3"/>
    <w:rsid w:val="002F77B3"/>
    <w:rsid w:val="00300628"/>
    <w:rsid w:val="00300FE7"/>
    <w:rsid w:val="00301FCB"/>
    <w:rsid w:val="00303290"/>
    <w:rsid w:val="0030366C"/>
    <w:rsid w:val="00304BA7"/>
    <w:rsid w:val="00305219"/>
    <w:rsid w:val="003063A3"/>
    <w:rsid w:val="0030782D"/>
    <w:rsid w:val="00307F85"/>
    <w:rsid w:val="003104F8"/>
    <w:rsid w:val="00311466"/>
    <w:rsid w:val="0031230A"/>
    <w:rsid w:val="00312821"/>
    <w:rsid w:val="003149B4"/>
    <w:rsid w:val="00314B8A"/>
    <w:rsid w:val="0031622A"/>
    <w:rsid w:val="003176F2"/>
    <w:rsid w:val="003220A1"/>
    <w:rsid w:val="003243FE"/>
    <w:rsid w:val="003335D6"/>
    <w:rsid w:val="00335116"/>
    <w:rsid w:val="00335B97"/>
    <w:rsid w:val="0033639E"/>
    <w:rsid w:val="00336F2C"/>
    <w:rsid w:val="00337287"/>
    <w:rsid w:val="003437E4"/>
    <w:rsid w:val="003447A1"/>
    <w:rsid w:val="00346D0B"/>
    <w:rsid w:val="00347315"/>
    <w:rsid w:val="003477FB"/>
    <w:rsid w:val="0035373E"/>
    <w:rsid w:val="00353CDC"/>
    <w:rsid w:val="00353FB4"/>
    <w:rsid w:val="00357200"/>
    <w:rsid w:val="00357B85"/>
    <w:rsid w:val="00357FB1"/>
    <w:rsid w:val="00360E8D"/>
    <w:rsid w:val="00360F06"/>
    <w:rsid w:val="00361957"/>
    <w:rsid w:val="003619CD"/>
    <w:rsid w:val="00361EC8"/>
    <w:rsid w:val="00363EDD"/>
    <w:rsid w:val="003659F0"/>
    <w:rsid w:val="00366F5D"/>
    <w:rsid w:val="003676E6"/>
    <w:rsid w:val="00367DC1"/>
    <w:rsid w:val="00370316"/>
    <w:rsid w:val="0037034B"/>
    <w:rsid w:val="00370CA0"/>
    <w:rsid w:val="00371126"/>
    <w:rsid w:val="003715FE"/>
    <w:rsid w:val="00371C51"/>
    <w:rsid w:val="0037290E"/>
    <w:rsid w:val="0037296D"/>
    <w:rsid w:val="00374BE6"/>
    <w:rsid w:val="00376072"/>
    <w:rsid w:val="003764B0"/>
    <w:rsid w:val="00376BC6"/>
    <w:rsid w:val="003771DC"/>
    <w:rsid w:val="003776E8"/>
    <w:rsid w:val="00381EBD"/>
    <w:rsid w:val="003836B7"/>
    <w:rsid w:val="003836C4"/>
    <w:rsid w:val="0038579A"/>
    <w:rsid w:val="00387000"/>
    <w:rsid w:val="00387050"/>
    <w:rsid w:val="00390024"/>
    <w:rsid w:val="0039003D"/>
    <w:rsid w:val="00391AB2"/>
    <w:rsid w:val="00391D1B"/>
    <w:rsid w:val="00394DF4"/>
    <w:rsid w:val="0039712D"/>
    <w:rsid w:val="003A008C"/>
    <w:rsid w:val="003A0B08"/>
    <w:rsid w:val="003A259F"/>
    <w:rsid w:val="003A2DE5"/>
    <w:rsid w:val="003A4E9C"/>
    <w:rsid w:val="003A4EF6"/>
    <w:rsid w:val="003A6E3D"/>
    <w:rsid w:val="003A700B"/>
    <w:rsid w:val="003B0058"/>
    <w:rsid w:val="003B012E"/>
    <w:rsid w:val="003B054A"/>
    <w:rsid w:val="003B0D9C"/>
    <w:rsid w:val="003B17B9"/>
    <w:rsid w:val="003B22E5"/>
    <w:rsid w:val="003B4543"/>
    <w:rsid w:val="003B63F0"/>
    <w:rsid w:val="003B7192"/>
    <w:rsid w:val="003B7DCB"/>
    <w:rsid w:val="003C0995"/>
    <w:rsid w:val="003C1348"/>
    <w:rsid w:val="003C1F62"/>
    <w:rsid w:val="003C1F8D"/>
    <w:rsid w:val="003C4F56"/>
    <w:rsid w:val="003C5106"/>
    <w:rsid w:val="003D01B1"/>
    <w:rsid w:val="003D0FD7"/>
    <w:rsid w:val="003D1D7E"/>
    <w:rsid w:val="003D25F8"/>
    <w:rsid w:val="003D2E72"/>
    <w:rsid w:val="003D31D3"/>
    <w:rsid w:val="003D33C5"/>
    <w:rsid w:val="003D3FDB"/>
    <w:rsid w:val="003D43A6"/>
    <w:rsid w:val="003D62FE"/>
    <w:rsid w:val="003D63AF"/>
    <w:rsid w:val="003D64B3"/>
    <w:rsid w:val="003D7100"/>
    <w:rsid w:val="003D7558"/>
    <w:rsid w:val="003D758D"/>
    <w:rsid w:val="003E277B"/>
    <w:rsid w:val="003E2A20"/>
    <w:rsid w:val="003E33B2"/>
    <w:rsid w:val="003E4D21"/>
    <w:rsid w:val="003E5741"/>
    <w:rsid w:val="003E7F4C"/>
    <w:rsid w:val="003F1307"/>
    <w:rsid w:val="003F2906"/>
    <w:rsid w:val="003F2BFB"/>
    <w:rsid w:val="003F33EE"/>
    <w:rsid w:val="003F42D2"/>
    <w:rsid w:val="003F4482"/>
    <w:rsid w:val="003F4507"/>
    <w:rsid w:val="003F51A1"/>
    <w:rsid w:val="003F61E4"/>
    <w:rsid w:val="003F796D"/>
    <w:rsid w:val="00401FB6"/>
    <w:rsid w:val="0040222D"/>
    <w:rsid w:val="004047B2"/>
    <w:rsid w:val="00405957"/>
    <w:rsid w:val="00405DDB"/>
    <w:rsid w:val="00410C11"/>
    <w:rsid w:val="00413588"/>
    <w:rsid w:val="0041406A"/>
    <w:rsid w:val="004152A6"/>
    <w:rsid w:val="00415921"/>
    <w:rsid w:val="00415923"/>
    <w:rsid w:val="00416BED"/>
    <w:rsid w:val="00417811"/>
    <w:rsid w:val="00420820"/>
    <w:rsid w:val="00422762"/>
    <w:rsid w:val="0042383B"/>
    <w:rsid w:val="00424C8B"/>
    <w:rsid w:val="00425521"/>
    <w:rsid w:val="00426D32"/>
    <w:rsid w:val="0042773D"/>
    <w:rsid w:val="00431EF6"/>
    <w:rsid w:val="00435074"/>
    <w:rsid w:val="00435220"/>
    <w:rsid w:val="0043584D"/>
    <w:rsid w:val="00436451"/>
    <w:rsid w:val="00440ED2"/>
    <w:rsid w:val="00441F15"/>
    <w:rsid w:val="00442A79"/>
    <w:rsid w:val="00443EE8"/>
    <w:rsid w:val="00444BB0"/>
    <w:rsid w:val="00444C56"/>
    <w:rsid w:val="00444ED5"/>
    <w:rsid w:val="00445783"/>
    <w:rsid w:val="00445DD4"/>
    <w:rsid w:val="00446DB4"/>
    <w:rsid w:val="004478CC"/>
    <w:rsid w:val="0045088C"/>
    <w:rsid w:val="00451ACD"/>
    <w:rsid w:val="00452EA2"/>
    <w:rsid w:val="004556D2"/>
    <w:rsid w:val="0045756D"/>
    <w:rsid w:val="00457EE0"/>
    <w:rsid w:val="0046091F"/>
    <w:rsid w:val="00461FBA"/>
    <w:rsid w:val="00463C87"/>
    <w:rsid w:val="004640C8"/>
    <w:rsid w:val="00464CB8"/>
    <w:rsid w:val="00465BBC"/>
    <w:rsid w:val="00465F14"/>
    <w:rsid w:val="004662B1"/>
    <w:rsid w:val="00470BDA"/>
    <w:rsid w:val="0047128D"/>
    <w:rsid w:val="004732F7"/>
    <w:rsid w:val="00475525"/>
    <w:rsid w:val="00475C2D"/>
    <w:rsid w:val="00482210"/>
    <w:rsid w:val="00483A3F"/>
    <w:rsid w:val="0048683A"/>
    <w:rsid w:val="00486F2B"/>
    <w:rsid w:val="00490442"/>
    <w:rsid w:val="00492D88"/>
    <w:rsid w:val="00493452"/>
    <w:rsid w:val="004939B2"/>
    <w:rsid w:val="00494E8A"/>
    <w:rsid w:val="00495373"/>
    <w:rsid w:val="00496D13"/>
    <w:rsid w:val="00496FCE"/>
    <w:rsid w:val="0049737E"/>
    <w:rsid w:val="004A1AAF"/>
    <w:rsid w:val="004A219C"/>
    <w:rsid w:val="004A2C5E"/>
    <w:rsid w:val="004A372D"/>
    <w:rsid w:val="004A4C45"/>
    <w:rsid w:val="004A542C"/>
    <w:rsid w:val="004A6381"/>
    <w:rsid w:val="004A6E11"/>
    <w:rsid w:val="004B01DE"/>
    <w:rsid w:val="004B04F4"/>
    <w:rsid w:val="004B0641"/>
    <w:rsid w:val="004B0898"/>
    <w:rsid w:val="004B12F0"/>
    <w:rsid w:val="004B3E7D"/>
    <w:rsid w:val="004B4A3D"/>
    <w:rsid w:val="004B4F72"/>
    <w:rsid w:val="004B710A"/>
    <w:rsid w:val="004B7A9B"/>
    <w:rsid w:val="004C0EE6"/>
    <w:rsid w:val="004C260B"/>
    <w:rsid w:val="004C2822"/>
    <w:rsid w:val="004C3EC2"/>
    <w:rsid w:val="004C41BB"/>
    <w:rsid w:val="004C4A8B"/>
    <w:rsid w:val="004C5328"/>
    <w:rsid w:val="004C7184"/>
    <w:rsid w:val="004D0017"/>
    <w:rsid w:val="004D355E"/>
    <w:rsid w:val="004D3602"/>
    <w:rsid w:val="004D4065"/>
    <w:rsid w:val="004D437B"/>
    <w:rsid w:val="004D43E3"/>
    <w:rsid w:val="004D53F0"/>
    <w:rsid w:val="004D58AA"/>
    <w:rsid w:val="004E00B9"/>
    <w:rsid w:val="004E134D"/>
    <w:rsid w:val="004E24F8"/>
    <w:rsid w:val="004E306F"/>
    <w:rsid w:val="004E36B7"/>
    <w:rsid w:val="004E3B59"/>
    <w:rsid w:val="004E4678"/>
    <w:rsid w:val="004E589F"/>
    <w:rsid w:val="004E6AC3"/>
    <w:rsid w:val="004E6BCB"/>
    <w:rsid w:val="004E7817"/>
    <w:rsid w:val="004E7F19"/>
    <w:rsid w:val="004F03BA"/>
    <w:rsid w:val="004F1227"/>
    <w:rsid w:val="004F210F"/>
    <w:rsid w:val="004F322B"/>
    <w:rsid w:val="004F3892"/>
    <w:rsid w:val="004F4316"/>
    <w:rsid w:val="004F4DDE"/>
    <w:rsid w:val="004F520E"/>
    <w:rsid w:val="004F5653"/>
    <w:rsid w:val="004F69A3"/>
    <w:rsid w:val="004F6ABF"/>
    <w:rsid w:val="004F74AE"/>
    <w:rsid w:val="00500B8F"/>
    <w:rsid w:val="0050118F"/>
    <w:rsid w:val="00502C87"/>
    <w:rsid w:val="00505839"/>
    <w:rsid w:val="00507D66"/>
    <w:rsid w:val="0051009A"/>
    <w:rsid w:val="00510C20"/>
    <w:rsid w:val="00511417"/>
    <w:rsid w:val="00511690"/>
    <w:rsid w:val="00511887"/>
    <w:rsid w:val="005122A2"/>
    <w:rsid w:val="00512808"/>
    <w:rsid w:val="00513C7C"/>
    <w:rsid w:val="00514D23"/>
    <w:rsid w:val="005153AA"/>
    <w:rsid w:val="00515630"/>
    <w:rsid w:val="005202C4"/>
    <w:rsid w:val="0052049C"/>
    <w:rsid w:val="005239FA"/>
    <w:rsid w:val="00523AF0"/>
    <w:rsid w:val="005240F8"/>
    <w:rsid w:val="00525286"/>
    <w:rsid w:val="00525EE1"/>
    <w:rsid w:val="00526FF4"/>
    <w:rsid w:val="00530002"/>
    <w:rsid w:val="00530772"/>
    <w:rsid w:val="00530A72"/>
    <w:rsid w:val="00530CD9"/>
    <w:rsid w:val="00530D7D"/>
    <w:rsid w:val="00532DD5"/>
    <w:rsid w:val="0053423A"/>
    <w:rsid w:val="0053435C"/>
    <w:rsid w:val="00535CB8"/>
    <w:rsid w:val="005362EB"/>
    <w:rsid w:val="00536CA8"/>
    <w:rsid w:val="00540466"/>
    <w:rsid w:val="00540827"/>
    <w:rsid w:val="00541799"/>
    <w:rsid w:val="00541C58"/>
    <w:rsid w:val="00541C85"/>
    <w:rsid w:val="005427E3"/>
    <w:rsid w:val="00542D61"/>
    <w:rsid w:val="005435AD"/>
    <w:rsid w:val="00543750"/>
    <w:rsid w:val="00543C5B"/>
    <w:rsid w:val="0054483F"/>
    <w:rsid w:val="00544B12"/>
    <w:rsid w:val="005453AA"/>
    <w:rsid w:val="0054629A"/>
    <w:rsid w:val="005515C4"/>
    <w:rsid w:val="00552A54"/>
    <w:rsid w:val="0055309C"/>
    <w:rsid w:val="00553167"/>
    <w:rsid w:val="005542B4"/>
    <w:rsid w:val="00554479"/>
    <w:rsid w:val="00555278"/>
    <w:rsid w:val="00555A08"/>
    <w:rsid w:val="0055725F"/>
    <w:rsid w:val="00557747"/>
    <w:rsid w:val="00560E9D"/>
    <w:rsid w:val="00561132"/>
    <w:rsid w:val="005620CC"/>
    <w:rsid w:val="00563170"/>
    <w:rsid w:val="00563203"/>
    <w:rsid w:val="00566A32"/>
    <w:rsid w:val="00567458"/>
    <w:rsid w:val="00567E6D"/>
    <w:rsid w:val="00567F4D"/>
    <w:rsid w:val="0057004E"/>
    <w:rsid w:val="005708EB"/>
    <w:rsid w:val="005717F8"/>
    <w:rsid w:val="00572DEA"/>
    <w:rsid w:val="00573950"/>
    <w:rsid w:val="00575B9B"/>
    <w:rsid w:val="00576F75"/>
    <w:rsid w:val="00577BBD"/>
    <w:rsid w:val="00577E3B"/>
    <w:rsid w:val="00581D7D"/>
    <w:rsid w:val="00582080"/>
    <w:rsid w:val="00582650"/>
    <w:rsid w:val="005828D1"/>
    <w:rsid w:val="005831A1"/>
    <w:rsid w:val="00583B18"/>
    <w:rsid w:val="005845C8"/>
    <w:rsid w:val="00585AD9"/>
    <w:rsid w:val="00595443"/>
    <w:rsid w:val="00595C6A"/>
    <w:rsid w:val="00597345"/>
    <w:rsid w:val="00597FD6"/>
    <w:rsid w:val="005A00FC"/>
    <w:rsid w:val="005A0214"/>
    <w:rsid w:val="005A3560"/>
    <w:rsid w:val="005A4ADC"/>
    <w:rsid w:val="005A55FA"/>
    <w:rsid w:val="005A57E6"/>
    <w:rsid w:val="005A629F"/>
    <w:rsid w:val="005B0B08"/>
    <w:rsid w:val="005B2031"/>
    <w:rsid w:val="005B20DB"/>
    <w:rsid w:val="005B2AD7"/>
    <w:rsid w:val="005B49DD"/>
    <w:rsid w:val="005B6BD5"/>
    <w:rsid w:val="005B6D5B"/>
    <w:rsid w:val="005C07C9"/>
    <w:rsid w:val="005C0ABD"/>
    <w:rsid w:val="005C0F96"/>
    <w:rsid w:val="005C1A17"/>
    <w:rsid w:val="005C2167"/>
    <w:rsid w:val="005C2341"/>
    <w:rsid w:val="005C29EA"/>
    <w:rsid w:val="005C3473"/>
    <w:rsid w:val="005C3DBB"/>
    <w:rsid w:val="005C687A"/>
    <w:rsid w:val="005D0B31"/>
    <w:rsid w:val="005D2D9E"/>
    <w:rsid w:val="005D5ABC"/>
    <w:rsid w:val="005D72A1"/>
    <w:rsid w:val="005D7686"/>
    <w:rsid w:val="005E0A80"/>
    <w:rsid w:val="005E1D0E"/>
    <w:rsid w:val="005E29D2"/>
    <w:rsid w:val="005E2D56"/>
    <w:rsid w:val="005E5876"/>
    <w:rsid w:val="005E5E41"/>
    <w:rsid w:val="005E6091"/>
    <w:rsid w:val="005E695D"/>
    <w:rsid w:val="005F03F0"/>
    <w:rsid w:val="005F065F"/>
    <w:rsid w:val="005F2FF1"/>
    <w:rsid w:val="005F3091"/>
    <w:rsid w:val="005F3269"/>
    <w:rsid w:val="005F3FCF"/>
    <w:rsid w:val="005F43E6"/>
    <w:rsid w:val="005F4EFE"/>
    <w:rsid w:val="005F53C0"/>
    <w:rsid w:val="00600998"/>
    <w:rsid w:val="006013AA"/>
    <w:rsid w:val="00602D78"/>
    <w:rsid w:val="006036B5"/>
    <w:rsid w:val="00603F54"/>
    <w:rsid w:val="0060473B"/>
    <w:rsid w:val="0060496E"/>
    <w:rsid w:val="00604FF9"/>
    <w:rsid w:val="0060650A"/>
    <w:rsid w:val="00606D02"/>
    <w:rsid w:val="006107B6"/>
    <w:rsid w:val="00612448"/>
    <w:rsid w:val="006124AD"/>
    <w:rsid w:val="00613546"/>
    <w:rsid w:val="00615455"/>
    <w:rsid w:val="006179BD"/>
    <w:rsid w:val="006207DD"/>
    <w:rsid w:val="006209A8"/>
    <w:rsid w:val="00622790"/>
    <w:rsid w:val="00623F53"/>
    <w:rsid w:val="006241E8"/>
    <w:rsid w:val="00625B63"/>
    <w:rsid w:val="00625EC1"/>
    <w:rsid w:val="00626A26"/>
    <w:rsid w:val="006279A5"/>
    <w:rsid w:val="00627B8E"/>
    <w:rsid w:val="00627E35"/>
    <w:rsid w:val="00631616"/>
    <w:rsid w:val="0063331B"/>
    <w:rsid w:val="006346FD"/>
    <w:rsid w:val="00635109"/>
    <w:rsid w:val="00635D68"/>
    <w:rsid w:val="00636B1B"/>
    <w:rsid w:val="00636D8D"/>
    <w:rsid w:val="00636E61"/>
    <w:rsid w:val="006402A9"/>
    <w:rsid w:val="006407D4"/>
    <w:rsid w:val="00641C0A"/>
    <w:rsid w:val="0064249F"/>
    <w:rsid w:val="00642D63"/>
    <w:rsid w:val="00645595"/>
    <w:rsid w:val="0064617D"/>
    <w:rsid w:val="006477CD"/>
    <w:rsid w:val="00647ADE"/>
    <w:rsid w:val="0065010B"/>
    <w:rsid w:val="00651ED5"/>
    <w:rsid w:val="00652330"/>
    <w:rsid w:val="00652B2A"/>
    <w:rsid w:val="00652B3F"/>
    <w:rsid w:val="00655467"/>
    <w:rsid w:val="006558A6"/>
    <w:rsid w:val="00655A29"/>
    <w:rsid w:val="00656185"/>
    <w:rsid w:val="0065782D"/>
    <w:rsid w:val="00657F00"/>
    <w:rsid w:val="006620F5"/>
    <w:rsid w:val="006625D4"/>
    <w:rsid w:val="00662670"/>
    <w:rsid w:val="0066294D"/>
    <w:rsid w:val="00663550"/>
    <w:rsid w:val="0066444C"/>
    <w:rsid w:val="0066449B"/>
    <w:rsid w:val="006675F1"/>
    <w:rsid w:val="00667CA2"/>
    <w:rsid w:val="00670D45"/>
    <w:rsid w:val="006715F4"/>
    <w:rsid w:val="0067259D"/>
    <w:rsid w:val="006730D0"/>
    <w:rsid w:val="0067334C"/>
    <w:rsid w:val="00673FA2"/>
    <w:rsid w:val="00675411"/>
    <w:rsid w:val="00676D58"/>
    <w:rsid w:val="00677EA1"/>
    <w:rsid w:val="006811F4"/>
    <w:rsid w:val="00681499"/>
    <w:rsid w:val="00681883"/>
    <w:rsid w:val="00682941"/>
    <w:rsid w:val="00687E2C"/>
    <w:rsid w:val="006928DE"/>
    <w:rsid w:val="00692979"/>
    <w:rsid w:val="00693380"/>
    <w:rsid w:val="006940E0"/>
    <w:rsid w:val="006943E1"/>
    <w:rsid w:val="006953EF"/>
    <w:rsid w:val="006963D9"/>
    <w:rsid w:val="00696EC9"/>
    <w:rsid w:val="006A0453"/>
    <w:rsid w:val="006A1AA5"/>
    <w:rsid w:val="006A276F"/>
    <w:rsid w:val="006A6324"/>
    <w:rsid w:val="006A7552"/>
    <w:rsid w:val="006B053C"/>
    <w:rsid w:val="006B05B4"/>
    <w:rsid w:val="006B26EC"/>
    <w:rsid w:val="006B311C"/>
    <w:rsid w:val="006B470C"/>
    <w:rsid w:val="006B4A28"/>
    <w:rsid w:val="006B61B5"/>
    <w:rsid w:val="006B794B"/>
    <w:rsid w:val="006C031E"/>
    <w:rsid w:val="006C0A4E"/>
    <w:rsid w:val="006C1DE8"/>
    <w:rsid w:val="006C2558"/>
    <w:rsid w:val="006C2654"/>
    <w:rsid w:val="006C4DB8"/>
    <w:rsid w:val="006C52B4"/>
    <w:rsid w:val="006C5CCE"/>
    <w:rsid w:val="006C64DB"/>
    <w:rsid w:val="006C66ED"/>
    <w:rsid w:val="006C7437"/>
    <w:rsid w:val="006C7DD7"/>
    <w:rsid w:val="006D1D36"/>
    <w:rsid w:val="006D3486"/>
    <w:rsid w:val="006D385B"/>
    <w:rsid w:val="006D3AA5"/>
    <w:rsid w:val="006D47D9"/>
    <w:rsid w:val="006D78EF"/>
    <w:rsid w:val="006E079A"/>
    <w:rsid w:val="006E1425"/>
    <w:rsid w:val="006E2A5D"/>
    <w:rsid w:val="006E2AB9"/>
    <w:rsid w:val="006E382A"/>
    <w:rsid w:val="006E489E"/>
    <w:rsid w:val="006E50BF"/>
    <w:rsid w:val="006E5B74"/>
    <w:rsid w:val="006E60A5"/>
    <w:rsid w:val="006E64E3"/>
    <w:rsid w:val="006E6B40"/>
    <w:rsid w:val="006E7735"/>
    <w:rsid w:val="006E77C6"/>
    <w:rsid w:val="006E7B41"/>
    <w:rsid w:val="006F1897"/>
    <w:rsid w:val="006F18C5"/>
    <w:rsid w:val="006F1B2D"/>
    <w:rsid w:val="006F2008"/>
    <w:rsid w:val="006F2F1C"/>
    <w:rsid w:val="006F3289"/>
    <w:rsid w:val="006F353A"/>
    <w:rsid w:val="006F4CFA"/>
    <w:rsid w:val="006F5CFB"/>
    <w:rsid w:val="00701E7D"/>
    <w:rsid w:val="00702BF8"/>
    <w:rsid w:val="00704B78"/>
    <w:rsid w:val="00704C70"/>
    <w:rsid w:val="00705349"/>
    <w:rsid w:val="0071078C"/>
    <w:rsid w:val="00711EEC"/>
    <w:rsid w:val="007125B3"/>
    <w:rsid w:val="00712648"/>
    <w:rsid w:val="00712676"/>
    <w:rsid w:val="00714A38"/>
    <w:rsid w:val="00715017"/>
    <w:rsid w:val="0071548D"/>
    <w:rsid w:val="00715CB7"/>
    <w:rsid w:val="007168A4"/>
    <w:rsid w:val="007215C0"/>
    <w:rsid w:val="007223F2"/>
    <w:rsid w:val="00722926"/>
    <w:rsid w:val="00722B3C"/>
    <w:rsid w:val="00722BC0"/>
    <w:rsid w:val="00722C20"/>
    <w:rsid w:val="00724D46"/>
    <w:rsid w:val="00724DC1"/>
    <w:rsid w:val="0072538F"/>
    <w:rsid w:val="007258CA"/>
    <w:rsid w:val="00726948"/>
    <w:rsid w:val="00726A2C"/>
    <w:rsid w:val="00731499"/>
    <w:rsid w:val="007347B9"/>
    <w:rsid w:val="00734E65"/>
    <w:rsid w:val="007351D5"/>
    <w:rsid w:val="00735791"/>
    <w:rsid w:val="00736F76"/>
    <w:rsid w:val="0074110A"/>
    <w:rsid w:val="007411C8"/>
    <w:rsid w:val="007426E7"/>
    <w:rsid w:val="00742C92"/>
    <w:rsid w:val="00742CD2"/>
    <w:rsid w:val="0074738E"/>
    <w:rsid w:val="00747D32"/>
    <w:rsid w:val="007538D3"/>
    <w:rsid w:val="00754EC3"/>
    <w:rsid w:val="00755218"/>
    <w:rsid w:val="00756669"/>
    <w:rsid w:val="00757513"/>
    <w:rsid w:val="00757760"/>
    <w:rsid w:val="007577CA"/>
    <w:rsid w:val="00761BFE"/>
    <w:rsid w:val="00761C9C"/>
    <w:rsid w:val="00761D26"/>
    <w:rsid w:val="00761E33"/>
    <w:rsid w:val="00761ECB"/>
    <w:rsid w:val="00762C85"/>
    <w:rsid w:val="0076440F"/>
    <w:rsid w:val="007653F5"/>
    <w:rsid w:val="00765482"/>
    <w:rsid w:val="00767983"/>
    <w:rsid w:val="007704B9"/>
    <w:rsid w:val="00770FB4"/>
    <w:rsid w:val="007711FC"/>
    <w:rsid w:val="00772E85"/>
    <w:rsid w:val="007732F1"/>
    <w:rsid w:val="00774D3A"/>
    <w:rsid w:val="00777CB5"/>
    <w:rsid w:val="00780C48"/>
    <w:rsid w:val="00780E15"/>
    <w:rsid w:val="00782E1E"/>
    <w:rsid w:val="007831D1"/>
    <w:rsid w:val="00785E4D"/>
    <w:rsid w:val="00786C58"/>
    <w:rsid w:val="00787427"/>
    <w:rsid w:val="00787ABF"/>
    <w:rsid w:val="007901A6"/>
    <w:rsid w:val="0079131A"/>
    <w:rsid w:val="00791BA0"/>
    <w:rsid w:val="00791ED5"/>
    <w:rsid w:val="00792A5B"/>
    <w:rsid w:val="00792D6B"/>
    <w:rsid w:val="00794154"/>
    <w:rsid w:val="00794281"/>
    <w:rsid w:val="007948DA"/>
    <w:rsid w:val="00794B1B"/>
    <w:rsid w:val="0079513C"/>
    <w:rsid w:val="007957C7"/>
    <w:rsid w:val="00795FEC"/>
    <w:rsid w:val="00796526"/>
    <w:rsid w:val="00797946"/>
    <w:rsid w:val="007A0953"/>
    <w:rsid w:val="007A1683"/>
    <w:rsid w:val="007A3159"/>
    <w:rsid w:val="007A34E3"/>
    <w:rsid w:val="007A3637"/>
    <w:rsid w:val="007A37A8"/>
    <w:rsid w:val="007A42AF"/>
    <w:rsid w:val="007A4C3F"/>
    <w:rsid w:val="007A605E"/>
    <w:rsid w:val="007A66C5"/>
    <w:rsid w:val="007A6D96"/>
    <w:rsid w:val="007A70A7"/>
    <w:rsid w:val="007A78CF"/>
    <w:rsid w:val="007B04B3"/>
    <w:rsid w:val="007B06BA"/>
    <w:rsid w:val="007B1813"/>
    <w:rsid w:val="007B19E1"/>
    <w:rsid w:val="007B2BE0"/>
    <w:rsid w:val="007B3F5C"/>
    <w:rsid w:val="007B4E56"/>
    <w:rsid w:val="007B51C5"/>
    <w:rsid w:val="007B5FEA"/>
    <w:rsid w:val="007B62B7"/>
    <w:rsid w:val="007B6316"/>
    <w:rsid w:val="007B691F"/>
    <w:rsid w:val="007B69EF"/>
    <w:rsid w:val="007C14F9"/>
    <w:rsid w:val="007C166C"/>
    <w:rsid w:val="007C290B"/>
    <w:rsid w:val="007C2D7E"/>
    <w:rsid w:val="007C368F"/>
    <w:rsid w:val="007C3D70"/>
    <w:rsid w:val="007C4AEC"/>
    <w:rsid w:val="007C52B3"/>
    <w:rsid w:val="007C557E"/>
    <w:rsid w:val="007C6D6A"/>
    <w:rsid w:val="007D0050"/>
    <w:rsid w:val="007D2A77"/>
    <w:rsid w:val="007D34E3"/>
    <w:rsid w:val="007D4E56"/>
    <w:rsid w:val="007D59F3"/>
    <w:rsid w:val="007D6AFA"/>
    <w:rsid w:val="007D7A90"/>
    <w:rsid w:val="007D7C72"/>
    <w:rsid w:val="007E01C3"/>
    <w:rsid w:val="007E0ECF"/>
    <w:rsid w:val="007E3B66"/>
    <w:rsid w:val="007E4839"/>
    <w:rsid w:val="007E6CCF"/>
    <w:rsid w:val="007E7850"/>
    <w:rsid w:val="007F02AF"/>
    <w:rsid w:val="007F0D68"/>
    <w:rsid w:val="007F1B54"/>
    <w:rsid w:val="007F23B8"/>
    <w:rsid w:val="007F4847"/>
    <w:rsid w:val="007F5420"/>
    <w:rsid w:val="007F5914"/>
    <w:rsid w:val="007F637A"/>
    <w:rsid w:val="007F7277"/>
    <w:rsid w:val="007F75D5"/>
    <w:rsid w:val="007F7B6F"/>
    <w:rsid w:val="00801896"/>
    <w:rsid w:val="00801D63"/>
    <w:rsid w:val="00806476"/>
    <w:rsid w:val="00810B09"/>
    <w:rsid w:val="00810F73"/>
    <w:rsid w:val="00811883"/>
    <w:rsid w:val="00812D46"/>
    <w:rsid w:val="0081383D"/>
    <w:rsid w:val="00813C23"/>
    <w:rsid w:val="0081509E"/>
    <w:rsid w:val="008154AB"/>
    <w:rsid w:val="00816228"/>
    <w:rsid w:val="00817BC3"/>
    <w:rsid w:val="00820B0C"/>
    <w:rsid w:val="00821791"/>
    <w:rsid w:val="00822B28"/>
    <w:rsid w:val="00823239"/>
    <w:rsid w:val="008243AE"/>
    <w:rsid w:val="00824D5F"/>
    <w:rsid w:val="00825E0F"/>
    <w:rsid w:val="0082632A"/>
    <w:rsid w:val="008276C8"/>
    <w:rsid w:val="00827D22"/>
    <w:rsid w:val="008307E8"/>
    <w:rsid w:val="008318B8"/>
    <w:rsid w:val="00831B15"/>
    <w:rsid w:val="00832894"/>
    <w:rsid w:val="008329DC"/>
    <w:rsid w:val="008330BB"/>
    <w:rsid w:val="00834CA3"/>
    <w:rsid w:val="00834E67"/>
    <w:rsid w:val="0083615E"/>
    <w:rsid w:val="00837DCB"/>
    <w:rsid w:val="00840E64"/>
    <w:rsid w:val="0084126A"/>
    <w:rsid w:val="00842B37"/>
    <w:rsid w:val="00843D14"/>
    <w:rsid w:val="008445B7"/>
    <w:rsid w:val="00844794"/>
    <w:rsid w:val="00844E5D"/>
    <w:rsid w:val="008458A3"/>
    <w:rsid w:val="00845B30"/>
    <w:rsid w:val="0084657C"/>
    <w:rsid w:val="008473E6"/>
    <w:rsid w:val="008511EE"/>
    <w:rsid w:val="008519D4"/>
    <w:rsid w:val="00851E59"/>
    <w:rsid w:val="00852786"/>
    <w:rsid w:val="00856AA3"/>
    <w:rsid w:val="00857CFE"/>
    <w:rsid w:val="008624B7"/>
    <w:rsid w:val="008624D1"/>
    <w:rsid w:val="00863659"/>
    <w:rsid w:val="0086370E"/>
    <w:rsid w:val="00863827"/>
    <w:rsid w:val="00863C1F"/>
    <w:rsid w:val="00864736"/>
    <w:rsid w:val="0086494A"/>
    <w:rsid w:val="00864C06"/>
    <w:rsid w:val="00867512"/>
    <w:rsid w:val="00867BA1"/>
    <w:rsid w:val="00870030"/>
    <w:rsid w:val="008714C9"/>
    <w:rsid w:val="00871C13"/>
    <w:rsid w:val="00872032"/>
    <w:rsid w:val="0087368E"/>
    <w:rsid w:val="008739EC"/>
    <w:rsid w:val="00874062"/>
    <w:rsid w:val="008747CE"/>
    <w:rsid w:val="0087518E"/>
    <w:rsid w:val="00876105"/>
    <w:rsid w:val="00876E1E"/>
    <w:rsid w:val="008770C9"/>
    <w:rsid w:val="008807B7"/>
    <w:rsid w:val="00880A8C"/>
    <w:rsid w:val="008825FB"/>
    <w:rsid w:val="0088451F"/>
    <w:rsid w:val="00884520"/>
    <w:rsid w:val="0088529D"/>
    <w:rsid w:val="0088534F"/>
    <w:rsid w:val="00890184"/>
    <w:rsid w:val="00890317"/>
    <w:rsid w:val="0089209A"/>
    <w:rsid w:val="0089283A"/>
    <w:rsid w:val="008934F6"/>
    <w:rsid w:val="00893666"/>
    <w:rsid w:val="008941DF"/>
    <w:rsid w:val="0089504B"/>
    <w:rsid w:val="00897215"/>
    <w:rsid w:val="00897606"/>
    <w:rsid w:val="0089774E"/>
    <w:rsid w:val="00897A15"/>
    <w:rsid w:val="008A00E5"/>
    <w:rsid w:val="008A045C"/>
    <w:rsid w:val="008A100B"/>
    <w:rsid w:val="008A4E50"/>
    <w:rsid w:val="008A5695"/>
    <w:rsid w:val="008A6C93"/>
    <w:rsid w:val="008A7C17"/>
    <w:rsid w:val="008B02B4"/>
    <w:rsid w:val="008B18C5"/>
    <w:rsid w:val="008B2800"/>
    <w:rsid w:val="008B2A0A"/>
    <w:rsid w:val="008B2DFD"/>
    <w:rsid w:val="008B354B"/>
    <w:rsid w:val="008B5461"/>
    <w:rsid w:val="008B571A"/>
    <w:rsid w:val="008B6976"/>
    <w:rsid w:val="008B6F41"/>
    <w:rsid w:val="008C0074"/>
    <w:rsid w:val="008C18BB"/>
    <w:rsid w:val="008C29B9"/>
    <w:rsid w:val="008C3069"/>
    <w:rsid w:val="008C47E3"/>
    <w:rsid w:val="008C4D9E"/>
    <w:rsid w:val="008C5DF3"/>
    <w:rsid w:val="008D0335"/>
    <w:rsid w:val="008D09AF"/>
    <w:rsid w:val="008D09B9"/>
    <w:rsid w:val="008D36B9"/>
    <w:rsid w:val="008D3865"/>
    <w:rsid w:val="008D3C13"/>
    <w:rsid w:val="008D64AC"/>
    <w:rsid w:val="008D65B4"/>
    <w:rsid w:val="008D6E0B"/>
    <w:rsid w:val="008D745E"/>
    <w:rsid w:val="008E24B0"/>
    <w:rsid w:val="008E4029"/>
    <w:rsid w:val="008E46B8"/>
    <w:rsid w:val="008E5CEC"/>
    <w:rsid w:val="008E61B6"/>
    <w:rsid w:val="008E622B"/>
    <w:rsid w:val="008E745D"/>
    <w:rsid w:val="008F27AD"/>
    <w:rsid w:val="008F3854"/>
    <w:rsid w:val="008F3A4A"/>
    <w:rsid w:val="008F3D14"/>
    <w:rsid w:val="008F568A"/>
    <w:rsid w:val="008F614C"/>
    <w:rsid w:val="008F76B9"/>
    <w:rsid w:val="009008A9"/>
    <w:rsid w:val="00901747"/>
    <w:rsid w:val="00901FDC"/>
    <w:rsid w:val="0090297E"/>
    <w:rsid w:val="0090400A"/>
    <w:rsid w:val="0090437A"/>
    <w:rsid w:val="00905E5F"/>
    <w:rsid w:val="00906C08"/>
    <w:rsid w:val="00907197"/>
    <w:rsid w:val="0090747B"/>
    <w:rsid w:val="00911C81"/>
    <w:rsid w:val="009125B0"/>
    <w:rsid w:val="00914A6C"/>
    <w:rsid w:val="0091531D"/>
    <w:rsid w:val="009208B3"/>
    <w:rsid w:val="00922B17"/>
    <w:rsid w:val="00923761"/>
    <w:rsid w:val="00923832"/>
    <w:rsid w:val="009240F1"/>
    <w:rsid w:val="00924292"/>
    <w:rsid w:val="00924E75"/>
    <w:rsid w:val="00925340"/>
    <w:rsid w:val="00925C3E"/>
    <w:rsid w:val="00926BC0"/>
    <w:rsid w:val="0093127C"/>
    <w:rsid w:val="00931A53"/>
    <w:rsid w:val="00931C81"/>
    <w:rsid w:val="009326DE"/>
    <w:rsid w:val="00932E09"/>
    <w:rsid w:val="009331F4"/>
    <w:rsid w:val="00933BB5"/>
    <w:rsid w:val="009342A9"/>
    <w:rsid w:val="00934383"/>
    <w:rsid w:val="009355A5"/>
    <w:rsid w:val="00935D51"/>
    <w:rsid w:val="0093685F"/>
    <w:rsid w:val="00936ECB"/>
    <w:rsid w:val="0093756F"/>
    <w:rsid w:val="00937580"/>
    <w:rsid w:val="0094047C"/>
    <w:rsid w:val="0094088C"/>
    <w:rsid w:val="00940F59"/>
    <w:rsid w:val="00941A8D"/>
    <w:rsid w:val="00941AB8"/>
    <w:rsid w:val="00942241"/>
    <w:rsid w:val="009429EE"/>
    <w:rsid w:val="00943812"/>
    <w:rsid w:val="00943A4F"/>
    <w:rsid w:val="00944115"/>
    <w:rsid w:val="009449BF"/>
    <w:rsid w:val="0094508E"/>
    <w:rsid w:val="0094524A"/>
    <w:rsid w:val="00950406"/>
    <w:rsid w:val="009504D1"/>
    <w:rsid w:val="00950E44"/>
    <w:rsid w:val="0095136C"/>
    <w:rsid w:val="00951A9B"/>
    <w:rsid w:val="00951C12"/>
    <w:rsid w:val="00951CB6"/>
    <w:rsid w:val="00952A7C"/>
    <w:rsid w:val="00953866"/>
    <w:rsid w:val="009543D4"/>
    <w:rsid w:val="00954488"/>
    <w:rsid w:val="00954A4B"/>
    <w:rsid w:val="00954BBB"/>
    <w:rsid w:val="00955EDF"/>
    <w:rsid w:val="009569F3"/>
    <w:rsid w:val="00957AB7"/>
    <w:rsid w:val="0096031E"/>
    <w:rsid w:val="00960B2B"/>
    <w:rsid w:val="00961758"/>
    <w:rsid w:val="00962BD0"/>
    <w:rsid w:val="009639DE"/>
    <w:rsid w:val="00963E7D"/>
    <w:rsid w:val="009646E9"/>
    <w:rsid w:val="009647F8"/>
    <w:rsid w:val="0096680A"/>
    <w:rsid w:val="00967151"/>
    <w:rsid w:val="00967F32"/>
    <w:rsid w:val="009709A5"/>
    <w:rsid w:val="0097140F"/>
    <w:rsid w:val="00971734"/>
    <w:rsid w:val="00971E5F"/>
    <w:rsid w:val="00972CAE"/>
    <w:rsid w:val="0097323F"/>
    <w:rsid w:val="009747C4"/>
    <w:rsid w:val="00975E90"/>
    <w:rsid w:val="00976102"/>
    <w:rsid w:val="009761C2"/>
    <w:rsid w:val="009763DA"/>
    <w:rsid w:val="00976A5E"/>
    <w:rsid w:val="00977B91"/>
    <w:rsid w:val="00980E64"/>
    <w:rsid w:val="00981ACE"/>
    <w:rsid w:val="00981CC4"/>
    <w:rsid w:val="00981D44"/>
    <w:rsid w:val="0098272E"/>
    <w:rsid w:val="00982827"/>
    <w:rsid w:val="00983094"/>
    <w:rsid w:val="00984081"/>
    <w:rsid w:val="00984167"/>
    <w:rsid w:val="0098542A"/>
    <w:rsid w:val="00987119"/>
    <w:rsid w:val="00987710"/>
    <w:rsid w:val="00987BA9"/>
    <w:rsid w:val="0099059C"/>
    <w:rsid w:val="009915CB"/>
    <w:rsid w:val="009916DB"/>
    <w:rsid w:val="00991A07"/>
    <w:rsid w:val="00992D86"/>
    <w:rsid w:val="00995341"/>
    <w:rsid w:val="00995950"/>
    <w:rsid w:val="00995DA0"/>
    <w:rsid w:val="00995ED4"/>
    <w:rsid w:val="0099616A"/>
    <w:rsid w:val="0099794D"/>
    <w:rsid w:val="00997FD6"/>
    <w:rsid w:val="009A06BC"/>
    <w:rsid w:val="009A0DB2"/>
    <w:rsid w:val="009A0FF8"/>
    <w:rsid w:val="009A1064"/>
    <w:rsid w:val="009A170E"/>
    <w:rsid w:val="009A173D"/>
    <w:rsid w:val="009A245D"/>
    <w:rsid w:val="009A24E8"/>
    <w:rsid w:val="009A2BEF"/>
    <w:rsid w:val="009A305F"/>
    <w:rsid w:val="009A3D99"/>
    <w:rsid w:val="009A4613"/>
    <w:rsid w:val="009A4CB2"/>
    <w:rsid w:val="009A5E5E"/>
    <w:rsid w:val="009A6267"/>
    <w:rsid w:val="009A6C4F"/>
    <w:rsid w:val="009B148A"/>
    <w:rsid w:val="009B1671"/>
    <w:rsid w:val="009B284D"/>
    <w:rsid w:val="009B2D97"/>
    <w:rsid w:val="009B3E5C"/>
    <w:rsid w:val="009B4453"/>
    <w:rsid w:val="009B48C3"/>
    <w:rsid w:val="009B551D"/>
    <w:rsid w:val="009B55D2"/>
    <w:rsid w:val="009B6D37"/>
    <w:rsid w:val="009B6E31"/>
    <w:rsid w:val="009B6F46"/>
    <w:rsid w:val="009B7DE1"/>
    <w:rsid w:val="009C0F70"/>
    <w:rsid w:val="009C13EF"/>
    <w:rsid w:val="009C4A5A"/>
    <w:rsid w:val="009C4AC4"/>
    <w:rsid w:val="009C657B"/>
    <w:rsid w:val="009C67F4"/>
    <w:rsid w:val="009C6854"/>
    <w:rsid w:val="009C7E82"/>
    <w:rsid w:val="009D0278"/>
    <w:rsid w:val="009D02E3"/>
    <w:rsid w:val="009D270E"/>
    <w:rsid w:val="009D2C64"/>
    <w:rsid w:val="009D455A"/>
    <w:rsid w:val="009D6513"/>
    <w:rsid w:val="009D6F95"/>
    <w:rsid w:val="009E1A22"/>
    <w:rsid w:val="009E1BF8"/>
    <w:rsid w:val="009E3B10"/>
    <w:rsid w:val="009E4F0F"/>
    <w:rsid w:val="009E5888"/>
    <w:rsid w:val="009E5D3A"/>
    <w:rsid w:val="009E5E7A"/>
    <w:rsid w:val="009E6AF9"/>
    <w:rsid w:val="009E6E70"/>
    <w:rsid w:val="009F0FA8"/>
    <w:rsid w:val="009F1250"/>
    <w:rsid w:val="009F12CE"/>
    <w:rsid w:val="009F16E4"/>
    <w:rsid w:val="009F226E"/>
    <w:rsid w:val="009F267B"/>
    <w:rsid w:val="009F3149"/>
    <w:rsid w:val="009F4329"/>
    <w:rsid w:val="009F43BB"/>
    <w:rsid w:val="009F54C3"/>
    <w:rsid w:val="009F71C4"/>
    <w:rsid w:val="00A002FB"/>
    <w:rsid w:val="00A024AB"/>
    <w:rsid w:val="00A02869"/>
    <w:rsid w:val="00A0298D"/>
    <w:rsid w:val="00A04705"/>
    <w:rsid w:val="00A04BA6"/>
    <w:rsid w:val="00A04CC7"/>
    <w:rsid w:val="00A07204"/>
    <w:rsid w:val="00A1063E"/>
    <w:rsid w:val="00A10716"/>
    <w:rsid w:val="00A11A41"/>
    <w:rsid w:val="00A13390"/>
    <w:rsid w:val="00A14C46"/>
    <w:rsid w:val="00A158CA"/>
    <w:rsid w:val="00A16005"/>
    <w:rsid w:val="00A16B18"/>
    <w:rsid w:val="00A17095"/>
    <w:rsid w:val="00A2063D"/>
    <w:rsid w:val="00A2082B"/>
    <w:rsid w:val="00A2142C"/>
    <w:rsid w:val="00A215F3"/>
    <w:rsid w:val="00A22591"/>
    <w:rsid w:val="00A238A7"/>
    <w:rsid w:val="00A23D87"/>
    <w:rsid w:val="00A23E23"/>
    <w:rsid w:val="00A24084"/>
    <w:rsid w:val="00A24BF4"/>
    <w:rsid w:val="00A25D75"/>
    <w:rsid w:val="00A26FCB"/>
    <w:rsid w:val="00A311E3"/>
    <w:rsid w:val="00A330EB"/>
    <w:rsid w:val="00A34AF0"/>
    <w:rsid w:val="00A35552"/>
    <w:rsid w:val="00A35BFC"/>
    <w:rsid w:val="00A3665F"/>
    <w:rsid w:val="00A3681E"/>
    <w:rsid w:val="00A3757B"/>
    <w:rsid w:val="00A376E7"/>
    <w:rsid w:val="00A403F1"/>
    <w:rsid w:val="00A41154"/>
    <w:rsid w:val="00A42DDD"/>
    <w:rsid w:val="00A434DE"/>
    <w:rsid w:val="00A456E5"/>
    <w:rsid w:val="00A46163"/>
    <w:rsid w:val="00A477DA"/>
    <w:rsid w:val="00A47A13"/>
    <w:rsid w:val="00A5013B"/>
    <w:rsid w:val="00A50597"/>
    <w:rsid w:val="00A50AD2"/>
    <w:rsid w:val="00A52135"/>
    <w:rsid w:val="00A53252"/>
    <w:rsid w:val="00A5351C"/>
    <w:rsid w:val="00A53631"/>
    <w:rsid w:val="00A55102"/>
    <w:rsid w:val="00A5542E"/>
    <w:rsid w:val="00A5556E"/>
    <w:rsid w:val="00A577AA"/>
    <w:rsid w:val="00A62109"/>
    <w:rsid w:val="00A62BF1"/>
    <w:rsid w:val="00A62F14"/>
    <w:rsid w:val="00A63771"/>
    <w:rsid w:val="00A643C7"/>
    <w:rsid w:val="00A646B1"/>
    <w:rsid w:val="00A658A0"/>
    <w:rsid w:val="00A674D6"/>
    <w:rsid w:val="00A705A1"/>
    <w:rsid w:val="00A739DC"/>
    <w:rsid w:val="00A77EB2"/>
    <w:rsid w:val="00A81F1F"/>
    <w:rsid w:val="00A832D1"/>
    <w:rsid w:val="00A83947"/>
    <w:rsid w:val="00A84C6F"/>
    <w:rsid w:val="00A84D54"/>
    <w:rsid w:val="00A858DC"/>
    <w:rsid w:val="00A86FFF"/>
    <w:rsid w:val="00A8725D"/>
    <w:rsid w:val="00A90DB0"/>
    <w:rsid w:val="00A912DF"/>
    <w:rsid w:val="00A9158F"/>
    <w:rsid w:val="00A92148"/>
    <w:rsid w:val="00A92DF3"/>
    <w:rsid w:val="00A94C4C"/>
    <w:rsid w:val="00A95667"/>
    <w:rsid w:val="00A95F2C"/>
    <w:rsid w:val="00A96DE6"/>
    <w:rsid w:val="00A96F86"/>
    <w:rsid w:val="00A9785F"/>
    <w:rsid w:val="00AA033A"/>
    <w:rsid w:val="00AA0464"/>
    <w:rsid w:val="00AA2D71"/>
    <w:rsid w:val="00AA37CF"/>
    <w:rsid w:val="00AA44F4"/>
    <w:rsid w:val="00AA5CB4"/>
    <w:rsid w:val="00AA6204"/>
    <w:rsid w:val="00AB03A9"/>
    <w:rsid w:val="00AB246C"/>
    <w:rsid w:val="00AB2D60"/>
    <w:rsid w:val="00AB39C7"/>
    <w:rsid w:val="00AB39F6"/>
    <w:rsid w:val="00AB457C"/>
    <w:rsid w:val="00AB630D"/>
    <w:rsid w:val="00AB7559"/>
    <w:rsid w:val="00AC0E7B"/>
    <w:rsid w:val="00AC3295"/>
    <w:rsid w:val="00AC337F"/>
    <w:rsid w:val="00AC4E92"/>
    <w:rsid w:val="00AC510C"/>
    <w:rsid w:val="00AD011B"/>
    <w:rsid w:val="00AD0C0F"/>
    <w:rsid w:val="00AD100D"/>
    <w:rsid w:val="00AD11E7"/>
    <w:rsid w:val="00AD1E55"/>
    <w:rsid w:val="00AD1FC2"/>
    <w:rsid w:val="00AD2031"/>
    <w:rsid w:val="00AD2A22"/>
    <w:rsid w:val="00AD3E90"/>
    <w:rsid w:val="00AD52F5"/>
    <w:rsid w:val="00AD5607"/>
    <w:rsid w:val="00AE12FD"/>
    <w:rsid w:val="00AE1F5C"/>
    <w:rsid w:val="00AE3B51"/>
    <w:rsid w:val="00AE49A4"/>
    <w:rsid w:val="00AE5713"/>
    <w:rsid w:val="00AE5907"/>
    <w:rsid w:val="00AE74FD"/>
    <w:rsid w:val="00AF1B89"/>
    <w:rsid w:val="00AF5A56"/>
    <w:rsid w:val="00AF61CB"/>
    <w:rsid w:val="00AF7713"/>
    <w:rsid w:val="00AF77C6"/>
    <w:rsid w:val="00B00C8E"/>
    <w:rsid w:val="00B00DA8"/>
    <w:rsid w:val="00B028A7"/>
    <w:rsid w:val="00B02D7E"/>
    <w:rsid w:val="00B033A4"/>
    <w:rsid w:val="00B04511"/>
    <w:rsid w:val="00B04CEF"/>
    <w:rsid w:val="00B05AAC"/>
    <w:rsid w:val="00B06F9B"/>
    <w:rsid w:val="00B077CC"/>
    <w:rsid w:val="00B13739"/>
    <w:rsid w:val="00B13B44"/>
    <w:rsid w:val="00B146A5"/>
    <w:rsid w:val="00B1641A"/>
    <w:rsid w:val="00B16BE2"/>
    <w:rsid w:val="00B20591"/>
    <w:rsid w:val="00B21502"/>
    <w:rsid w:val="00B21AA5"/>
    <w:rsid w:val="00B244C2"/>
    <w:rsid w:val="00B246BD"/>
    <w:rsid w:val="00B24947"/>
    <w:rsid w:val="00B2591F"/>
    <w:rsid w:val="00B32418"/>
    <w:rsid w:val="00B32660"/>
    <w:rsid w:val="00B32732"/>
    <w:rsid w:val="00B32D30"/>
    <w:rsid w:val="00B341E4"/>
    <w:rsid w:val="00B3458F"/>
    <w:rsid w:val="00B3602C"/>
    <w:rsid w:val="00B36EE2"/>
    <w:rsid w:val="00B37817"/>
    <w:rsid w:val="00B402A2"/>
    <w:rsid w:val="00B411AE"/>
    <w:rsid w:val="00B448C0"/>
    <w:rsid w:val="00B45D32"/>
    <w:rsid w:val="00B51173"/>
    <w:rsid w:val="00B51ADB"/>
    <w:rsid w:val="00B52E8E"/>
    <w:rsid w:val="00B52F99"/>
    <w:rsid w:val="00B5314E"/>
    <w:rsid w:val="00B53EA6"/>
    <w:rsid w:val="00B547AA"/>
    <w:rsid w:val="00B5639A"/>
    <w:rsid w:val="00B56CBE"/>
    <w:rsid w:val="00B57F82"/>
    <w:rsid w:val="00B604AC"/>
    <w:rsid w:val="00B60DDD"/>
    <w:rsid w:val="00B64853"/>
    <w:rsid w:val="00B65E29"/>
    <w:rsid w:val="00B66AF2"/>
    <w:rsid w:val="00B66F5E"/>
    <w:rsid w:val="00B671BC"/>
    <w:rsid w:val="00B71187"/>
    <w:rsid w:val="00B71A5F"/>
    <w:rsid w:val="00B71AB5"/>
    <w:rsid w:val="00B722F6"/>
    <w:rsid w:val="00B72A83"/>
    <w:rsid w:val="00B7461B"/>
    <w:rsid w:val="00B76B24"/>
    <w:rsid w:val="00B83566"/>
    <w:rsid w:val="00B84BEA"/>
    <w:rsid w:val="00B85AA1"/>
    <w:rsid w:val="00B86D03"/>
    <w:rsid w:val="00B90583"/>
    <w:rsid w:val="00B909E1"/>
    <w:rsid w:val="00B9198C"/>
    <w:rsid w:val="00B93491"/>
    <w:rsid w:val="00B935D5"/>
    <w:rsid w:val="00B93884"/>
    <w:rsid w:val="00B9390A"/>
    <w:rsid w:val="00B93AAD"/>
    <w:rsid w:val="00B93EB0"/>
    <w:rsid w:val="00B93F8A"/>
    <w:rsid w:val="00B94526"/>
    <w:rsid w:val="00B945B3"/>
    <w:rsid w:val="00B94694"/>
    <w:rsid w:val="00B94CE1"/>
    <w:rsid w:val="00B95430"/>
    <w:rsid w:val="00B95957"/>
    <w:rsid w:val="00B978A6"/>
    <w:rsid w:val="00BA002E"/>
    <w:rsid w:val="00BA13D7"/>
    <w:rsid w:val="00BA2022"/>
    <w:rsid w:val="00BA3E56"/>
    <w:rsid w:val="00BA5565"/>
    <w:rsid w:val="00BA5673"/>
    <w:rsid w:val="00BA5B8C"/>
    <w:rsid w:val="00BA685E"/>
    <w:rsid w:val="00BA6914"/>
    <w:rsid w:val="00BA75A9"/>
    <w:rsid w:val="00BB0CDC"/>
    <w:rsid w:val="00BB279D"/>
    <w:rsid w:val="00BB34E8"/>
    <w:rsid w:val="00BB3D6D"/>
    <w:rsid w:val="00BB54B2"/>
    <w:rsid w:val="00BB6A00"/>
    <w:rsid w:val="00BC0033"/>
    <w:rsid w:val="00BC1AF5"/>
    <w:rsid w:val="00BC1AF7"/>
    <w:rsid w:val="00BC2137"/>
    <w:rsid w:val="00BC3B6A"/>
    <w:rsid w:val="00BC551E"/>
    <w:rsid w:val="00BC5637"/>
    <w:rsid w:val="00BC57F5"/>
    <w:rsid w:val="00BC5C4E"/>
    <w:rsid w:val="00BC5E55"/>
    <w:rsid w:val="00BC6CA5"/>
    <w:rsid w:val="00BC6D38"/>
    <w:rsid w:val="00BC727E"/>
    <w:rsid w:val="00BD03FB"/>
    <w:rsid w:val="00BD13C9"/>
    <w:rsid w:val="00BD1A23"/>
    <w:rsid w:val="00BD1A8F"/>
    <w:rsid w:val="00BD3AEA"/>
    <w:rsid w:val="00BD4B53"/>
    <w:rsid w:val="00BD4BB9"/>
    <w:rsid w:val="00BD51A8"/>
    <w:rsid w:val="00BD67C8"/>
    <w:rsid w:val="00BD6C2A"/>
    <w:rsid w:val="00BE02FB"/>
    <w:rsid w:val="00BE0CF8"/>
    <w:rsid w:val="00BE20B9"/>
    <w:rsid w:val="00BE2820"/>
    <w:rsid w:val="00BE4FDB"/>
    <w:rsid w:val="00BE586D"/>
    <w:rsid w:val="00BE6C15"/>
    <w:rsid w:val="00BF0B2C"/>
    <w:rsid w:val="00BF0C05"/>
    <w:rsid w:val="00BF1037"/>
    <w:rsid w:val="00BF1C2B"/>
    <w:rsid w:val="00BF3DF5"/>
    <w:rsid w:val="00BF4582"/>
    <w:rsid w:val="00BF4B68"/>
    <w:rsid w:val="00BF5802"/>
    <w:rsid w:val="00BF5AED"/>
    <w:rsid w:val="00C031FD"/>
    <w:rsid w:val="00C04AE4"/>
    <w:rsid w:val="00C04B23"/>
    <w:rsid w:val="00C04E75"/>
    <w:rsid w:val="00C05429"/>
    <w:rsid w:val="00C05805"/>
    <w:rsid w:val="00C059B7"/>
    <w:rsid w:val="00C06BF5"/>
    <w:rsid w:val="00C079B1"/>
    <w:rsid w:val="00C07B08"/>
    <w:rsid w:val="00C11BB1"/>
    <w:rsid w:val="00C12360"/>
    <w:rsid w:val="00C1245C"/>
    <w:rsid w:val="00C131FE"/>
    <w:rsid w:val="00C13597"/>
    <w:rsid w:val="00C13E2D"/>
    <w:rsid w:val="00C15CE5"/>
    <w:rsid w:val="00C15DA8"/>
    <w:rsid w:val="00C15F6C"/>
    <w:rsid w:val="00C17CE4"/>
    <w:rsid w:val="00C201C0"/>
    <w:rsid w:val="00C211F8"/>
    <w:rsid w:val="00C21D7E"/>
    <w:rsid w:val="00C2250E"/>
    <w:rsid w:val="00C22832"/>
    <w:rsid w:val="00C23977"/>
    <w:rsid w:val="00C24A60"/>
    <w:rsid w:val="00C24CC7"/>
    <w:rsid w:val="00C24E5B"/>
    <w:rsid w:val="00C25BD8"/>
    <w:rsid w:val="00C25D5F"/>
    <w:rsid w:val="00C25FB6"/>
    <w:rsid w:val="00C26B95"/>
    <w:rsid w:val="00C3106E"/>
    <w:rsid w:val="00C31203"/>
    <w:rsid w:val="00C31E5E"/>
    <w:rsid w:val="00C322B2"/>
    <w:rsid w:val="00C35C50"/>
    <w:rsid w:val="00C37308"/>
    <w:rsid w:val="00C37E22"/>
    <w:rsid w:val="00C40BEE"/>
    <w:rsid w:val="00C40EFE"/>
    <w:rsid w:val="00C432F7"/>
    <w:rsid w:val="00C439F3"/>
    <w:rsid w:val="00C45061"/>
    <w:rsid w:val="00C46090"/>
    <w:rsid w:val="00C46F3C"/>
    <w:rsid w:val="00C513F0"/>
    <w:rsid w:val="00C5190B"/>
    <w:rsid w:val="00C52DA7"/>
    <w:rsid w:val="00C5389C"/>
    <w:rsid w:val="00C53CFA"/>
    <w:rsid w:val="00C5420B"/>
    <w:rsid w:val="00C54C4B"/>
    <w:rsid w:val="00C55079"/>
    <w:rsid w:val="00C57114"/>
    <w:rsid w:val="00C57E19"/>
    <w:rsid w:val="00C6207A"/>
    <w:rsid w:val="00C62649"/>
    <w:rsid w:val="00C62B1D"/>
    <w:rsid w:val="00C62BF7"/>
    <w:rsid w:val="00C62D81"/>
    <w:rsid w:val="00C63105"/>
    <w:rsid w:val="00C64C87"/>
    <w:rsid w:val="00C65843"/>
    <w:rsid w:val="00C66CEA"/>
    <w:rsid w:val="00C67162"/>
    <w:rsid w:val="00C675C9"/>
    <w:rsid w:val="00C704A0"/>
    <w:rsid w:val="00C71755"/>
    <w:rsid w:val="00C719AF"/>
    <w:rsid w:val="00C71B9A"/>
    <w:rsid w:val="00C721AF"/>
    <w:rsid w:val="00C72EBA"/>
    <w:rsid w:val="00C732C5"/>
    <w:rsid w:val="00C7331B"/>
    <w:rsid w:val="00C73912"/>
    <w:rsid w:val="00C73937"/>
    <w:rsid w:val="00C73D4C"/>
    <w:rsid w:val="00C74D5B"/>
    <w:rsid w:val="00C74DFA"/>
    <w:rsid w:val="00C762F4"/>
    <w:rsid w:val="00C765D4"/>
    <w:rsid w:val="00C777F4"/>
    <w:rsid w:val="00C77E36"/>
    <w:rsid w:val="00C81095"/>
    <w:rsid w:val="00C8129D"/>
    <w:rsid w:val="00C81AF4"/>
    <w:rsid w:val="00C82338"/>
    <w:rsid w:val="00C82804"/>
    <w:rsid w:val="00C828A0"/>
    <w:rsid w:val="00C82ECB"/>
    <w:rsid w:val="00C82F4C"/>
    <w:rsid w:val="00C836AF"/>
    <w:rsid w:val="00C83C4D"/>
    <w:rsid w:val="00C84F0C"/>
    <w:rsid w:val="00C8585F"/>
    <w:rsid w:val="00C87D09"/>
    <w:rsid w:val="00C91433"/>
    <w:rsid w:val="00C91DD0"/>
    <w:rsid w:val="00C924C3"/>
    <w:rsid w:val="00C92651"/>
    <w:rsid w:val="00C92FBC"/>
    <w:rsid w:val="00C93D4B"/>
    <w:rsid w:val="00C94A2F"/>
    <w:rsid w:val="00C95E0D"/>
    <w:rsid w:val="00C9768A"/>
    <w:rsid w:val="00C9792A"/>
    <w:rsid w:val="00CA0A81"/>
    <w:rsid w:val="00CA0D5F"/>
    <w:rsid w:val="00CA168E"/>
    <w:rsid w:val="00CA206E"/>
    <w:rsid w:val="00CA25BD"/>
    <w:rsid w:val="00CA53BB"/>
    <w:rsid w:val="00CA5F5D"/>
    <w:rsid w:val="00CA6F1F"/>
    <w:rsid w:val="00CA6FBA"/>
    <w:rsid w:val="00CA7061"/>
    <w:rsid w:val="00CA7AAC"/>
    <w:rsid w:val="00CA7F6F"/>
    <w:rsid w:val="00CB0923"/>
    <w:rsid w:val="00CB1276"/>
    <w:rsid w:val="00CB1FBE"/>
    <w:rsid w:val="00CB2062"/>
    <w:rsid w:val="00CB2983"/>
    <w:rsid w:val="00CB48E3"/>
    <w:rsid w:val="00CB5982"/>
    <w:rsid w:val="00CB717F"/>
    <w:rsid w:val="00CC0465"/>
    <w:rsid w:val="00CC04BB"/>
    <w:rsid w:val="00CC0BF9"/>
    <w:rsid w:val="00CC281A"/>
    <w:rsid w:val="00CC4A60"/>
    <w:rsid w:val="00CC5199"/>
    <w:rsid w:val="00CC5B91"/>
    <w:rsid w:val="00CC729B"/>
    <w:rsid w:val="00CC75EA"/>
    <w:rsid w:val="00CC7707"/>
    <w:rsid w:val="00CC7B48"/>
    <w:rsid w:val="00CC7F50"/>
    <w:rsid w:val="00CD0513"/>
    <w:rsid w:val="00CD11E3"/>
    <w:rsid w:val="00CD23BD"/>
    <w:rsid w:val="00CD422C"/>
    <w:rsid w:val="00CD45CB"/>
    <w:rsid w:val="00CD512F"/>
    <w:rsid w:val="00CD5793"/>
    <w:rsid w:val="00CD57DD"/>
    <w:rsid w:val="00CD5A88"/>
    <w:rsid w:val="00CD7ADF"/>
    <w:rsid w:val="00CE323F"/>
    <w:rsid w:val="00CE52C8"/>
    <w:rsid w:val="00CE5688"/>
    <w:rsid w:val="00CE5A02"/>
    <w:rsid w:val="00CE63E1"/>
    <w:rsid w:val="00CE70D6"/>
    <w:rsid w:val="00CE7B66"/>
    <w:rsid w:val="00CE7B9D"/>
    <w:rsid w:val="00CE7D35"/>
    <w:rsid w:val="00CE7E2C"/>
    <w:rsid w:val="00CF02E5"/>
    <w:rsid w:val="00CF1234"/>
    <w:rsid w:val="00CF2789"/>
    <w:rsid w:val="00CF2967"/>
    <w:rsid w:val="00CF3888"/>
    <w:rsid w:val="00CF423E"/>
    <w:rsid w:val="00CF61E5"/>
    <w:rsid w:val="00CF6476"/>
    <w:rsid w:val="00D00121"/>
    <w:rsid w:val="00D004AB"/>
    <w:rsid w:val="00D0057B"/>
    <w:rsid w:val="00D01059"/>
    <w:rsid w:val="00D02FC5"/>
    <w:rsid w:val="00D0303C"/>
    <w:rsid w:val="00D038DF"/>
    <w:rsid w:val="00D0416A"/>
    <w:rsid w:val="00D044F0"/>
    <w:rsid w:val="00D047CB"/>
    <w:rsid w:val="00D04C5D"/>
    <w:rsid w:val="00D060BE"/>
    <w:rsid w:val="00D0692B"/>
    <w:rsid w:val="00D06DA9"/>
    <w:rsid w:val="00D07E42"/>
    <w:rsid w:val="00D101FE"/>
    <w:rsid w:val="00D10CA7"/>
    <w:rsid w:val="00D11B6D"/>
    <w:rsid w:val="00D13C56"/>
    <w:rsid w:val="00D13DF7"/>
    <w:rsid w:val="00D14589"/>
    <w:rsid w:val="00D14F12"/>
    <w:rsid w:val="00D15330"/>
    <w:rsid w:val="00D16EFC"/>
    <w:rsid w:val="00D22B09"/>
    <w:rsid w:val="00D24AEE"/>
    <w:rsid w:val="00D24FA0"/>
    <w:rsid w:val="00D25CAA"/>
    <w:rsid w:val="00D31306"/>
    <w:rsid w:val="00D3449F"/>
    <w:rsid w:val="00D352FB"/>
    <w:rsid w:val="00D36E03"/>
    <w:rsid w:val="00D40248"/>
    <w:rsid w:val="00D40C9F"/>
    <w:rsid w:val="00D40FEE"/>
    <w:rsid w:val="00D43182"/>
    <w:rsid w:val="00D50F74"/>
    <w:rsid w:val="00D50F7D"/>
    <w:rsid w:val="00D50F94"/>
    <w:rsid w:val="00D565C7"/>
    <w:rsid w:val="00D57B2D"/>
    <w:rsid w:val="00D57C6E"/>
    <w:rsid w:val="00D600F6"/>
    <w:rsid w:val="00D61EEB"/>
    <w:rsid w:val="00D621EA"/>
    <w:rsid w:val="00D63008"/>
    <w:rsid w:val="00D63061"/>
    <w:rsid w:val="00D63EE7"/>
    <w:rsid w:val="00D66A9F"/>
    <w:rsid w:val="00D66AD1"/>
    <w:rsid w:val="00D67B32"/>
    <w:rsid w:val="00D67C11"/>
    <w:rsid w:val="00D70416"/>
    <w:rsid w:val="00D705B8"/>
    <w:rsid w:val="00D7106A"/>
    <w:rsid w:val="00D716AF"/>
    <w:rsid w:val="00D71760"/>
    <w:rsid w:val="00D73A2D"/>
    <w:rsid w:val="00D73ED4"/>
    <w:rsid w:val="00D74525"/>
    <w:rsid w:val="00D7648F"/>
    <w:rsid w:val="00D77C5E"/>
    <w:rsid w:val="00D80EEB"/>
    <w:rsid w:val="00D84F9E"/>
    <w:rsid w:val="00D86165"/>
    <w:rsid w:val="00D869E9"/>
    <w:rsid w:val="00D8787D"/>
    <w:rsid w:val="00D87DDB"/>
    <w:rsid w:val="00D87F46"/>
    <w:rsid w:val="00D906FA"/>
    <w:rsid w:val="00D90B97"/>
    <w:rsid w:val="00D9492A"/>
    <w:rsid w:val="00D94C13"/>
    <w:rsid w:val="00D960A6"/>
    <w:rsid w:val="00D967C7"/>
    <w:rsid w:val="00D979E5"/>
    <w:rsid w:val="00DA1238"/>
    <w:rsid w:val="00DA1801"/>
    <w:rsid w:val="00DA1F28"/>
    <w:rsid w:val="00DA22A8"/>
    <w:rsid w:val="00DA2A9D"/>
    <w:rsid w:val="00DA39D8"/>
    <w:rsid w:val="00DA459D"/>
    <w:rsid w:val="00DA6F38"/>
    <w:rsid w:val="00DA70CD"/>
    <w:rsid w:val="00DA7104"/>
    <w:rsid w:val="00DB0055"/>
    <w:rsid w:val="00DB0EE1"/>
    <w:rsid w:val="00DB2325"/>
    <w:rsid w:val="00DB3382"/>
    <w:rsid w:val="00DB3547"/>
    <w:rsid w:val="00DB3691"/>
    <w:rsid w:val="00DB3DA2"/>
    <w:rsid w:val="00DB7133"/>
    <w:rsid w:val="00DB779C"/>
    <w:rsid w:val="00DB7F37"/>
    <w:rsid w:val="00DC165B"/>
    <w:rsid w:val="00DC2536"/>
    <w:rsid w:val="00DC32F4"/>
    <w:rsid w:val="00DC356E"/>
    <w:rsid w:val="00DC54F8"/>
    <w:rsid w:val="00DC7FC4"/>
    <w:rsid w:val="00DD0F7E"/>
    <w:rsid w:val="00DD0F80"/>
    <w:rsid w:val="00DD2ECE"/>
    <w:rsid w:val="00DD3C92"/>
    <w:rsid w:val="00DE03ED"/>
    <w:rsid w:val="00DE0872"/>
    <w:rsid w:val="00DE36FB"/>
    <w:rsid w:val="00DE3B61"/>
    <w:rsid w:val="00DE4462"/>
    <w:rsid w:val="00DE4741"/>
    <w:rsid w:val="00DE4819"/>
    <w:rsid w:val="00DE4E9B"/>
    <w:rsid w:val="00DE6573"/>
    <w:rsid w:val="00DE7745"/>
    <w:rsid w:val="00DF0560"/>
    <w:rsid w:val="00DF0648"/>
    <w:rsid w:val="00DF079F"/>
    <w:rsid w:val="00DF140D"/>
    <w:rsid w:val="00DF19FE"/>
    <w:rsid w:val="00DF1B17"/>
    <w:rsid w:val="00DF22FF"/>
    <w:rsid w:val="00DF2D6E"/>
    <w:rsid w:val="00DF320C"/>
    <w:rsid w:val="00DF35F7"/>
    <w:rsid w:val="00DF4986"/>
    <w:rsid w:val="00DF5472"/>
    <w:rsid w:val="00DF5D43"/>
    <w:rsid w:val="00DF633A"/>
    <w:rsid w:val="00DF6390"/>
    <w:rsid w:val="00DF67D7"/>
    <w:rsid w:val="00DF76BC"/>
    <w:rsid w:val="00DF7F3D"/>
    <w:rsid w:val="00E0081C"/>
    <w:rsid w:val="00E01A8C"/>
    <w:rsid w:val="00E02076"/>
    <w:rsid w:val="00E027C8"/>
    <w:rsid w:val="00E04F0A"/>
    <w:rsid w:val="00E05C3B"/>
    <w:rsid w:val="00E102C4"/>
    <w:rsid w:val="00E10D1A"/>
    <w:rsid w:val="00E136D3"/>
    <w:rsid w:val="00E149E3"/>
    <w:rsid w:val="00E149EE"/>
    <w:rsid w:val="00E1570F"/>
    <w:rsid w:val="00E15C2F"/>
    <w:rsid w:val="00E16980"/>
    <w:rsid w:val="00E17781"/>
    <w:rsid w:val="00E17A4A"/>
    <w:rsid w:val="00E203F1"/>
    <w:rsid w:val="00E2122B"/>
    <w:rsid w:val="00E21707"/>
    <w:rsid w:val="00E21999"/>
    <w:rsid w:val="00E21AD1"/>
    <w:rsid w:val="00E22CA4"/>
    <w:rsid w:val="00E23ABE"/>
    <w:rsid w:val="00E25CD8"/>
    <w:rsid w:val="00E270CD"/>
    <w:rsid w:val="00E27B58"/>
    <w:rsid w:val="00E300B5"/>
    <w:rsid w:val="00E30AB2"/>
    <w:rsid w:val="00E32915"/>
    <w:rsid w:val="00E344E9"/>
    <w:rsid w:val="00E375C3"/>
    <w:rsid w:val="00E405BB"/>
    <w:rsid w:val="00E41606"/>
    <w:rsid w:val="00E416F3"/>
    <w:rsid w:val="00E41954"/>
    <w:rsid w:val="00E4235B"/>
    <w:rsid w:val="00E42787"/>
    <w:rsid w:val="00E4425D"/>
    <w:rsid w:val="00E44325"/>
    <w:rsid w:val="00E45C90"/>
    <w:rsid w:val="00E46362"/>
    <w:rsid w:val="00E46A6A"/>
    <w:rsid w:val="00E51229"/>
    <w:rsid w:val="00E51595"/>
    <w:rsid w:val="00E534A9"/>
    <w:rsid w:val="00E54CB5"/>
    <w:rsid w:val="00E55E49"/>
    <w:rsid w:val="00E56435"/>
    <w:rsid w:val="00E56DC6"/>
    <w:rsid w:val="00E5730E"/>
    <w:rsid w:val="00E6055B"/>
    <w:rsid w:val="00E62B5C"/>
    <w:rsid w:val="00E64ED4"/>
    <w:rsid w:val="00E65EA9"/>
    <w:rsid w:val="00E66288"/>
    <w:rsid w:val="00E666D8"/>
    <w:rsid w:val="00E671A0"/>
    <w:rsid w:val="00E677F3"/>
    <w:rsid w:val="00E71A2C"/>
    <w:rsid w:val="00E71F08"/>
    <w:rsid w:val="00E723A6"/>
    <w:rsid w:val="00E76932"/>
    <w:rsid w:val="00E773F2"/>
    <w:rsid w:val="00E7759A"/>
    <w:rsid w:val="00E80608"/>
    <w:rsid w:val="00E821DC"/>
    <w:rsid w:val="00E8292E"/>
    <w:rsid w:val="00E84E74"/>
    <w:rsid w:val="00E86266"/>
    <w:rsid w:val="00E87028"/>
    <w:rsid w:val="00E87D5C"/>
    <w:rsid w:val="00E909F9"/>
    <w:rsid w:val="00E90DDD"/>
    <w:rsid w:val="00E9130A"/>
    <w:rsid w:val="00E91415"/>
    <w:rsid w:val="00E91730"/>
    <w:rsid w:val="00E934E6"/>
    <w:rsid w:val="00E95418"/>
    <w:rsid w:val="00EA0301"/>
    <w:rsid w:val="00EA08D9"/>
    <w:rsid w:val="00EA19F9"/>
    <w:rsid w:val="00EA34F3"/>
    <w:rsid w:val="00EA35B5"/>
    <w:rsid w:val="00EA3F9B"/>
    <w:rsid w:val="00EA4ECC"/>
    <w:rsid w:val="00EA5221"/>
    <w:rsid w:val="00EA6E6A"/>
    <w:rsid w:val="00EB0024"/>
    <w:rsid w:val="00EB088D"/>
    <w:rsid w:val="00EB1D2C"/>
    <w:rsid w:val="00EB21D5"/>
    <w:rsid w:val="00EB33E3"/>
    <w:rsid w:val="00EB3FAB"/>
    <w:rsid w:val="00EB5CB7"/>
    <w:rsid w:val="00EB6431"/>
    <w:rsid w:val="00EB7181"/>
    <w:rsid w:val="00EC0334"/>
    <w:rsid w:val="00EC09DE"/>
    <w:rsid w:val="00EC1C54"/>
    <w:rsid w:val="00EC34FB"/>
    <w:rsid w:val="00EC37BF"/>
    <w:rsid w:val="00EC416B"/>
    <w:rsid w:val="00EC42B8"/>
    <w:rsid w:val="00EC4581"/>
    <w:rsid w:val="00EC5618"/>
    <w:rsid w:val="00EC7063"/>
    <w:rsid w:val="00EC7B5D"/>
    <w:rsid w:val="00ED00FA"/>
    <w:rsid w:val="00ED0552"/>
    <w:rsid w:val="00ED1014"/>
    <w:rsid w:val="00ED1CC7"/>
    <w:rsid w:val="00ED26D1"/>
    <w:rsid w:val="00ED2C2F"/>
    <w:rsid w:val="00ED2E19"/>
    <w:rsid w:val="00ED35F9"/>
    <w:rsid w:val="00ED3A5D"/>
    <w:rsid w:val="00ED46D2"/>
    <w:rsid w:val="00ED5E63"/>
    <w:rsid w:val="00ED5EFA"/>
    <w:rsid w:val="00ED5F52"/>
    <w:rsid w:val="00ED62B8"/>
    <w:rsid w:val="00ED63A3"/>
    <w:rsid w:val="00ED762F"/>
    <w:rsid w:val="00EE0697"/>
    <w:rsid w:val="00EE0A83"/>
    <w:rsid w:val="00EE1711"/>
    <w:rsid w:val="00EE201E"/>
    <w:rsid w:val="00EE29F8"/>
    <w:rsid w:val="00EE4177"/>
    <w:rsid w:val="00EE4ACF"/>
    <w:rsid w:val="00EE4FC2"/>
    <w:rsid w:val="00EE6882"/>
    <w:rsid w:val="00EE6C55"/>
    <w:rsid w:val="00EE7489"/>
    <w:rsid w:val="00EE76C3"/>
    <w:rsid w:val="00EF0EA4"/>
    <w:rsid w:val="00EF1BB8"/>
    <w:rsid w:val="00EF2027"/>
    <w:rsid w:val="00EF3C3E"/>
    <w:rsid w:val="00EF4B90"/>
    <w:rsid w:val="00EF5305"/>
    <w:rsid w:val="00EF5CD5"/>
    <w:rsid w:val="00EF679E"/>
    <w:rsid w:val="00EF69B0"/>
    <w:rsid w:val="00F00AC2"/>
    <w:rsid w:val="00F00F09"/>
    <w:rsid w:val="00F017C5"/>
    <w:rsid w:val="00F023B3"/>
    <w:rsid w:val="00F037A3"/>
    <w:rsid w:val="00F0606E"/>
    <w:rsid w:val="00F068E5"/>
    <w:rsid w:val="00F069BA"/>
    <w:rsid w:val="00F06CBF"/>
    <w:rsid w:val="00F06CCA"/>
    <w:rsid w:val="00F0787D"/>
    <w:rsid w:val="00F079AE"/>
    <w:rsid w:val="00F1014F"/>
    <w:rsid w:val="00F12B53"/>
    <w:rsid w:val="00F13312"/>
    <w:rsid w:val="00F13EC8"/>
    <w:rsid w:val="00F14746"/>
    <w:rsid w:val="00F1651E"/>
    <w:rsid w:val="00F1752F"/>
    <w:rsid w:val="00F2117C"/>
    <w:rsid w:val="00F2260E"/>
    <w:rsid w:val="00F22E53"/>
    <w:rsid w:val="00F22E56"/>
    <w:rsid w:val="00F2331B"/>
    <w:rsid w:val="00F236B5"/>
    <w:rsid w:val="00F23C92"/>
    <w:rsid w:val="00F244E8"/>
    <w:rsid w:val="00F24769"/>
    <w:rsid w:val="00F27D5F"/>
    <w:rsid w:val="00F31D7E"/>
    <w:rsid w:val="00F34E5D"/>
    <w:rsid w:val="00F35D03"/>
    <w:rsid w:val="00F36DD2"/>
    <w:rsid w:val="00F37BE0"/>
    <w:rsid w:val="00F41974"/>
    <w:rsid w:val="00F42A89"/>
    <w:rsid w:val="00F45504"/>
    <w:rsid w:val="00F45C92"/>
    <w:rsid w:val="00F4608C"/>
    <w:rsid w:val="00F4736E"/>
    <w:rsid w:val="00F47901"/>
    <w:rsid w:val="00F5043B"/>
    <w:rsid w:val="00F5276B"/>
    <w:rsid w:val="00F53250"/>
    <w:rsid w:val="00F5369E"/>
    <w:rsid w:val="00F53C0E"/>
    <w:rsid w:val="00F54148"/>
    <w:rsid w:val="00F54225"/>
    <w:rsid w:val="00F549BC"/>
    <w:rsid w:val="00F54B2F"/>
    <w:rsid w:val="00F57A2A"/>
    <w:rsid w:val="00F60038"/>
    <w:rsid w:val="00F61352"/>
    <w:rsid w:val="00F61913"/>
    <w:rsid w:val="00F627D7"/>
    <w:rsid w:val="00F628C8"/>
    <w:rsid w:val="00F657D2"/>
    <w:rsid w:val="00F745BE"/>
    <w:rsid w:val="00F748EE"/>
    <w:rsid w:val="00F75877"/>
    <w:rsid w:val="00F758F8"/>
    <w:rsid w:val="00F7669B"/>
    <w:rsid w:val="00F76DD7"/>
    <w:rsid w:val="00F80687"/>
    <w:rsid w:val="00F807FA"/>
    <w:rsid w:val="00F80810"/>
    <w:rsid w:val="00F81301"/>
    <w:rsid w:val="00F82416"/>
    <w:rsid w:val="00F83233"/>
    <w:rsid w:val="00F8380A"/>
    <w:rsid w:val="00F83A7F"/>
    <w:rsid w:val="00F840F2"/>
    <w:rsid w:val="00F84630"/>
    <w:rsid w:val="00F84FA4"/>
    <w:rsid w:val="00F85AC1"/>
    <w:rsid w:val="00F8609B"/>
    <w:rsid w:val="00F869F8"/>
    <w:rsid w:val="00F86F6D"/>
    <w:rsid w:val="00F87AEF"/>
    <w:rsid w:val="00F904A6"/>
    <w:rsid w:val="00F909AF"/>
    <w:rsid w:val="00F90DA8"/>
    <w:rsid w:val="00F91157"/>
    <w:rsid w:val="00F924D4"/>
    <w:rsid w:val="00F928D3"/>
    <w:rsid w:val="00F933D2"/>
    <w:rsid w:val="00F94380"/>
    <w:rsid w:val="00F94F9D"/>
    <w:rsid w:val="00F9792D"/>
    <w:rsid w:val="00F97FB0"/>
    <w:rsid w:val="00FA046D"/>
    <w:rsid w:val="00FA0D25"/>
    <w:rsid w:val="00FA238A"/>
    <w:rsid w:val="00FA3829"/>
    <w:rsid w:val="00FA3E45"/>
    <w:rsid w:val="00FA41C4"/>
    <w:rsid w:val="00FA515F"/>
    <w:rsid w:val="00FA5FC5"/>
    <w:rsid w:val="00FA5FC6"/>
    <w:rsid w:val="00FA6201"/>
    <w:rsid w:val="00FA6981"/>
    <w:rsid w:val="00FA737B"/>
    <w:rsid w:val="00FA796B"/>
    <w:rsid w:val="00FB17B6"/>
    <w:rsid w:val="00FB1AB3"/>
    <w:rsid w:val="00FB1E79"/>
    <w:rsid w:val="00FB58F8"/>
    <w:rsid w:val="00FB6032"/>
    <w:rsid w:val="00FB623F"/>
    <w:rsid w:val="00FB68CB"/>
    <w:rsid w:val="00FB692D"/>
    <w:rsid w:val="00FC09C1"/>
    <w:rsid w:val="00FC1901"/>
    <w:rsid w:val="00FC1AC3"/>
    <w:rsid w:val="00FC3AFE"/>
    <w:rsid w:val="00FC6D23"/>
    <w:rsid w:val="00FC733C"/>
    <w:rsid w:val="00FC79C4"/>
    <w:rsid w:val="00FD0E75"/>
    <w:rsid w:val="00FD1402"/>
    <w:rsid w:val="00FD14B5"/>
    <w:rsid w:val="00FD2673"/>
    <w:rsid w:val="00FD48A7"/>
    <w:rsid w:val="00FD51F3"/>
    <w:rsid w:val="00FD5A81"/>
    <w:rsid w:val="00FD7F28"/>
    <w:rsid w:val="00FE11CE"/>
    <w:rsid w:val="00FE1B73"/>
    <w:rsid w:val="00FE210D"/>
    <w:rsid w:val="00FE5265"/>
    <w:rsid w:val="00FE5525"/>
    <w:rsid w:val="00FE5A12"/>
    <w:rsid w:val="00FE5A58"/>
    <w:rsid w:val="00FE7CA8"/>
    <w:rsid w:val="00FF01ED"/>
    <w:rsid w:val="00FF03D5"/>
    <w:rsid w:val="00FF4C6F"/>
    <w:rsid w:val="00FF50B7"/>
    <w:rsid w:val="00FF54F7"/>
    <w:rsid w:val="00FF5BDF"/>
    <w:rsid w:val="00FF664C"/>
    <w:rsid w:val="00FF76C7"/>
    <w:rsid w:val="05499413"/>
    <w:rsid w:val="31B02B6B"/>
    <w:rsid w:val="566A8C90"/>
    <w:rsid w:val="5B80C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25ADF5"/>
  <w15:docId w15:val="{D01C2434-7D95-44BF-8953-559338DA7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jlqj4b">
    <w:name w:val="jlqj4b"/>
    <w:basedOn w:val="DefaultParagraphFont"/>
    <w:rsid w:val="00C04AE4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616A"/>
    <w:rPr>
      <w:color w:val="954F72"/>
      <w:u w:val="single"/>
    </w:rPr>
  </w:style>
  <w:style w:type="paragraph" w:customStyle="1" w:styleId="msonormal0">
    <w:name w:val="msonormal"/>
    <w:basedOn w:val="Normal"/>
    <w:rsid w:val="00996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xl68">
    <w:name w:val="xl68"/>
    <w:basedOn w:val="Normal"/>
    <w:rsid w:val="00996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paragraph" w:customStyle="1" w:styleId="xl69">
    <w:name w:val="xl69"/>
    <w:basedOn w:val="Normal"/>
    <w:rsid w:val="00996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xl70">
    <w:name w:val="xl70"/>
    <w:basedOn w:val="Normal"/>
    <w:rsid w:val="0099616A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val="en-GB"/>
    </w:rPr>
  </w:style>
  <w:style w:type="paragraph" w:customStyle="1" w:styleId="xl71">
    <w:name w:val="xl71"/>
    <w:basedOn w:val="Normal"/>
    <w:rsid w:val="00996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paragraph" w:customStyle="1" w:styleId="xl72">
    <w:name w:val="xl72"/>
    <w:basedOn w:val="Normal"/>
    <w:rsid w:val="00996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xl73">
    <w:name w:val="xl73"/>
    <w:basedOn w:val="Normal"/>
    <w:rsid w:val="00996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i/>
      <w:iCs/>
      <w:sz w:val="24"/>
      <w:szCs w:val="24"/>
      <w:lang w:val="en-GB"/>
    </w:rPr>
  </w:style>
  <w:style w:type="paragraph" w:customStyle="1" w:styleId="xl74">
    <w:name w:val="xl74"/>
    <w:basedOn w:val="Normal"/>
    <w:rsid w:val="00996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00"/>
      <w:sz w:val="24"/>
      <w:szCs w:val="24"/>
      <w:lang w:val="en-GB"/>
    </w:rPr>
  </w:style>
  <w:style w:type="paragraph" w:customStyle="1" w:styleId="xl76">
    <w:name w:val="xl76"/>
    <w:basedOn w:val="Normal"/>
    <w:rsid w:val="0099616A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paragraph" w:customStyle="1" w:styleId="xl77">
    <w:name w:val="xl77"/>
    <w:basedOn w:val="Normal"/>
    <w:rsid w:val="0099616A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xl78">
    <w:name w:val="xl78"/>
    <w:basedOn w:val="Normal"/>
    <w:rsid w:val="0099616A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xl79">
    <w:name w:val="xl79"/>
    <w:basedOn w:val="Normal"/>
    <w:rsid w:val="0099616A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xl80">
    <w:name w:val="xl80"/>
    <w:basedOn w:val="Normal"/>
    <w:rsid w:val="0099616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0568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F23F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39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93E"/>
    <w:rPr>
      <w:rFonts w:ascii="Segoe UI" w:hAnsi="Segoe UI" w:cs="Segoe UI"/>
      <w:sz w:val="18"/>
      <w:szCs w:val="18"/>
    </w:rPr>
  </w:style>
  <w:style w:type="paragraph" w:customStyle="1" w:styleId="li4">
    <w:name w:val="li4"/>
    <w:basedOn w:val="Normal"/>
    <w:rsid w:val="00FC79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1B6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11B6D"/>
    <w:rPr>
      <w:b/>
      <w:bCs/>
    </w:rPr>
  </w:style>
  <w:style w:type="paragraph" w:styleId="HTMLAddress">
    <w:name w:val="HTML Address"/>
    <w:basedOn w:val="Normal"/>
    <w:link w:val="HTMLAddressChar"/>
    <w:uiPriority w:val="99"/>
    <w:unhideWhenUsed/>
    <w:rsid w:val="00CD5793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  <w:lang w:val="en-GB" w:eastAsia="pt-BR"/>
    </w:rPr>
  </w:style>
  <w:style w:type="character" w:customStyle="1" w:styleId="HTMLAddressChar">
    <w:name w:val="HTML Address Char"/>
    <w:basedOn w:val="DefaultParagraphFont"/>
    <w:link w:val="HTMLAddress"/>
    <w:uiPriority w:val="99"/>
    <w:rsid w:val="00CD5793"/>
    <w:rPr>
      <w:rFonts w:ascii="Times New Roman" w:eastAsia="Times New Roman" w:hAnsi="Times New Roman" w:cs="Times New Roman"/>
      <w:i/>
      <w:iCs/>
      <w:sz w:val="24"/>
      <w:szCs w:val="24"/>
      <w:lang w:val="en-GB" w:eastAsia="pt-BR"/>
    </w:rPr>
  </w:style>
  <w:style w:type="character" w:styleId="CommentReference">
    <w:name w:val="annotation reference"/>
    <w:basedOn w:val="DefaultParagraphFont"/>
    <w:uiPriority w:val="99"/>
    <w:semiHidden/>
    <w:unhideWhenUsed/>
    <w:rsid w:val="00EB33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33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33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33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33E3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E5DAA"/>
    <w:rPr>
      <w:i/>
      <w:iCs/>
    </w:rPr>
  </w:style>
  <w:style w:type="character" w:customStyle="1" w:styleId="identifier">
    <w:name w:val="identifier"/>
    <w:basedOn w:val="DefaultParagraphFont"/>
    <w:rsid w:val="00A62F14"/>
  </w:style>
  <w:style w:type="paragraph" w:styleId="Header">
    <w:name w:val="header"/>
    <w:basedOn w:val="Normal"/>
    <w:link w:val="HeaderChar"/>
    <w:uiPriority w:val="99"/>
    <w:unhideWhenUsed/>
    <w:rsid w:val="007F02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02AF"/>
  </w:style>
  <w:style w:type="paragraph" w:styleId="Footer">
    <w:name w:val="footer"/>
    <w:basedOn w:val="Normal"/>
    <w:link w:val="FooterChar"/>
    <w:uiPriority w:val="99"/>
    <w:unhideWhenUsed/>
    <w:rsid w:val="007F02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02AF"/>
  </w:style>
  <w:style w:type="paragraph" w:styleId="Bibliography">
    <w:name w:val="Bibliography"/>
    <w:basedOn w:val="Normal"/>
    <w:next w:val="Normal"/>
    <w:uiPriority w:val="37"/>
    <w:unhideWhenUsed/>
    <w:rsid w:val="00B244C2"/>
    <w:pPr>
      <w:tabs>
        <w:tab w:val="left" w:pos="504"/>
      </w:tabs>
      <w:spacing w:after="240" w:line="240" w:lineRule="auto"/>
      <w:ind w:left="504" w:hanging="504"/>
    </w:pPr>
  </w:style>
  <w:style w:type="paragraph" w:styleId="ListParagraph">
    <w:name w:val="List Paragraph"/>
    <w:basedOn w:val="Normal"/>
    <w:uiPriority w:val="34"/>
    <w:qFormat/>
    <w:rsid w:val="00AD11E7"/>
    <w:pPr>
      <w:ind w:left="720"/>
      <w:contextualSpacing/>
    </w:pPr>
  </w:style>
  <w:style w:type="paragraph" w:customStyle="1" w:styleId="pf0">
    <w:name w:val="pf0"/>
    <w:basedOn w:val="Normal"/>
    <w:rsid w:val="007979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cf01">
    <w:name w:val="cf01"/>
    <w:basedOn w:val="DefaultParagraphFont"/>
    <w:rsid w:val="00797946"/>
    <w:rPr>
      <w:rFonts w:ascii="Segoe UI" w:hAnsi="Segoe UI" w:cs="Segoe UI" w:hint="default"/>
      <w:sz w:val="18"/>
      <w:szCs w:val="18"/>
    </w:rPr>
  </w:style>
  <w:style w:type="character" w:customStyle="1" w:styleId="docurl">
    <w:name w:val="docurl"/>
    <w:basedOn w:val="DefaultParagraphFont"/>
    <w:rsid w:val="00431EF6"/>
  </w:style>
  <w:style w:type="character" w:customStyle="1" w:styleId="anchor-text">
    <w:name w:val="anchor-text"/>
    <w:basedOn w:val="DefaultParagraphFont"/>
    <w:rsid w:val="004A542C"/>
  </w:style>
  <w:style w:type="character" w:customStyle="1" w:styleId="MenoPendente1">
    <w:name w:val="Menção Pendente1"/>
    <w:basedOn w:val="DefaultParagraphFont"/>
    <w:uiPriority w:val="99"/>
    <w:semiHidden/>
    <w:unhideWhenUsed/>
    <w:rsid w:val="008330BB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B23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11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74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515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84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746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17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6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386904">
          <w:marLeft w:val="-9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13085">
              <w:marLeft w:val="-60"/>
              <w:marRight w:val="-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003415">
                  <w:marLeft w:val="0"/>
                  <w:marRight w:val="0"/>
                  <w:marTop w:val="0"/>
                  <w:marBottom w:val="0"/>
                  <w:divBdr>
                    <w:top w:val="single" w:sz="6" w:space="0" w:color="DADCE0"/>
                    <w:left w:val="single" w:sz="6" w:space="0" w:color="DADCE0"/>
                    <w:bottom w:val="single" w:sz="6" w:space="0" w:color="DADCE0"/>
                    <w:right w:val="single" w:sz="6" w:space="0" w:color="DADCE0"/>
                  </w:divBdr>
                </w:div>
              </w:divsChild>
            </w:div>
          </w:divsChild>
        </w:div>
        <w:div w:id="33098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7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67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73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94418">
          <w:marLeft w:val="-9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19730">
              <w:marLeft w:val="-60"/>
              <w:marRight w:val="-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699538">
                  <w:marLeft w:val="0"/>
                  <w:marRight w:val="0"/>
                  <w:marTop w:val="0"/>
                  <w:marBottom w:val="0"/>
                  <w:divBdr>
                    <w:top w:val="single" w:sz="6" w:space="0" w:color="DADCE0"/>
                    <w:left w:val="single" w:sz="6" w:space="0" w:color="DADCE0"/>
                    <w:bottom w:val="single" w:sz="6" w:space="0" w:color="DADCE0"/>
                    <w:right w:val="single" w:sz="6" w:space="0" w:color="DADCE0"/>
                  </w:divBdr>
                </w:div>
              </w:divsChild>
            </w:div>
          </w:divsChild>
        </w:div>
        <w:div w:id="124449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8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98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8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9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6pi3lqyMt2mg647vJMaafdlFkdQ==">AMUW2mWhCol7g2dHZvSEpBKhA5bTE4Mvd0KbWykbsitOP9BHN0Ad88bJjYbjJsTqPx3WawHN7INoTg84t7NSzIAHcMl24PwFmXvP7arnULOmzghSRUoDys8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A030005-7AFE-4586-9CCA-EA49D3132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95</Words>
  <Characters>9092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Brickley</dc:creator>
  <cp:keywords/>
  <dc:description/>
  <cp:lastModifiedBy>Pasupathi  R</cp:lastModifiedBy>
  <cp:revision>2</cp:revision>
  <dcterms:created xsi:type="dcterms:W3CDTF">2023-11-28T19:04:00Z</dcterms:created>
  <dcterms:modified xsi:type="dcterms:W3CDTF">2023-11-28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116DAC769A8C45B7EF84065DE15A79</vt:lpwstr>
  </property>
  <property fmtid="{D5CDD505-2E9C-101B-9397-08002B2CF9AE}" pid="3" name="GrammarlyDocumentId">
    <vt:lpwstr>0e52bf076a996abf043eb600211e252e788f43a937045fc580019d47acf1d2dc</vt:lpwstr>
  </property>
  <property fmtid="{D5CDD505-2E9C-101B-9397-08002B2CF9AE}" pid="4" name="ZOTERO_PREF_1">
    <vt:lpwstr>&lt;data data-version="3" zotero-version="6.0.26"&gt;&lt;session id="6SZLgQWA"/&gt;&lt;style id="http://www.zotero.org/styles/vancouver-brackets" locale="pt-BR" hasBibliography="1" bibliographyStyleHasBeenSet="1"/&gt;&lt;prefs&gt;&lt;pref name="fieldType" value="Field"/&gt;&lt;pref name=</vt:lpwstr>
  </property>
  <property fmtid="{D5CDD505-2E9C-101B-9397-08002B2CF9AE}" pid="5" name="ZOTERO_PREF_2">
    <vt:lpwstr>"automaticJournalAbbreviations" value="true"/&gt;&lt;/prefs&gt;&lt;/data&gt;</vt:lpwstr>
  </property>
</Properties>
</file>